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0E15F" w14:textId="77777777" w:rsidR="00F446CD" w:rsidRDefault="00C479E6" w:rsidP="000C3D91">
      <w:pPr>
        <w:pStyle w:val="Heading1"/>
      </w:pPr>
      <w:r w:rsidRPr="00C479E6">
        <w:t xml:space="preserve">Application for </w:t>
      </w:r>
      <w:r>
        <w:t>Employment</w:t>
      </w:r>
    </w:p>
    <w:p w14:paraId="4F52D6CC" w14:textId="77777777" w:rsidR="00C479E6" w:rsidRPr="00C479E6" w:rsidRDefault="00C479E6" w:rsidP="000C3D91"/>
    <w:tbl>
      <w:tblPr>
        <w:tblStyle w:val="TableGrid"/>
        <w:tblW w:w="0" w:type="auto"/>
        <w:tblLook w:val="04A0" w:firstRow="1" w:lastRow="0" w:firstColumn="1" w:lastColumn="0" w:noHBand="0" w:noVBand="1"/>
      </w:tblPr>
      <w:tblGrid>
        <w:gridCol w:w="4508"/>
        <w:gridCol w:w="5693"/>
      </w:tblGrid>
      <w:tr w:rsidR="00C479E6" w14:paraId="1ACE15B0" w14:textId="77777777" w:rsidTr="00C6566A">
        <w:trPr>
          <w:trHeight w:hRule="exact" w:val="567"/>
        </w:trPr>
        <w:tc>
          <w:tcPr>
            <w:tcW w:w="4508" w:type="dxa"/>
            <w:shd w:val="clear" w:color="auto" w:fill="D9D9D9" w:themeFill="background1" w:themeFillShade="D9"/>
            <w:vAlign w:val="center"/>
          </w:tcPr>
          <w:p w14:paraId="38072F6B" w14:textId="352272C1" w:rsidR="00C479E6" w:rsidRPr="00C479E6" w:rsidRDefault="00533F26" w:rsidP="000C3D91">
            <w:pPr>
              <w:pStyle w:val="NoSpacing"/>
              <w:jc w:val="left"/>
            </w:pPr>
            <w:r>
              <w:t>Applicant’s name</w:t>
            </w:r>
          </w:p>
        </w:tc>
        <w:tc>
          <w:tcPr>
            <w:tcW w:w="5693" w:type="dxa"/>
            <w:vAlign w:val="center"/>
          </w:tcPr>
          <w:p w14:paraId="06B2F783" w14:textId="77777777" w:rsidR="00C479E6" w:rsidRDefault="00C479E6" w:rsidP="000C3D91">
            <w:pPr>
              <w:pStyle w:val="NoSpacing"/>
              <w:jc w:val="left"/>
            </w:pPr>
          </w:p>
        </w:tc>
      </w:tr>
      <w:tr w:rsidR="00C479E6" w14:paraId="5A1F5323" w14:textId="77777777" w:rsidTr="00C6566A">
        <w:trPr>
          <w:trHeight w:hRule="exact" w:val="567"/>
        </w:trPr>
        <w:tc>
          <w:tcPr>
            <w:tcW w:w="4508" w:type="dxa"/>
            <w:shd w:val="clear" w:color="auto" w:fill="D9D9D9" w:themeFill="background1" w:themeFillShade="D9"/>
            <w:vAlign w:val="center"/>
          </w:tcPr>
          <w:p w14:paraId="6F22C425" w14:textId="77777777" w:rsidR="00C479E6" w:rsidRPr="00C479E6" w:rsidRDefault="00C479E6" w:rsidP="000C3D91">
            <w:pPr>
              <w:pStyle w:val="NoSpacing"/>
              <w:jc w:val="left"/>
            </w:pPr>
            <w:r>
              <w:t>Tit</w:t>
            </w:r>
            <w:r w:rsidRPr="00C479E6">
              <w:t>le of post applied for</w:t>
            </w:r>
          </w:p>
        </w:tc>
        <w:tc>
          <w:tcPr>
            <w:tcW w:w="5693" w:type="dxa"/>
            <w:vAlign w:val="center"/>
          </w:tcPr>
          <w:p w14:paraId="23CBBD06" w14:textId="77777777" w:rsidR="00C479E6" w:rsidRDefault="00C479E6" w:rsidP="000C3D91">
            <w:pPr>
              <w:pStyle w:val="NoSpacing"/>
              <w:jc w:val="left"/>
            </w:pPr>
          </w:p>
        </w:tc>
      </w:tr>
    </w:tbl>
    <w:p w14:paraId="1F368768" w14:textId="77777777" w:rsidR="00D32C30" w:rsidRDefault="00D32C30" w:rsidP="005C5C3B">
      <w:pPr>
        <w:pStyle w:val="NoSpacing"/>
        <w:jc w:val="center"/>
        <w:rPr>
          <w:b/>
        </w:rPr>
      </w:pPr>
    </w:p>
    <w:p w14:paraId="17B8E6BB" w14:textId="09265925" w:rsidR="00C479E6" w:rsidRPr="005C5C3B" w:rsidRDefault="00C479E6" w:rsidP="005C5C3B">
      <w:pPr>
        <w:pStyle w:val="NoSpacing"/>
        <w:jc w:val="center"/>
        <w:rPr>
          <w:b/>
        </w:rPr>
      </w:pPr>
      <w:r w:rsidRPr="005C5C3B">
        <w:rPr>
          <w:b/>
        </w:rPr>
        <w:t>Guidance for completion of the application for employment form</w:t>
      </w:r>
    </w:p>
    <w:p w14:paraId="2B783FD8" w14:textId="77777777" w:rsidR="00C479E6" w:rsidRPr="00685AF1" w:rsidRDefault="00C479E6" w:rsidP="000C3D91">
      <w:pPr>
        <w:pStyle w:val="NoSpacing"/>
      </w:pPr>
      <w:r w:rsidRPr="000C3D91">
        <w:t xml:space="preserve">This information has been compiled to assist you in the completion of the application form.  Please remember the application form is an essential part of our selection process, and the information you give will assist in selecting a shortlist of candidates </w:t>
      </w:r>
      <w:r w:rsidRPr="00685AF1">
        <w:t>for interview.  It is therefore important that you complete the application form in full. If you wish to complete it by hand, please use black ink.</w:t>
      </w:r>
    </w:p>
    <w:p w14:paraId="168C5C5C" w14:textId="77777777" w:rsidR="00C479E6" w:rsidRPr="005C5C3B" w:rsidRDefault="00C479E6" w:rsidP="000C3D91">
      <w:pPr>
        <w:pStyle w:val="NoSpacing"/>
        <w:rPr>
          <w:b/>
        </w:rPr>
      </w:pPr>
      <w:r w:rsidRPr="005C5C3B">
        <w:rPr>
          <w:b/>
        </w:rPr>
        <w:t>Completing your application form:</w:t>
      </w:r>
    </w:p>
    <w:p w14:paraId="21C0042C" w14:textId="77777777" w:rsidR="00C479E6" w:rsidRPr="00685AF1" w:rsidRDefault="00C479E6" w:rsidP="000C3D91">
      <w:pPr>
        <w:pStyle w:val="NoSpacing"/>
      </w:pPr>
      <w:r w:rsidRPr="000C3D91">
        <w:rPr>
          <w:b/>
        </w:rPr>
        <w:t>Read</w:t>
      </w:r>
      <w:r w:rsidRPr="00685AF1">
        <w:t xml:space="preserve"> through the information you have been sent and </w:t>
      </w:r>
      <w:proofErr w:type="gramStart"/>
      <w:r w:rsidRPr="00685AF1">
        <w:t>in particular study</w:t>
      </w:r>
      <w:proofErr w:type="gramEnd"/>
      <w:r w:rsidRPr="00685AF1">
        <w:t xml:space="preserve"> the advertisement, job description and person specification.</w:t>
      </w:r>
    </w:p>
    <w:p w14:paraId="5E6CE226" w14:textId="77777777" w:rsidR="00C479E6" w:rsidRPr="00685AF1" w:rsidRDefault="00C479E6" w:rsidP="000C3D91">
      <w:pPr>
        <w:pStyle w:val="NoSpacing"/>
      </w:pPr>
      <w:r w:rsidRPr="000C3D91">
        <w:rPr>
          <w:b/>
        </w:rPr>
        <w:t>Complete</w:t>
      </w:r>
      <w:r w:rsidRPr="00685AF1">
        <w:t xml:space="preserve"> </w:t>
      </w:r>
      <w:proofErr w:type="gramStart"/>
      <w:r w:rsidRPr="00685AF1">
        <w:t>all of</w:t>
      </w:r>
      <w:proofErr w:type="gramEnd"/>
      <w:r w:rsidRPr="00685AF1">
        <w:t xml:space="preserve"> the sections as fully as possible.  If any information requested is not applicable to you then please state this in the relevant section.</w:t>
      </w:r>
    </w:p>
    <w:p w14:paraId="122CC7AA" w14:textId="77777777" w:rsidR="00C479E6" w:rsidRPr="00685AF1" w:rsidRDefault="00C479E6" w:rsidP="000C3D91">
      <w:pPr>
        <w:pStyle w:val="NoSpacing"/>
      </w:pPr>
      <w:r w:rsidRPr="000C3D91">
        <w:rPr>
          <w:b/>
        </w:rPr>
        <w:t>Curriculum Vitae (CV</w:t>
      </w:r>
      <w:r w:rsidRPr="00685AF1">
        <w:t xml:space="preserve">) – </w:t>
      </w:r>
      <w:r w:rsidRPr="000C3D91">
        <w:rPr>
          <w:b/>
        </w:rPr>
        <w:t>Please do not enclose a CV.</w:t>
      </w:r>
      <w:r w:rsidRPr="00685AF1">
        <w:t xml:space="preserve">  You are asked to complete the application form in full.  It is acceptable to provide additional information in support of your application in the relevant section of this form, but this should be relevant to the job you are applying for.</w:t>
      </w:r>
    </w:p>
    <w:p w14:paraId="785321F8" w14:textId="77777777" w:rsidR="0032521C" w:rsidRDefault="00C479E6" w:rsidP="000C3D91">
      <w:pPr>
        <w:pStyle w:val="NoSpacing"/>
        <w:rPr>
          <w:rFonts w:eastAsia="Times New Roman"/>
          <w:color w:val="000000"/>
        </w:rPr>
      </w:pPr>
      <w:r w:rsidRPr="00685AF1">
        <w:rPr>
          <w:b/>
        </w:rPr>
        <w:t>Return your form</w:t>
      </w:r>
      <w:r w:rsidR="00D011CB" w:rsidRPr="00D011CB">
        <w:rPr>
          <w:b/>
        </w:rPr>
        <w:t xml:space="preserve"> -</w:t>
      </w:r>
      <w:r w:rsidR="00D011CB">
        <w:t xml:space="preserve"> </w:t>
      </w:r>
      <w:r w:rsidRPr="00685AF1">
        <w:t>Please return to</w:t>
      </w:r>
      <w:r w:rsidR="00FA32B7">
        <w:t xml:space="preserve"> </w:t>
      </w:r>
      <w:hyperlink r:id="rId7" w:history="1">
        <w:r w:rsidR="0032521C" w:rsidRPr="0032521C">
          <w:rPr>
            <w:rStyle w:val="Hyperlink"/>
            <w:rFonts w:eastAsia="Times New Roman"/>
          </w:rPr>
          <w:t>recruitment@mary-elliot.walsall.sch.uk</w:t>
        </w:r>
      </w:hyperlink>
    </w:p>
    <w:p w14:paraId="712836C8" w14:textId="581CA117" w:rsidR="00C479E6" w:rsidRPr="005A4512" w:rsidRDefault="00C479E6" w:rsidP="000C3D91">
      <w:pPr>
        <w:pStyle w:val="NoSpacing"/>
        <w:rPr>
          <w:rFonts w:ascii="Comic Sans MS" w:hAnsi="Comic Sans MS"/>
          <w:color w:val="333333"/>
          <w:shd w:val="clear" w:color="auto" w:fill="FFFFFF"/>
        </w:rPr>
      </w:pPr>
      <w:r w:rsidRPr="0032521C">
        <w:t>All</w:t>
      </w:r>
      <w:r w:rsidRPr="00685AF1">
        <w:t xml:space="preserve"> applications received are handled in accordance with the requirements of the Data Protection Act</w:t>
      </w:r>
      <w:r w:rsidR="007322BD">
        <w:t xml:space="preserve"> 2018 and GDPR UK</w:t>
      </w:r>
      <w:r w:rsidRPr="00685AF1">
        <w:t>.</w:t>
      </w:r>
    </w:p>
    <w:p w14:paraId="2ECA9BE1" w14:textId="77777777" w:rsidR="00C479E6" w:rsidRPr="00D011CB" w:rsidRDefault="00D011CB" w:rsidP="000C3D91">
      <w:pPr>
        <w:pStyle w:val="NoSpacing"/>
        <w:rPr>
          <w:b/>
        </w:rPr>
      </w:pPr>
      <w:r>
        <w:rPr>
          <w:b/>
        </w:rPr>
        <w:t xml:space="preserve">Commitment to disabled people - </w:t>
      </w:r>
      <w:r w:rsidR="00C479E6" w:rsidRPr="00685AF1">
        <w:t>Disabled applicants can face additional challenges to gaining employment and we are committed to promoting employment opportunities for people with disabilities.</w:t>
      </w:r>
    </w:p>
    <w:p w14:paraId="2DCADF15" w14:textId="77777777" w:rsidR="00C479E6" w:rsidRPr="00685AF1" w:rsidRDefault="00C479E6" w:rsidP="000C3D91">
      <w:pPr>
        <w:pStyle w:val="NoSpacing"/>
      </w:pPr>
      <w:r w:rsidRPr="00685AF1">
        <w:rPr>
          <w:b/>
        </w:rPr>
        <w:t>Support and assistance</w:t>
      </w:r>
      <w:r w:rsidR="00D011CB">
        <w:rPr>
          <w:b/>
        </w:rPr>
        <w:t xml:space="preserve"> - </w:t>
      </w:r>
      <w:r w:rsidRPr="00685AF1">
        <w:t xml:space="preserve">We also aim to ensure that our recruitment process is flexible and supportive to individual needs so please contact the school to which you are applying if you need any assistance in completing the application form or if you need information in an alternative format.  </w:t>
      </w:r>
    </w:p>
    <w:p w14:paraId="5ADCE206" w14:textId="77777777" w:rsidR="00C479E6" w:rsidRPr="00685AF1" w:rsidRDefault="00C479E6" w:rsidP="000C3D91">
      <w:pPr>
        <w:pStyle w:val="NoSpacing"/>
      </w:pPr>
      <w:r w:rsidRPr="00685AF1">
        <w:rPr>
          <w:b/>
        </w:rPr>
        <w:t>Definition of disability</w:t>
      </w:r>
      <w:r w:rsidR="00D011CB">
        <w:rPr>
          <w:b/>
        </w:rPr>
        <w:t xml:space="preserve"> - </w:t>
      </w:r>
      <w:r w:rsidRPr="00685AF1">
        <w:t>Under the Equality Act 2010 a person has a disability if she/he has a physical or mental impairment which has a substantial and long term adverse effect on his/her ability to carry out normal day to-day activities.</w:t>
      </w:r>
    </w:p>
    <w:p w14:paraId="66D7DF43" w14:textId="77777777" w:rsidR="00C479E6" w:rsidRPr="00685AF1" w:rsidRDefault="00C479E6" w:rsidP="000C3D91">
      <w:pPr>
        <w:pStyle w:val="NoSpacing"/>
      </w:pPr>
      <w:r w:rsidRPr="00685AF1">
        <w:rPr>
          <w:b/>
        </w:rPr>
        <w:t>Impairment</w:t>
      </w:r>
      <w:r w:rsidR="00D011CB">
        <w:rPr>
          <w:b/>
        </w:rPr>
        <w:t xml:space="preserve"> - </w:t>
      </w:r>
      <w:r w:rsidRPr="00685AF1">
        <w:t>A disability can arise from a wide range of impairments including: mental illness, learning disabilities, deaf and hard of hearing, sight impairments, diabetes, dyslexia, heart conditions, etc.</w:t>
      </w:r>
    </w:p>
    <w:p w14:paraId="029CFA71" w14:textId="77777777" w:rsidR="00C479E6" w:rsidRPr="00685AF1" w:rsidRDefault="00C479E6" w:rsidP="000C3D91">
      <w:pPr>
        <w:pStyle w:val="NoSpacing"/>
      </w:pPr>
      <w:r w:rsidRPr="00685AF1">
        <w:rPr>
          <w:b/>
        </w:rPr>
        <w:t>Substantial</w:t>
      </w:r>
      <w:r w:rsidR="00D011CB">
        <w:rPr>
          <w:b/>
        </w:rPr>
        <w:t xml:space="preserve"> - </w:t>
      </w:r>
      <w:r w:rsidRPr="00685AF1">
        <w:t>This is something more than minor or trivial and beyond normal differences in ability which may exist among people.</w:t>
      </w:r>
    </w:p>
    <w:p w14:paraId="5B406025" w14:textId="77777777" w:rsidR="00C479E6" w:rsidRPr="00685AF1" w:rsidRDefault="00C479E6" w:rsidP="000C3D91">
      <w:pPr>
        <w:pStyle w:val="NoSpacing"/>
      </w:pPr>
      <w:r w:rsidRPr="00685AF1">
        <w:rPr>
          <w:b/>
        </w:rPr>
        <w:t>Long-term adverse effect</w:t>
      </w:r>
      <w:r w:rsidR="00D011CB">
        <w:rPr>
          <w:b/>
        </w:rPr>
        <w:t xml:space="preserve"> - </w:t>
      </w:r>
      <w:r w:rsidRPr="00685AF1">
        <w:t>The effect must be a detrimental one and is long-term if it has lasted or is likely to last for at least 12 months or for the rest of a person’s life. If the effect is likely to recur beyond 12 months it is treated as long term.</w:t>
      </w:r>
    </w:p>
    <w:p w14:paraId="4FB553E5" w14:textId="77777777" w:rsidR="00C479E6" w:rsidRPr="00685AF1" w:rsidRDefault="00C479E6" w:rsidP="000C3D91">
      <w:pPr>
        <w:pStyle w:val="NoSpacing"/>
      </w:pPr>
      <w:r w:rsidRPr="00685AF1">
        <w:rPr>
          <w:b/>
        </w:rPr>
        <w:t>Normal day-to-day activities</w:t>
      </w:r>
      <w:r w:rsidR="00D011CB">
        <w:rPr>
          <w:b/>
        </w:rPr>
        <w:t xml:space="preserve"> - </w:t>
      </w:r>
      <w:r w:rsidRPr="00685AF1">
        <w:t xml:space="preserve">These are </w:t>
      </w:r>
      <w:r w:rsidRPr="000C3D91">
        <w:t>activities carried out by most people on a fairly regular and frequent basis.  They do not include specialised activities which are</w:t>
      </w:r>
      <w:r w:rsidRPr="00685AF1">
        <w:t xml:space="preserve"> normal only for a particular person or a group of people.</w:t>
      </w:r>
    </w:p>
    <w:p w14:paraId="7A604A9C" w14:textId="77777777" w:rsidR="00C479E6" w:rsidRPr="00685AF1" w:rsidRDefault="00C479E6" w:rsidP="000C3D91">
      <w:pPr>
        <w:pStyle w:val="NoSpacing"/>
      </w:pPr>
      <w:r w:rsidRPr="00685AF1">
        <w:rPr>
          <w:b/>
        </w:rPr>
        <w:t>Progressive conditions</w:t>
      </w:r>
      <w:r w:rsidR="00D011CB">
        <w:rPr>
          <w:b/>
        </w:rPr>
        <w:t xml:space="preserve"> - </w:t>
      </w:r>
      <w:r w:rsidRPr="00685AF1">
        <w:t xml:space="preserve">This applies to conditions which will increase in severity over time and are medically diagnosed as likely to have a substantial adverse effect on the ability to carry our normal day-to-day activities before they </w:t>
      </w:r>
      <w:proofErr w:type="gramStart"/>
      <w:r w:rsidRPr="00685AF1">
        <w:t>actually have</w:t>
      </w:r>
      <w:proofErr w:type="gramEnd"/>
      <w:r w:rsidRPr="00685AF1">
        <w:t xml:space="preserve"> this effect.  Examples include muscular dystrophy, systemic lupus </w:t>
      </w:r>
      <w:r w:rsidRPr="00685AF1">
        <w:lastRenderedPageBreak/>
        <w:t xml:space="preserve">erythematosus (SLE), various types of dementia and motor neurone disease. A person who has cancer, HIV infection or multiple sclerosis (MS) will automatically be considered disabled under the Act.  Those officially certified as blind or sight impaired by a consultant ophthalmologist may also automatically be covered. </w:t>
      </w:r>
    </w:p>
    <w:p w14:paraId="5B1B3B61" w14:textId="77777777" w:rsidR="00C479E6" w:rsidRPr="00685AF1" w:rsidRDefault="00C479E6" w:rsidP="000C3D91">
      <w:pPr>
        <w:pStyle w:val="NoSpacing"/>
      </w:pPr>
      <w:r w:rsidRPr="00685AF1">
        <w:rPr>
          <w:b/>
        </w:rPr>
        <w:t>Past disabilities</w:t>
      </w:r>
      <w:r w:rsidR="00D011CB">
        <w:rPr>
          <w:b/>
        </w:rPr>
        <w:t xml:space="preserve"> - </w:t>
      </w:r>
      <w:r w:rsidRPr="00685AF1">
        <w:t>The Equality Act 2010 also covers people who have had a disability in the past.</w:t>
      </w:r>
    </w:p>
    <w:p w14:paraId="3EC1EA0E" w14:textId="77777777" w:rsidR="00C479E6" w:rsidRPr="005C5C3B" w:rsidRDefault="00C479E6" w:rsidP="000C3D91">
      <w:pPr>
        <w:pStyle w:val="NoSpacing"/>
        <w:rPr>
          <w:b/>
        </w:rPr>
      </w:pPr>
      <w:r w:rsidRPr="005C5C3B">
        <w:rPr>
          <w:b/>
        </w:rPr>
        <w:t>Commitment to safeguardi</w:t>
      </w:r>
      <w:r w:rsidR="00D011CB" w:rsidRPr="005C5C3B">
        <w:rPr>
          <w:b/>
        </w:rPr>
        <w:t>ng of children and young people</w:t>
      </w:r>
    </w:p>
    <w:p w14:paraId="303CF18E" w14:textId="222CC63F" w:rsidR="00C479E6" w:rsidRPr="00685AF1" w:rsidRDefault="00C479E6" w:rsidP="000C3D91">
      <w:pPr>
        <w:pStyle w:val="NoSpacing"/>
      </w:pPr>
      <w:r w:rsidRPr="00685AF1">
        <w:t xml:space="preserve">The post for which you are applying gives substantial </w:t>
      </w:r>
      <w:r>
        <w:t xml:space="preserve">access to children. </w:t>
      </w:r>
      <w:r w:rsidR="00DA5B4B">
        <w:t xml:space="preserve">Thrive Education </w:t>
      </w:r>
      <w:r w:rsidR="00563D95">
        <w:t>Partnership</w:t>
      </w:r>
      <w:r w:rsidRPr="00685AF1">
        <w:t xml:space="preserve"> is committed to safeguarding and promoting the welfare of children and young people and all staff working with children and young people are expected </w:t>
      </w:r>
      <w:r>
        <w:t>to share a commitment to this.</w:t>
      </w:r>
    </w:p>
    <w:p w14:paraId="2D0B9F97" w14:textId="77777777" w:rsidR="00C479E6" w:rsidRPr="00685AF1" w:rsidRDefault="00C479E6" w:rsidP="000C3D91">
      <w:pPr>
        <w:pStyle w:val="NoSpacing"/>
      </w:pPr>
      <w:r w:rsidRPr="00685AF1">
        <w:t>You will be expected to report any concerns about the safeguarding of children and/or young people in accorda</w:t>
      </w:r>
      <w:r>
        <w:t>nce with the agreed procedures.</w:t>
      </w:r>
    </w:p>
    <w:p w14:paraId="31F636E1" w14:textId="77777777" w:rsidR="00C479E6" w:rsidRPr="00685AF1" w:rsidRDefault="00C479E6" w:rsidP="000C3D91">
      <w:pPr>
        <w:pStyle w:val="NoSpacing"/>
      </w:pPr>
      <w:r w:rsidRPr="00685AF1">
        <w:t>Successful applicants will be required, as part of their role, to attend regular safeguarding t</w:t>
      </w:r>
      <w:r>
        <w:t>raining relevant to the role.</w:t>
      </w:r>
    </w:p>
    <w:p w14:paraId="4DA4131B" w14:textId="77777777" w:rsidR="00C479E6" w:rsidRPr="00685AF1" w:rsidRDefault="00C479E6" w:rsidP="000C3D91">
      <w:pPr>
        <w:pStyle w:val="NoSpacing"/>
      </w:pPr>
      <w:r w:rsidRPr="00685AF1">
        <w:t xml:space="preserve">If your conduct in relation to the safeguarding of children or young people gives cause for concern, </w:t>
      </w:r>
      <w:r w:rsidRPr="00685AF1">
        <w:rPr>
          <w:bCs/>
          <w:color w:val="000000"/>
        </w:rPr>
        <w:t xml:space="preserve">the agreed child protection procedures will be followed alongside </w:t>
      </w:r>
      <w:r w:rsidRPr="00685AF1">
        <w:rPr>
          <w:color w:val="000000"/>
        </w:rPr>
        <w:t>the MAT’s</w:t>
      </w:r>
      <w:r>
        <w:t xml:space="preserve"> disciplinary procedure.</w:t>
      </w:r>
    </w:p>
    <w:p w14:paraId="2A7DC395" w14:textId="77777777" w:rsidR="00C479E6" w:rsidRPr="00685AF1" w:rsidRDefault="00C479E6" w:rsidP="000C3D91">
      <w:pPr>
        <w:pStyle w:val="NoSpacing"/>
      </w:pPr>
      <w:r w:rsidRPr="00685AF1">
        <w:t>References will be sought prior to interview and we will ask about your performance and conduct, including</w:t>
      </w:r>
      <w:r w:rsidRPr="00685AF1">
        <w:rPr>
          <w:rFonts w:eastAsia="Garamond"/>
          <w:spacing w:val="1"/>
        </w:rPr>
        <w:t xml:space="preserve"> any disciplinary</w:t>
      </w:r>
      <w:r w:rsidRPr="00685AF1">
        <w:rPr>
          <w:rFonts w:eastAsia="Garamond"/>
        </w:rPr>
        <w:t xml:space="preserve"> action taken and/or</w:t>
      </w:r>
      <w:r w:rsidRPr="00685AF1">
        <w:rPr>
          <w:rFonts w:eastAsia="Garamond"/>
          <w:spacing w:val="1"/>
        </w:rPr>
        <w:t xml:space="preserve"> </w:t>
      </w:r>
      <w:r w:rsidRPr="00685AF1">
        <w:rPr>
          <w:rFonts w:eastAsia="Garamond"/>
        </w:rPr>
        <w:t>al</w:t>
      </w:r>
      <w:r w:rsidRPr="00685AF1">
        <w:rPr>
          <w:rFonts w:eastAsia="Garamond"/>
          <w:spacing w:val="1"/>
        </w:rPr>
        <w:t>l</w:t>
      </w:r>
      <w:r w:rsidRPr="00685AF1">
        <w:rPr>
          <w:rFonts w:eastAsia="Garamond"/>
        </w:rPr>
        <w:t>eg</w:t>
      </w:r>
      <w:r w:rsidRPr="00685AF1">
        <w:rPr>
          <w:rFonts w:eastAsia="Garamond"/>
          <w:spacing w:val="-1"/>
        </w:rPr>
        <w:t>a</w:t>
      </w:r>
      <w:r w:rsidRPr="00685AF1">
        <w:rPr>
          <w:rFonts w:eastAsia="Garamond"/>
          <w:spacing w:val="1"/>
        </w:rPr>
        <w:t>t</w:t>
      </w:r>
      <w:r w:rsidRPr="00685AF1">
        <w:rPr>
          <w:rFonts w:eastAsia="Garamond"/>
        </w:rPr>
        <w:t>i</w:t>
      </w:r>
      <w:r w:rsidRPr="00685AF1">
        <w:rPr>
          <w:rFonts w:eastAsia="Garamond"/>
          <w:spacing w:val="-1"/>
        </w:rPr>
        <w:t>o</w:t>
      </w:r>
      <w:r w:rsidRPr="00685AF1">
        <w:rPr>
          <w:rFonts w:eastAsia="Garamond"/>
        </w:rPr>
        <w:t>ns/issues relating to children and young people in order that your</w:t>
      </w:r>
      <w:r w:rsidRPr="00685AF1">
        <w:t xml:space="preserve"> suitability to work with children/young people can be assessed.   </w:t>
      </w:r>
    </w:p>
    <w:p w14:paraId="35C4FDA0" w14:textId="16AB0531" w:rsidR="00C479E6" w:rsidRPr="00685AF1" w:rsidRDefault="00C479E6" w:rsidP="000C3D91">
      <w:pPr>
        <w:pStyle w:val="NoSpacing"/>
      </w:pPr>
      <w:r w:rsidRPr="00685AF1">
        <w:t xml:space="preserve">Employment is conditional upon the results of an enhanced Disclosure and Barring Service (DBS) check (with a </w:t>
      </w:r>
      <w:r w:rsidRPr="00685AF1">
        <w:rPr>
          <w:color w:val="221F1F"/>
        </w:rPr>
        <w:t>barred list check</w:t>
      </w:r>
      <w:r w:rsidRPr="00685AF1">
        <w:t>)</w:t>
      </w:r>
      <w:r w:rsidR="002372B1" w:rsidRPr="002372B1">
        <w:t xml:space="preserve"> </w:t>
      </w:r>
      <w:r w:rsidR="002372B1">
        <w:t>and Social Media check,</w:t>
      </w:r>
      <w:r w:rsidRPr="00685AF1">
        <w:t xml:space="preserve"> which will indicate your suitability to work with children.  </w:t>
      </w:r>
    </w:p>
    <w:p w14:paraId="6142BC70" w14:textId="4662E824" w:rsidR="00C479E6" w:rsidRDefault="00C479E6" w:rsidP="000C3D91">
      <w:pPr>
        <w:pStyle w:val="NoSpacing"/>
      </w:pPr>
      <w:r w:rsidRPr="00685AF1">
        <w:t xml:space="preserve">Applications for teaching roles will </w:t>
      </w:r>
      <w:r w:rsidRPr="00685AF1">
        <w:rPr>
          <w:color w:val="000000"/>
        </w:rPr>
        <w:t>involve a check of the Teaching Council's Prohibition List, to ensure they are not</w:t>
      </w:r>
      <w:r w:rsidRPr="00685AF1">
        <w:t xml:space="preserve"> subject to a prohibition order issued by the Secretary of State.</w:t>
      </w:r>
    </w:p>
    <w:p w14:paraId="4EABFF41"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Any job offer will be conditional on the satisfactory completion of the necessary pre-employment checks.</w:t>
      </w:r>
    </w:p>
    <w:p w14:paraId="376C2D91"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Only applicants who have been shortlisted will be asked for a self-declaration of their criminal record or information that would make them unsuitable for the position.</w:t>
      </w:r>
    </w:p>
    <w:p w14:paraId="4C1CDC0E"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p>
    <w:p w14:paraId="0A32F0C3" w14:textId="77777777" w:rsidR="00630412" w:rsidRDefault="00630412" w:rsidP="00630412">
      <w:pPr>
        <w:pStyle w:val="NormalWeb"/>
        <w:shd w:val="clear" w:color="auto" w:fill="FFFFFF"/>
        <w:spacing w:before="0" w:beforeAutospacing="0" w:after="0" w:afterAutospacing="0"/>
      </w:pPr>
      <w:r>
        <w:rPr>
          <w:rFonts w:ascii="Arial" w:hAnsi="Arial" w:cs="Arial"/>
          <w:color w:val="242424"/>
          <w:sz w:val="22"/>
          <w:szCs w:val="22"/>
        </w:rPr>
        <w:t>Any convictions that are self-disclosed or listed on a DBS check will be considered on a case-by-case basis.</w:t>
      </w:r>
    </w:p>
    <w:p w14:paraId="5B707861" w14:textId="77777777" w:rsidR="00630412" w:rsidRDefault="00630412" w:rsidP="000C3D91">
      <w:pPr>
        <w:pStyle w:val="NoSpacing"/>
      </w:pPr>
    </w:p>
    <w:p w14:paraId="1DBD6227" w14:textId="77777777" w:rsidR="001D5A93" w:rsidRDefault="001D5A93" w:rsidP="001D5A93">
      <w:pPr>
        <w:pStyle w:val="NoSpacing"/>
        <w:rPr>
          <w:b/>
          <w:bCs/>
        </w:rPr>
      </w:pPr>
      <w:r>
        <w:rPr>
          <w:b/>
          <w:bCs/>
        </w:rPr>
        <w:t>Privacy Notice</w:t>
      </w:r>
    </w:p>
    <w:p w14:paraId="056B2400" w14:textId="77777777" w:rsidR="001D5A93" w:rsidRPr="00737610" w:rsidRDefault="001D5A93" w:rsidP="001D5A93">
      <w:pPr>
        <w:pStyle w:val="NoSpacing"/>
      </w:pPr>
      <w:r>
        <w:t>The Privacy Notice for Job Applicants is available on the Thrive website.</w:t>
      </w:r>
    </w:p>
    <w:p w14:paraId="69CF0C13" w14:textId="77777777" w:rsidR="00D011CB" w:rsidRDefault="00D011CB" w:rsidP="000C3D91">
      <w:r>
        <w:br w:type="page"/>
      </w:r>
    </w:p>
    <w:p w14:paraId="470F2512" w14:textId="77777777" w:rsidR="00C479E6" w:rsidRDefault="0076663F" w:rsidP="000C3D91">
      <w:pPr>
        <w:pStyle w:val="Heading1"/>
      </w:pPr>
      <w:r>
        <w:rPr>
          <w:noProof/>
        </w:rPr>
        <w:lastRenderedPageBreak/>
        <w:drawing>
          <wp:anchor distT="0" distB="0" distL="114300" distR="114300" simplePos="0" relativeHeight="251664384" behindDoc="0" locked="0" layoutInCell="1" allowOverlap="1" wp14:anchorId="3685CB1E" wp14:editId="45CDFBCA">
            <wp:simplePos x="0" y="0"/>
            <wp:positionH relativeFrom="column">
              <wp:posOffset>5406612</wp:posOffset>
            </wp:positionH>
            <wp:positionV relativeFrom="paragraph">
              <wp:posOffset>-323850</wp:posOffset>
            </wp:positionV>
            <wp:extent cx="1514798" cy="640666"/>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4798" cy="640666"/>
                    </a:xfrm>
                    <a:prstGeom prst="rect">
                      <a:avLst/>
                    </a:prstGeom>
                  </pic:spPr>
                </pic:pic>
              </a:graphicData>
            </a:graphic>
            <wp14:sizeRelH relativeFrom="margin">
              <wp14:pctWidth>0</wp14:pctWidth>
            </wp14:sizeRelH>
            <wp14:sizeRelV relativeFrom="margin">
              <wp14:pctHeight>0</wp14:pctHeight>
            </wp14:sizeRelV>
          </wp:anchor>
        </w:drawing>
      </w:r>
      <w:r w:rsidR="00D011CB">
        <w:t>Application for Teaching Appointment</w:t>
      </w:r>
    </w:p>
    <w:tbl>
      <w:tblPr>
        <w:tblStyle w:val="TableGrid"/>
        <w:tblW w:w="0" w:type="auto"/>
        <w:tblLook w:val="04A0" w:firstRow="1" w:lastRow="0" w:firstColumn="1" w:lastColumn="0" w:noHBand="0" w:noVBand="1"/>
      </w:tblPr>
      <w:tblGrid>
        <w:gridCol w:w="2972"/>
        <w:gridCol w:w="7484"/>
      </w:tblGrid>
      <w:tr w:rsidR="00D011CB" w14:paraId="626C51BC" w14:textId="77777777" w:rsidTr="00C6566A">
        <w:trPr>
          <w:trHeight w:val="567"/>
        </w:trPr>
        <w:tc>
          <w:tcPr>
            <w:tcW w:w="2972" w:type="dxa"/>
            <w:shd w:val="clear" w:color="auto" w:fill="D9D9D9" w:themeFill="background1" w:themeFillShade="D9"/>
            <w:vAlign w:val="center"/>
          </w:tcPr>
          <w:p w14:paraId="2B0DFA28" w14:textId="77777777" w:rsidR="00D011CB" w:rsidRDefault="00D011CB" w:rsidP="000C3D91">
            <w:r>
              <w:t>Applying for the position of:</w:t>
            </w:r>
          </w:p>
        </w:tc>
        <w:tc>
          <w:tcPr>
            <w:tcW w:w="7484" w:type="dxa"/>
            <w:vAlign w:val="center"/>
          </w:tcPr>
          <w:p w14:paraId="5242A978" w14:textId="77777777" w:rsidR="00D011CB" w:rsidRDefault="00D011CB" w:rsidP="000C3D91"/>
        </w:tc>
      </w:tr>
    </w:tbl>
    <w:p w14:paraId="3F4E0506" w14:textId="77777777" w:rsidR="00D011CB" w:rsidRDefault="00D011CB" w:rsidP="000C3D91">
      <w:pPr>
        <w:pStyle w:val="Heading2"/>
      </w:pPr>
      <w:r w:rsidRPr="00D011CB">
        <w:t>Specialist Experience Offered</w:t>
      </w:r>
    </w:p>
    <w:tbl>
      <w:tblPr>
        <w:tblStyle w:val="TableGrid"/>
        <w:tblW w:w="0" w:type="auto"/>
        <w:tblLook w:val="04A0" w:firstRow="1" w:lastRow="0" w:firstColumn="1" w:lastColumn="0" w:noHBand="0" w:noVBand="1"/>
      </w:tblPr>
      <w:tblGrid>
        <w:gridCol w:w="1742"/>
        <w:gridCol w:w="1742"/>
        <w:gridCol w:w="1743"/>
        <w:gridCol w:w="1743"/>
        <w:gridCol w:w="1743"/>
        <w:gridCol w:w="1743"/>
      </w:tblGrid>
      <w:tr w:rsidR="002E7FBB" w14:paraId="04C87601" w14:textId="77777777" w:rsidTr="000C3D91">
        <w:trPr>
          <w:trHeight w:val="567"/>
        </w:trPr>
        <w:tc>
          <w:tcPr>
            <w:tcW w:w="1742" w:type="dxa"/>
            <w:shd w:val="clear" w:color="auto" w:fill="D9D9D9" w:themeFill="background1" w:themeFillShade="D9"/>
            <w:vAlign w:val="center"/>
          </w:tcPr>
          <w:p w14:paraId="2F2386D4" w14:textId="77777777" w:rsidR="002E7FBB" w:rsidRDefault="002E7FBB" w:rsidP="000C3D91">
            <w:r>
              <w:t>Main</w:t>
            </w:r>
          </w:p>
        </w:tc>
        <w:tc>
          <w:tcPr>
            <w:tcW w:w="1742" w:type="dxa"/>
            <w:vAlign w:val="center"/>
          </w:tcPr>
          <w:p w14:paraId="00F85015" w14:textId="77777777" w:rsidR="002E7FBB" w:rsidRDefault="002E7FBB" w:rsidP="000C3D91"/>
        </w:tc>
        <w:tc>
          <w:tcPr>
            <w:tcW w:w="1743" w:type="dxa"/>
            <w:shd w:val="clear" w:color="auto" w:fill="D9D9D9" w:themeFill="background1" w:themeFillShade="D9"/>
            <w:vAlign w:val="center"/>
          </w:tcPr>
          <w:p w14:paraId="5124D9AB" w14:textId="77777777" w:rsidR="002E7FBB" w:rsidRDefault="002E7FBB" w:rsidP="000C3D91">
            <w:r>
              <w:t>Other</w:t>
            </w:r>
          </w:p>
        </w:tc>
        <w:tc>
          <w:tcPr>
            <w:tcW w:w="1743" w:type="dxa"/>
            <w:vAlign w:val="center"/>
          </w:tcPr>
          <w:p w14:paraId="0DBF5D20" w14:textId="77777777" w:rsidR="002E7FBB" w:rsidRDefault="002E7FBB" w:rsidP="000C3D91"/>
        </w:tc>
        <w:tc>
          <w:tcPr>
            <w:tcW w:w="1743" w:type="dxa"/>
            <w:shd w:val="clear" w:color="auto" w:fill="D9D9D9" w:themeFill="background1" w:themeFillShade="D9"/>
            <w:vAlign w:val="center"/>
          </w:tcPr>
          <w:p w14:paraId="01645811" w14:textId="77777777" w:rsidR="002E7FBB" w:rsidRDefault="002E7FBB" w:rsidP="000C3D91">
            <w:r>
              <w:t>SEN experience</w:t>
            </w:r>
          </w:p>
        </w:tc>
        <w:tc>
          <w:tcPr>
            <w:tcW w:w="1743" w:type="dxa"/>
            <w:vAlign w:val="center"/>
          </w:tcPr>
          <w:p w14:paraId="01932393" w14:textId="77777777" w:rsidR="002E7FBB" w:rsidRDefault="002E7FBB" w:rsidP="000C3D91"/>
        </w:tc>
      </w:tr>
    </w:tbl>
    <w:p w14:paraId="1963BACD" w14:textId="77777777" w:rsidR="002E7FBB" w:rsidRDefault="002E7FBB" w:rsidP="000C3D91"/>
    <w:tbl>
      <w:tblPr>
        <w:tblStyle w:val="TableGrid"/>
        <w:tblW w:w="0" w:type="auto"/>
        <w:tblLook w:val="04A0" w:firstRow="1" w:lastRow="0" w:firstColumn="1" w:lastColumn="0" w:noHBand="0" w:noVBand="1"/>
      </w:tblPr>
      <w:tblGrid>
        <w:gridCol w:w="5228"/>
        <w:gridCol w:w="5228"/>
      </w:tblGrid>
      <w:tr w:rsidR="00AC36E4" w14:paraId="68929FA0" w14:textId="77777777" w:rsidTr="00AC36E4">
        <w:trPr>
          <w:trHeight w:val="567"/>
        </w:trPr>
        <w:tc>
          <w:tcPr>
            <w:tcW w:w="5228" w:type="dxa"/>
            <w:shd w:val="clear" w:color="auto" w:fill="D9D9D9" w:themeFill="background1" w:themeFillShade="D9"/>
            <w:vAlign w:val="center"/>
          </w:tcPr>
          <w:p w14:paraId="2201F8AD" w14:textId="77777777" w:rsidR="00AC36E4" w:rsidRDefault="00AC36E4" w:rsidP="00AC36E4">
            <w:r>
              <w:t>Teacher Reference Number</w:t>
            </w:r>
          </w:p>
        </w:tc>
        <w:tc>
          <w:tcPr>
            <w:tcW w:w="5228" w:type="dxa"/>
            <w:vAlign w:val="center"/>
          </w:tcPr>
          <w:p w14:paraId="40ADDA0B" w14:textId="77777777" w:rsidR="00AC36E4" w:rsidRDefault="00AC36E4" w:rsidP="00AC36E4"/>
        </w:tc>
      </w:tr>
    </w:tbl>
    <w:p w14:paraId="5C02AFD7" w14:textId="77777777" w:rsidR="00AC36E4" w:rsidRPr="00D011CB" w:rsidRDefault="00AC36E4" w:rsidP="000C3D91"/>
    <w:tbl>
      <w:tblPr>
        <w:tblStyle w:val="TableGrid"/>
        <w:tblW w:w="0" w:type="auto"/>
        <w:tblLook w:val="04A0" w:firstRow="1" w:lastRow="0" w:firstColumn="1" w:lastColumn="0" w:noHBand="0" w:noVBand="1"/>
      </w:tblPr>
      <w:tblGrid>
        <w:gridCol w:w="2405"/>
        <w:gridCol w:w="3260"/>
        <w:gridCol w:w="3828"/>
        <w:gridCol w:w="963"/>
      </w:tblGrid>
      <w:tr w:rsidR="002E7FBB" w14:paraId="18692A73" w14:textId="77777777" w:rsidTr="000C3D91">
        <w:trPr>
          <w:trHeight w:val="567"/>
        </w:trPr>
        <w:tc>
          <w:tcPr>
            <w:tcW w:w="2405" w:type="dxa"/>
            <w:shd w:val="clear" w:color="auto" w:fill="D9D9D9" w:themeFill="background1" w:themeFillShade="D9"/>
            <w:vAlign w:val="center"/>
          </w:tcPr>
          <w:p w14:paraId="6E20A877" w14:textId="77777777" w:rsidR="002E7FBB" w:rsidRDefault="002E7FBB" w:rsidP="000C3D91">
            <w:r>
              <w:t>National Insurance No</w:t>
            </w:r>
          </w:p>
        </w:tc>
        <w:tc>
          <w:tcPr>
            <w:tcW w:w="3260" w:type="dxa"/>
            <w:vAlign w:val="center"/>
          </w:tcPr>
          <w:p w14:paraId="75EBC381" w14:textId="77777777" w:rsidR="002E7FBB" w:rsidRDefault="002E7FBB" w:rsidP="000C3D91"/>
        </w:tc>
        <w:tc>
          <w:tcPr>
            <w:tcW w:w="3828" w:type="dxa"/>
            <w:shd w:val="clear" w:color="auto" w:fill="D9D9D9" w:themeFill="background1" w:themeFillShade="D9"/>
            <w:vAlign w:val="center"/>
          </w:tcPr>
          <w:p w14:paraId="70B829D1" w14:textId="77777777" w:rsidR="002E7FBB" w:rsidRDefault="002E7FBB" w:rsidP="000C3D91">
            <w:r>
              <w:t>Do you require permission to work in the UK?</w:t>
            </w:r>
          </w:p>
        </w:tc>
        <w:tc>
          <w:tcPr>
            <w:tcW w:w="963" w:type="dxa"/>
            <w:vAlign w:val="center"/>
          </w:tcPr>
          <w:p w14:paraId="64291DCD" w14:textId="77777777" w:rsidR="002E7FBB" w:rsidRDefault="002E7FBB" w:rsidP="000C3D91">
            <w:pPr>
              <w:jc w:val="left"/>
            </w:pPr>
          </w:p>
        </w:tc>
      </w:tr>
    </w:tbl>
    <w:p w14:paraId="15418456" w14:textId="6D704356" w:rsidR="00C301D8" w:rsidRPr="0015010F" w:rsidRDefault="0015010F" w:rsidP="000C3D91">
      <w:pPr>
        <w:rPr>
          <w:b/>
          <w:bCs/>
        </w:rPr>
      </w:pPr>
      <w:r>
        <w:rPr>
          <w:b/>
          <w:bCs/>
        </w:rPr>
        <w:t xml:space="preserve">Please note that </w:t>
      </w:r>
      <w:r w:rsidR="000E46D4">
        <w:rPr>
          <w:b/>
          <w:bCs/>
        </w:rPr>
        <w:t>overseas workers who have lived/worked abroad may require additional checks</w:t>
      </w:r>
      <w:r w:rsidR="00C301D8">
        <w:rPr>
          <w:color w:val="000000"/>
          <w:sz w:val="22"/>
          <w:shd w:val="clear" w:color="auto" w:fill="FFFFFF"/>
        </w:rPr>
        <w:t xml:space="preserve"> </w:t>
      </w:r>
    </w:p>
    <w:tbl>
      <w:tblPr>
        <w:tblStyle w:val="TableGrid"/>
        <w:tblW w:w="0" w:type="auto"/>
        <w:tblLook w:val="04A0" w:firstRow="1" w:lastRow="0" w:firstColumn="1" w:lastColumn="0" w:noHBand="0" w:noVBand="1"/>
      </w:tblPr>
      <w:tblGrid>
        <w:gridCol w:w="9209"/>
        <w:gridCol w:w="1247"/>
      </w:tblGrid>
      <w:tr w:rsidR="00AC36E4" w14:paraId="250ABB8D" w14:textId="77777777" w:rsidTr="00AC36E4">
        <w:trPr>
          <w:trHeight w:val="567"/>
        </w:trPr>
        <w:tc>
          <w:tcPr>
            <w:tcW w:w="9209" w:type="dxa"/>
            <w:shd w:val="clear" w:color="auto" w:fill="D9D9D9" w:themeFill="background1" w:themeFillShade="D9"/>
            <w:vAlign w:val="center"/>
          </w:tcPr>
          <w:p w14:paraId="0DC49C9B" w14:textId="049F0E20" w:rsidR="00AC36E4" w:rsidRDefault="00AC36E4" w:rsidP="00AC36E4">
            <w:r>
              <w:t>A</w:t>
            </w:r>
            <w:r w:rsidRPr="00AC36E4">
              <w:t xml:space="preserve">re </w:t>
            </w:r>
            <w:r>
              <w:t xml:space="preserve">you </w:t>
            </w:r>
            <w:r w:rsidRPr="00AC36E4">
              <w:t>a</w:t>
            </w:r>
            <w:r w:rsidR="002F3F30">
              <w:t>n Early Career Teacher</w:t>
            </w:r>
            <w:r w:rsidRPr="00AC36E4">
              <w:t xml:space="preserve"> or are </w:t>
            </w:r>
            <w:r>
              <w:t xml:space="preserve">you </w:t>
            </w:r>
            <w:r w:rsidRPr="00AC36E4">
              <w:t>completing your training</w:t>
            </w:r>
            <w:r>
              <w:t>?</w:t>
            </w:r>
          </w:p>
        </w:tc>
        <w:tc>
          <w:tcPr>
            <w:tcW w:w="1247" w:type="dxa"/>
            <w:vAlign w:val="center"/>
          </w:tcPr>
          <w:p w14:paraId="7B4364E3" w14:textId="77777777" w:rsidR="00AC36E4" w:rsidRDefault="00AC36E4" w:rsidP="002B6B7E"/>
          <w:p w14:paraId="4AB88D1F" w14:textId="63824CAD" w:rsidR="00435A99" w:rsidRDefault="00435A99" w:rsidP="002B6B7E"/>
        </w:tc>
      </w:tr>
      <w:tr w:rsidR="00435A99" w14:paraId="1747DD51" w14:textId="77777777" w:rsidTr="00AC36E4">
        <w:trPr>
          <w:trHeight w:val="567"/>
        </w:trPr>
        <w:tc>
          <w:tcPr>
            <w:tcW w:w="9209" w:type="dxa"/>
            <w:shd w:val="clear" w:color="auto" w:fill="D9D9D9" w:themeFill="background1" w:themeFillShade="D9"/>
            <w:vAlign w:val="center"/>
          </w:tcPr>
          <w:p w14:paraId="7BDDCB22" w14:textId="04458CB2" w:rsidR="00435A99" w:rsidRDefault="003478EC" w:rsidP="00AC36E4">
            <w:r>
              <w:t xml:space="preserve">Have you successfully completed your </w:t>
            </w:r>
            <w:r w:rsidR="00D5588F">
              <w:t>NQT/</w:t>
            </w:r>
            <w:r w:rsidR="002F3F30">
              <w:t>ECT</w:t>
            </w:r>
            <w:r w:rsidR="00413B1E">
              <w:t>, date completed</w:t>
            </w:r>
          </w:p>
        </w:tc>
        <w:tc>
          <w:tcPr>
            <w:tcW w:w="1247" w:type="dxa"/>
            <w:vAlign w:val="center"/>
          </w:tcPr>
          <w:p w14:paraId="06C6E4E5" w14:textId="4E655C0B" w:rsidR="00435A99" w:rsidRDefault="00435A99" w:rsidP="002B6B7E"/>
        </w:tc>
      </w:tr>
    </w:tbl>
    <w:p w14:paraId="27C9C92C" w14:textId="3893C004" w:rsidR="00B605B9" w:rsidRDefault="00B605B9" w:rsidP="000C3D91">
      <w:r>
        <w:t xml:space="preserve">(An </w:t>
      </w:r>
      <w:r w:rsidRPr="00B605B9">
        <w:rPr>
          <w:b/>
        </w:rPr>
        <w:t>NQT</w:t>
      </w:r>
      <w:r w:rsidR="008F65FE">
        <w:rPr>
          <w:b/>
        </w:rPr>
        <w:t>/E</w:t>
      </w:r>
      <w:r w:rsidR="00D5588F">
        <w:rPr>
          <w:b/>
        </w:rPr>
        <w:t>C</w:t>
      </w:r>
      <w:r w:rsidR="008F65FE">
        <w:rPr>
          <w:b/>
        </w:rPr>
        <w:t>T</w:t>
      </w:r>
      <w:r>
        <w:t xml:space="preserve"> is required to serve a statutory induction period)</w:t>
      </w:r>
    </w:p>
    <w:p w14:paraId="03375243" w14:textId="77777777" w:rsidR="00D011CB" w:rsidRPr="000C3D91" w:rsidRDefault="00B605B9" w:rsidP="00AC36E4">
      <w:pPr>
        <w:jc w:val="center"/>
        <w:rPr>
          <w:b/>
        </w:rPr>
      </w:pPr>
      <w:r w:rsidRPr="00B605B9">
        <w:rPr>
          <w:b/>
        </w:rPr>
        <w:t>A</w:t>
      </w:r>
      <w:r w:rsidR="002E7FBB" w:rsidRPr="00B605B9">
        <w:rPr>
          <w:b/>
        </w:rPr>
        <w:t>pplicants</w:t>
      </w:r>
      <w:r w:rsidR="002E7FBB" w:rsidRPr="000C3D91">
        <w:rPr>
          <w:b/>
        </w:rPr>
        <w:t xml:space="preserve"> may use a continuation sheet for sections where additional space is required</w:t>
      </w:r>
    </w:p>
    <w:p w14:paraId="7C5B8D6F" w14:textId="77777777" w:rsidR="000C3D91" w:rsidRDefault="000C3D91" w:rsidP="000C3D91">
      <w:pPr>
        <w:pStyle w:val="NoSpacing"/>
      </w:pPr>
      <w:r>
        <w:rPr>
          <w:noProof/>
        </w:rPr>
        <mc:AlternateContent>
          <mc:Choice Requires="wps">
            <w:drawing>
              <wp:anchor distT="0" distB="0" distL="114300" distR="114300" simplePos="0" relativeHeight="251659264" behindDoc="0" locked="0" layoutInCell="1" allowOverlap="1" wp14:anchorId="0A414F93" wp14:editId="0696700E">
                <wp:simplePos x="0" y="0"/>
                <wp:positionH relativeFrom="column">
                  <wp:posOffset>-19050</wp:posOffset>
                </wp:positionH>
                <wp:positionV relativeFrom="paragraph">
                  <wp:posOffset>46355</wp:posOffset>
                </wp:positionV>
                <wp:extent cx="66865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4D26D0D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3.65pt" to="52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" strokecolor="black [3200]" strokeweight="1.5pt">
                <v:stroke joinstyle="miter"/>
              </v:line>
            </w:pict>
          </mc:Fallback>
        </mc:AlternateContent>
      </w:r>
    </w:p>
    <w:p w14:paraId="5F4DC4E6" w14:textId="77777777" w:rsidR="002E7FBB" w:rsidRDefault="000C3D91" w:rsidP="000C3D91">
      <w:pPr>
        <w:pStyle w:val="Heading2"/>
      </w:pPr>
      <w:r>
        <w:t>Personal Details</w:t>
      </w:r>
    </w:p>
    <w:tbl>
      <w:tblPr>
        <w:tblStyle w:val="TableGrid"/>
        <w:tblW w:w="0" w:type="auto"/>
        <w:tblLook w:val="04A0" w:firstRow="1" w:lastRow="0" w:firstColumn="1" w:lastColumn="0" w:noHBand="0" w:noVBand="1"/>
      </w:tblPr>
      <w:tblGrid>
        <w:gridCol w:w="632"/>
        <w:gridCol w:w="923"/>
        <w:gridCol w:w="1134"/>
        <w:gridCol w:w="2551"/>
        <w:gridCol w:w="1476"/>
        <w:gridCol w:w="3740"/>
      </w:tblGrid>
      <w:tr w:rsidR="000C3D91" w14:paraId="25429953" w14:textId="77777777" w:rsidTr="0076663F">
        <w:trPr>
          <w:trHeight w:val="567"/>
        </w:trPr>
        <w:tc>
          <w:tcPr>
            <w:tcW w:w="632" w:type="dxa"/>
            <w:shd w:val="clear" w:color="auto" w:fill="D9D9D9" w:themeFill="background1" w:themeFillShade="D9"/>
            <w:vAlign w:val="center"/>
          </w:tcPr>
          <w:p w14:paraId="458799C6" w14:textId="77777777" w:rsidR="000C3D91" w:rsidRDefault="000C3D91" w:rsidP="000C3D91">
            <w:r>
              <w:t>Title</w:t>
            </w:r>
          </w:p>
        </w:tc>
        <w:tc>
          <w:tcPr>
            <w:tcW w:w="923" w:type="dxa"/>
            <w:vAlign w:val="center"/>
          </w:tcPr>
          <w:p w14:paraId="7E23222F" w14:textId="77777777" w:rsidR="000C3D91" w:rsidRDefault="000C3D91" w:rsidP="000C3D91"/>
        </w:tc>
        <w:tc>
          <w:tcPr>
            <w:tcW w:w="1134" w:type="dxa"/>
            <w:shd w:val="clear" w:color="auto" w:fill="D9D9D9" w:themeFill="background1" w:themeFillShade="D9"/>
            <w:vAlign w:val="center"/>
          </w:tcPr>
          <w:p w14:paraId="24E35C70" w14:textId="77777777" w:rsidR="000C3D91" w:rsidRDefault="000C3D91" w:rsidP="000C3D91">
            <w:r>
              <w:t>Surname</w:t>
            </w:r>
          </w:p>
        </w:tc>
        <w:tc>
          <w:tcPr>
            <w:tcW w:w="2551" w:type="dxa"/>
            <w:vAlign w:val="center"/>
          </w:tcPr>
          <w:p w14:paraId="415DF5CD" w14:textId="77777777" w:rsidR="000C3D91" w:rsidRDefault="000C3D91" w:rsidP="000C3D91"/>
        </w:tc>
        <w:tc>
          <w:tcPr>
            <w:tcW w:w="1476" w:type="dxa"/>
            <w:shd w:val="clear" w:color="auto" w:fill="D9D9D9" w:themeFill="background1" w:themeFillShade="D9"/>
            <w:vAlign w:val="center"/>
          </w:tcPr>
          <w:p w14:paraId="4CAB8D64" w14:textId="77777777" w:rsidR="000C3D91" w:rsidRDefault="000C3D91" w:rsidP="000C3D91">
            <w:r>
              <w:t>Forename(s)</w:t>
            </w:r>
          </w:p>
        </w:tc>
        <w:tc>
          <w:tcPr>
            <w:tcW w:w="3740" w:type="dxa"/>
            <w:vAlign w:val="center"/>
          </w:tcPr>
          <w:p w14:paraId="6C5C1FF3" w14:textId="77777777" w:rsidR="000C3D91" w:rsidRDefault="000C3D91" w:rsidP="000C3D91"/>
        </w:tc>
      </w:tr>
    </w:tbl>
    <w:p w14:paraId="0700DC4C" w14:textId="77777777" w:rsidR="000C3D91" w:rsidRDefault="000C3D91" w:rsidP="000C3D91">
      <w:pPr>
        <w:jc w:val="center"/>
        <w:rPr>
          <w:b/>
        </w:rPr>
      </w:pPr>
      <w:r w:rsidRPr="000C3D91">
        <w:rPr>
          <w:b/>
        </w:rPr>
        <w:t>Please include former names if applicable in brackets</w:t>
      </w:r>
    </w:p>
    <w:tbl>
      <w:tblPr>
        <w:tblStyle w:val="TableGrid"/>
        <w:tblW w:w="0" w:type="auto"/>
        <w:tblLook w:val="04A0" w:firstRow="1" w:lastRow="0" w:firstColumn="1" w:lastColumn="0" w:noHBand="0" w:noVBand="1"/>
      </w:tblPr>
      <w:tblGrid>
        <w:gridCol w:w="2614"/>
        <w:gridCol w:w="2614"/>
        <w:gridCol w:w="2614"/>
        <w:gridCol w:w="2614"/>
      </w:tblGrid>
      <w:tr w:rsidR="000C3D91" w14:paraId="6406BF42" w14:textId="77777777" w:rsidTr="000C3D91">
        <w:trPr>
          <w:trHeight w:hRule="exact" w:val="567"/>
        </w:trPr>
        <w:tc>
          <w:tcPr>
            <w:tcW w:w="5228" w:type="dxa"/>
            <w:gridSpan w:val="2"/>
            <w:shd w:val="clear" w:color="auto" w:fill="D9D9D9" w:themeFill="background1" w:themeFillShade="D9"/>
            <w:vAlign w:val="center"/>
          </w:tcPr>
          <w:p w14:paraId="47100C9A" w14:textId="77777777" w:rsidR="000C3D91" w:rsidRDefault="000C3D91" w:rsidP="000C3D91">
            <w:pPr>
              <w:jc w:val="center"/>
            </w:pPr>
            <w:r>
              <w:t>Permanent Address</w:t>
            </w:r>
          </w:p>
        </w:tc>
        <w:tc>
          <w:tcPr>
            <w:tcW w:w="5228" w:type="dxa"/>
            <w:gridSpan w:val="2"/>
            <w:shd w:val="clear" w:color="auto" w:fill="D9D9D9" w:themeFill="background1" w:themeFillShade="D9"/>
            <w:vAlign w:val="center"/>
          </w:tcPr>
          <w:p w14:paraId="4DC0443D" w14:textId="77777777" w:rsidR="000C3D91" w:rsidRDefault="000C3D91" w:rsidP="000C3D91">
            <w:pPr>
              <w:jc w:val="center"/>
            </w:pPr>
            <w:r>
              <w:t>Temporary Address (if applicable)</w:t>
            </w:r>
          </w:p>
        </w:tc>
      </w:tr>
      <w:tr w:rsidR="000C3D91" w14:paraId="032229A5" w14:textId="77777777" w:rsidTr="000C3D91">
        <w:trPr>
          <w:trHeight w:hRule="exact" w:val="1915"/>
        </w:trPr>
        <w:tc>
          <w:tcPr>
            <w:tcW w:w="5228" w:type="dxa"/>
            <w:gridSpan w:val="2"/>
            <w:vAlign w:val="center"/>
          </w:tcPr>
          <w:p w14:paraId="71E444C7" w14:textId="77777777" w:rsidR="000C3D91" w:rsidRDefault="000C3D91" w:rsidP="000C3D91">
            <w:pPr>
              <w:jc w:val="left"/>
            </w:pPr>
          </w:p>
        </w:tc>
        <w:tc>
          <w:tcPr>
            <w:tcW w:w="5228" w:type="dxa"/>
            <w:gridSpan w:val="2"/>
            <w:vAlign w:val="center"/>
          </w:tcPr>
          <w:p w14:paraId="5D2F8585" w14:textId="77777777" w:rsidR="000C3D91" w:rsidRDefault="000C3D91" w:rsidP="000C3D91">
            <w:pPr>
              <w:jc w:val="left"/>
            </w:pPr>
          </w:p>
        </w:tc>
      </w:tr>
      <w:tr w:rsidR="000C3D91" w14:paraId="05E91B0A" w14:textId="77777777" w:rsidTr="00DE524C">
        <w:trPr>
          <w:trHeight w:hRule="exact" w:val="284"/>
        </w:trPr>
        <w:tc>
          <w:tcPr>
            <w:tcW w:w="2614" w:type="dxa"/>
            <w:shd w:val="clear" w:color="auto" w:fill="D9D9D9" w:themeFill="background1" w:themeFillShade="D9"/>
            <w:vAlign w:val="center"/>
          </w:tcPr>
          <w:p w14:paraId="50A448C0" w14:textId="77777777" w:rsidR="000C3D91" w:rsidRDefault="000C3D91" w:rsidP="000C3D91">
            <w:pPr>
              <w:jc w:val="left"/>
            </w:pPr>
            <w:r>
              <w:t>Post Code</w:t>
            </w:r>
          </w:p>
        </w:tc>
        <w:tc>
          <w:tcPr>
            <w:tcW w:w="2614" w:type="dxa"/>
            <w:vAlign w:val="center"/>
          </w:tcPr>
          <w:p w14:paraId="4987D53A" w14:textId="77777777" w:rsidR="000C3D91" w:rsidRDefault="000C3D91" w:rsidP="000C3D91">
            <w:pPr>
              <w:jc w:val="left"/>
            </w:pPr>
          </w:p>
        </w:tc>
        <w:tc>
          <w:tcPr>
            <w:tcW w:w="2614" w:type="dxa"/>
            <w:shd w:val="clear" w:color="auto" w:fill="D9D9D9" w:themeFill="background1" w:themeFillShade="D9"/>
            <w:vAlign w:val="center"/>
          </w:tcPr>
          <w:p w14:paraId="7B0BFCFD" w14:textId="77777777" w:rsidR="000C3D91" w:rsidRDefault="000C3D91" w:rsidP="000C3D91">
            <w:pPr>
              <w:jc w:val="left"/>
            </w:pPr>
            <w:r>
              <w:t>Post Code</w:t>
            </w:r>
          </w:p>
        </w:tc>
        <w:tc>
          <w:tcPr>
            <w:tcW w:w="2614" w:type="dxa"/>
            <w:vAlign w:val="center"/>
          </w:tcPr>
          <w:p w14:paraId="15F57DD5" w14:textId="77777777" w:rsidR="000C3D91" w:rsidRDefault="000C3D91" w:rsidP="000C3D91">
            <w:pPr>
              <w:jc w:val="left"/>
            </w:pPr>
          </w:p>
        </w:tc>
      </w:tr>
      <w:tr w:rsidR="000C3D91" w14:paraId="0BAEAECA" w14:textId="77777777" w:rsidTr="00DE524C">
        <w:trPr>
          <w:trHeight w:hRule="exact" w:val="284"/>
        </w:trPr>
        <w:tc>
          <w:tcPr>
            <w:tcW w:w="5228" w:type="dxa"/>
            <w:gridSpan w:val="2"/>
            <w:shd w:val="clear" w:color="auto" w:fill="D9D9D9" w:themeFill="background1" w:themeFillShade="D9"/>
            <w:vAlign w:val="center"/>
          </w:tcPr>
          <w:p w14:paraId="5ABF0D1F" w14:textId="77777777" w:rsidR="000C3D91" w:rsidRDefault="000C3D91" w:rsidP="000C3D91">
            <w:pPr>
              <w:jc w:val="left"/>
            </w:pPr>
            <w:r>
              <w:t>Telephone</w:t>
            </w:r>
          </w:p>
        </w:tc>
        <w:tc>
          <w:tcPr>
            <w:tcW w:w="5228" w:type="dxa"/>
            <w:gridSpan w:val="2"/>
            <w:vAlign w:val="center"/>
          </w:tcPr>
          <w:p w14:paraId="6E674AD5" w14:textId="77777777" w:rsidR="000C3D91" w:rsidRDefault="000C3D91" w:rsidP="000C3D91">
            <w:pPr>
              <w:jc w:val="left"/>
            </w:pPr>
          </w:p>
        </w:tc>
      </w:tr>
      <w:tr w:rsidR="000C3D91" w14:paraId="437DE42C" w14:textId="77777777" w:rsidTr="00DE524C">
        <w:trPr>
          <w:trHeight w:hRule="exact" w:val="284"/>
        </w:trPr>
        <w:tc>
          <w:tcPr>
            <w:tcW w:w="5228" w:type="dxa"/>
            <w:gridSpan w:val="2"/>
            <w:shd w:val="clear" w:color="auto" w:fill="D9D9D9" w:themeFill="background1" w:themeFillShade="D9"/>
            <w:vAlign w:val="center"/>
          </w:tcPr>
          <w:p w14:paraId="477433F4" w14:textId="77777777" w:rsidR="000C3D91" w:rsidRDefault="000C3D91" w:rsidP="000C3D91">
            <w:pPr>
              <w:jc w:val="left"/>
            </w:pPr>
            <w:r>
              <w:t>Mobile</w:t>
            </w:r>
          </w:p>
        </w:tc>
        <w:tc>
          <w:tcPr>
            <w:tcW w:w="5228" w:type="dxa"/>
            <w:gridSpan w:val="2"/>
            <w:vAlign w:val="center"/>
          </w:tcPr>
          <w:p w14:paraId="4FF9F6CD" w14:textId="77777777" w:rsidR="000C3D91" w:rsidRDefault="000C3D91" w:rsidP="000C3D91">
            <w:pPr>
              <w:jc w:val="left"/>
            </w:pPr>
          </w:p>
        </w:tc>
      </w:tr>
      <w:tr w:rsidR="000C3D91" w14:paraId="4706AC50" w14:textId="77777777" w:rsidTr="00DE524C">
        <w:trPr>
          <w:trHeight w:hRule="exact" w:val="284"/>
        </w:trPr>
        <w:tc>
          <w:tcPr>
            <w:tcW w:w="5228" w:type="dxa"/>
            <w:gridSpan w:val="2"/>
            <w:shd w:val="clear" w:color="auto" w:fill="D9D9D9" w:themeFill="background1" w:themeFillShade="D9"/>
            <w:vAlign w:val="center"/>
          </w:tcPr>
          <w:p w14:paraId="4FA753AF" w14:textId="77777777" w:rsidR="000C3D91" w:rsidRDefault="000C3D91" w:rsidP="000C3D91">
            <w:pPr>
              <w:jc w:val="left"/>
            </w:pPr>
            <w:r>
              <w:t>Email</w:t>
            </w:r>
          </w:p>
        </w:tc>
        <w:tc>
          <w:tcPr>
            <w:tcW w:w="5228" w:type="dxa"/>
            <w:gridSpan w:val="2"/>
            <w:vAlign w:val="center"/>
          </w:tcPr>
          <w:p w14:paraId="61424966" w14:textId="77777777" w:rsidR="000C3D91" w:rsidRDefault="000C3D91" w:rsidP="000C3D91">
            <w:pPr>
              <w:jc w:val="left"/>
            </w:pPr>
          </w:p>
        </w:tc>
      </w:tr>
    </w:tbl>
    <w:p w14:paraId="2B17D83A" w14:textId="77777777" w:rsidR="000C3D91" w:rsidRDefault="000C3D91" w:rsidP="000C3D91">
      <w:pPr>
        <w:pStyle w:val="Heading2"/>
      </w:pPr>
      <w:r>
        <w:t>Education, Training and Qualifications</w:t>
      </w:r>
    </w:p>
    <w:p w14:paraId="4CCEE709" w14:textId="77777777" w:rsidR="00DE524C" w:rsidRPr="00DE524C" w:rsidRDefault="00DE524C" w:rsidP="00DE524C">
      <w:pPr>
        <w:rPr>
          <w:b/>
          <w:color w:val="E16600"/>
        </w:rPr>
      </w:pPr>
      <w:r w:rsidRPr="00DE524C">
        <w:rPr>
          <w:b/>
          <w:color w:val="E16600"/>
        </w:rPr>
        <w:t>Secondary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DE98983" w14:textId="77777777" w:rsidTr="00DE524C">
        <w:tc>
          <w:tcPr>
            <w:tcW w:w="3397" w:type="dxa"/>
            <w:shd w:val="clear" w:color="auto" w:fill="D9D9D9" w:themeFill="background1" w:themeFillShade="D9"/>
            <w:vAlign w:val="center"/>
          </w:tcPr>
          <w:p w14:paraId="3882266D" w14:textId="77777777" w:rsidR="00DE524C" w:rsidRPr="005C5C3B" w:rsidRDefault="00DE524C" w:rsidP="00DE524C">
            <w:pPr>
              <w:jc w:val="center"/>
            </w:pPr>
            <w:r w:rsidRPr="005C5C3B">
              <w:t>Name, location and types of schools</w:t>
            </w:r>
          </w:p>
        </w:tc>
        <w:tc>
          <w:tcPr>
            <w:tcW w:w="1134" w:type="dxa"/>
            <w:shd w:val="clear" w:color="auto" w:fill="D9D9D9" w:themeFill="background1" w:themeFillShade="D9"/>
            <w:vAlign w:val="center"/>
          </w:tcPr>
          <w:p w14:paraId="7408FB7C" w14:textId="77777777" w:rsidR="00DE524C" w:rsidRPr="005C5C3B" w:rsidRDefault="00DE524C" w:rsidP="00DE524C">
            <w:pPr>
              <w:jc w:val="center"/>
            </w:pPr>
            <w:r w:rsidRPr="005C5C3B">
              <w:t>Date from</w:t>
            </w:r>
          </w:p>
        </w:tc>
        <w:tc>
          <w:tcPr>
            <w:tcW w:w="993" w:type="dxa"/>
            <w:shd w:val="clear" w:color="auto" w:fill="D9D9D9" w:themeFill="background1" w:themeFillShade="D9"/>
            <w:vAlign w:val="center"/>
          </w:tcPr>
          <w:p w14:paraId="17A4C6B9" w14:textId="77777777" w:rsidR="00DE524C" w:rsidRPr="005C5C3B" w:rsidRDefault="00DE524C" w:rsidP="00DE524C">
            <w:pPr>
              <w:jc w:val="center"/>
            </w:pPr>
            <w:r w:rsidRPr="005C5C3B">
              <w:t>Date to</w:t>
            </w:r>
          </w:p>
        </w:tc>
        <w:tc>
          <w:tcPr>
            <w:tcW w:w="4961" w:type="dxa"/>
            <w:shd w:val="clear" w:color="auto" w:fill="D9D9D9" w:themeFill="background1" w:themeFillShade="D9"/>
            <w:vAlign w:val="center"/>
          </w:tcPr>
          <w:p w14:paraId="276878A8" w14:textId="77777777" w:rsidR="00DE524C" w:rsidRPr="005C5C3B" w:rsidRDefault="00DE524C" w:rsidP="00DE524C">
            <w:pPr>
              <w:jc w:val="center"/>
            </w:pPr>
            <w:r w:rsidRPr="005C5C3B">
              <w:t>Secondary Examinations passed with grades</w:t>
            </w:r>
          </w:p>
        </w:tc>
      </w:tr>
      <w:tr w:rsidR="00DE524C" w14:paraId="3355A152" w14:textId="77777777" w:rsidTr="00913C76">
        <w:trPr>
          <w:trHeight w:hRule="exact" w:val="284"/>
        </w:trPr>
        <w:tc>
          <w:tcPr>
            <w:tcW w:w="3397" w:type="dxa"/>
            <w:vAlign w:val="center"/>
          </w:tcPr>
          <w:p w14:paraId="334D678B" w14:textId="77777777" w:rsidR="00DE524C" w:rsidRDefault="00DE524C" w:rsidP="00913C76">
            <w:pPr>
              <w:jc w:val="left"/>
            </w:pPr>
          </w:p>
        </w:tc>
        <w:tc>
          <w:tcPr>
            <w:tcW w:w="1134" w:type="dxa"/>
            <w:vAlign w:val="center"/>
          </w:tcPr>
          <w:p w14:paraId="3B8A0A33" w14:textId="77777777" w:rsidR="00DE524C" w:rsidRDefault="00DE524C" w:rsidP="00913C76">
            <w:pPr>
              <w:jc w:val="left"/>
            </w:pPr>
          </w:p>
        </w:tc>
        <w:tc>
          <w:tcPr>
            <w:tcW w:w="993" w:type="dxa"/>
            <w:vAlign w:val="center"/>
          </w:tcPr>
          <w:p w14:paraId="39B6240A" w14:textId="77777777" w:rsidR="00DE524C" w:rsidRDefault="00DE524C" w:rsidP="00913C76">
            <w:pPr>
              <w:jc w:val="left"/>
            </w:pPr>
          </w:p>
        </w:tc>
        <w:tc>
          <w:tcPr>
            <w:tcW w:w="4961" w:type="dxa"/>
            <w:vAlign w:val="center"/>
          </w:tcPr>
          <w:p w14:paraId="1B91617C" w14:textId="77777777" w:rsidR="00DE524C" w:rsidRDefault="00DE524C" w:rsidP="00913C76">
            <w:pPr>
              <w:jc w:val="left"/>
            </w:pPr>
          </w:p>
        </w:tc>
      </w:tr>
      <w:tr w:rsidR="00DE524C" w14:paraId="64DDF059" w14:textId="77777777" w:rsidTr="00913C76">
        <w:trPr>
          <w:trHeight w:hRule="exact" w:val="284"/>
        </w:trPr>
        <w:tc>
          <w:tcPr>
            <w:tcW w:w="3397" w:type="dxa"/>
            <w:vAlign w:val="center"/>
          </w:tcPr>
          <w:p w14:paraId="771AA75E" w14:textId="77777777" w:rsidR="00DE524C" w:rsidRDefault="00DE524C" w:rsidP="00913C76">
            <w:pPr>
              <w:jc w:val="left"/>
            </w:pPr>
          </w:p>
        </w:tc>
        <w:tc>
          <w:tcPr>
            <w:tcW w:w="1134" w:type="dxa"/>
            <w:vAlign w:val="center"/>
          </w:tcPr>
          <w:p w14:paraId="5493C685" w14:textId="77777777" w:rsidR="00DE524C" w:rsidRDefault="00DE524C" w:rsidP="00913C76">
            <w:pPr>
              <w:jc w:val="left"/>
            </w:pPr>
          </w:p>
        </w:tc>
        <w:tc>
          <w:tcPr>
            <w:tcW w:w="993" w:type="dxa"/>
            <w:vAlign w:val="center"/>
          </w:tcPr>
          <w:p w14:paraId="4433C272" w14:textId="77777777" w:rsidR="00DE524C" w:rsidRDefault="00DE524C" w:rsidP="00913C76">
            <w:pPr>
              <w:jc w:val="left"/>
            </w:pPr>
          </w:p>
        </w:tc>
        <w:tc>
          <w:tcPr>
            <w:tcW w:w="4961" w:type="dxa"/>
            <w:vAlign w:val="center"/>
          </w:tcPr>
          <w:p w14:paraId="10B758FF" w14:textId="77777777" w:rsidR="00DE524C" w:rsidRDefault="00DE524C" w:rsidP="00913C76">
            <w:pPr>
              <w:jc w:val="left"/>
            </w:pPr>
          </w:p>
        </w:tc>
      </w:tr>
      <w:tr w:rsidR="00DE524C" w14:paraId="7974FDD0" w14:textId="77777777" w:rsidTr="00913C76">
        <w:trPr>
          <w:trHeight w:hRule="exact" w:val="284"/>
        </w:trPr>
        <w:tc>
          <w:tcPr>
            <w:tcW w:w="3397" w:type="dxa"/>
            <w:vAlign w:val="center"/>
          </w:tcPr>
          <w:p w14:paraId="315A6BA3" w14:textId="77777777" w:rsidR="00DE524C" w:rsidRDefault="00DE524C" w:rsidP="00913C76">
            <w:pPr>
              <w:jc w:val="left"/>
            </w:pPr>
          </w:p>
        </w:tc>
        <w:tc>
          <w:tcPr>
            <w:tcW w:w="1134" w:type="dxa"/>
            <w:vAlign w:val="center"/>
          </w:tcPr>
          <w:p w14:paraId="74E015DE" w14:textId="77777777" w:rsidR="00DE524C" w:rsidRDefault="00DE524C" w:rsidP="00913C76">
            <w:pPr>
              <w:jc w:val="left"/>
            </w:pPr>
          </w:p>
        </w:tc>
        <w:tc>
          <w:tcPr>
            <w:tcW w:w="993" w:type="dxa"/>
            <w:vAlign w:val="center"/>
          </w:tcPr>
          <w:p w14:paraId="53B3D4B1" w14:textId="77777777" w:rsidR="00DE524C" w:rsidRDefault="00DE524C" w:rsidP="00913C76">
            <w:pPr>
              <w:jc w:val="left"/>
            </w:pPr>
          </w:p>
        </w:tc>
        <w:tc>
          <w:tcPr>
            <w:tcW w:w="4961" w:type="dxa"/>
            <w:vAlign w:val="center"/>
          </w:tcPr>
          <w:p w14:paraId="34F36BA2" w14:textId="77777777" w:rsidR="00DE524C" w:rsidRDefault="00DE524C" w:rsidP="00913C76">
            <w:pPr>
              <w:jc w:val="left"/>
            </w:pPr>
          </w:p>
        </w:tc>
      </w:tr>
      <w:tr w:rsidR="00DE524C" w14:paraId="67106F68" w14:textId="77777777" w:rsidTr="00913C76">
        <w:trPr>
          <w:trHeight w:hRule="exact" w:val="284"/>
        </w:trPr>
        <w:tc>
          <w:tcPr>
            <w:tcW w:w="3397" w:type="dxa"/>
            <w:vAlign w:val="center"/>
          </w:tcPr>
          <w:p w14:paraId="183A1E35" w14:textId="77777777" w:rsidR="00DE524C" w:rsidRDefault="00DE524C" w:rsidP="00913C76">
            <w:pPr>
              <w:jc w:val="left"/>
            </w:pPr>
          </w:p>
        </w:tc>
        <w:tc>
          <w:tcPr>
            <w:tcW w:w="1134" w:type="dxa"/>
            <w:vAlign w:val="center"/>
          </w:tcPr>
          <w:p w14:paraId="08A5A4A9" w14:textId="77777777" w:rsidR="00DE524C" w:rsidRDefault="00DE524C" w:rsidP="00913C76">
            <w:pPr>
              <w:jc w:val="left"/>
            </w:pPr>
          </w:p>
        </w:tc>
        <w:tc>
          <w:tcPr>
            <w:tcW w:w="993" w:type="dxa"/>
            <w:vAlign w:val="center"/>
          </w:tcPr>
          <w:p w14:paraId="55AA8CDC" w14:textId="77777777" w:rsidR="00DE524C" w:rsidRDefault="00DE524C" w:rsidP="00913C76">
            <w:pPr>
              <w:jc w:val="left"/>
            </w:pPr>
          </w:p>
        </w:tc>
        <w:tc>
          <w:tcPr>
            <w:tcW w:w="4961" w:type="dxa"/>
            <w:vAlign w:val="center"/>
          </w:tcPr>
          <w:p w14:paraId="0AEAA6DF" w14:textId="77777777" w:rsidR="00DE524C" w:rsidRDefault="00DE524C" w:rsidP="00913C76">
            <w:pPr>
              <w:jc w:val="left"/>
            </w:pPr>
          </w:p>
        </w:tc>
      </w:tr>
    </w:tbl>
    <w:p w14:paraId="7C8EE409" w14:textId="77777777" w:rsidR="00B605B9" w:rsidRDefault="00B605B9" w:rsidP="000C3D91"/>
    <w:p w14:paraId="10CF25C2" w14:textId="77777777" w:rsidR="00DE524C" w:rsidRDefault="00DE524C" w:rsidP="000C3D91">
      <w:pPr>
        <w:rPr>
          <w:b/>
          <w:color w:val="E16600"/>
        </w:rPr>
      </w:pPr>
      <w:r w:rsidRPr="00DE524C">
        <w:rPr>
          <w:b/>
          <w:color w:val="E16600"/>
        </w:rPr>
        <w:lastRenderedPageBreak/>
        <w:t>Higher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F33D271" w14:textId="77777777" w:rsidTr="004247AD">
        <w:tc>
          <w:tcPr>
            <w:tcW w:w="3397" w:type="dxa"/>
            <w:shd w:val="clear" w:color="auto" w:fill="D9D9D9" w:themeFill="background1" w:themeFillShade="D9"/>
            <w:vAlign w:val="center"/>
          </w:tcPr>
          <w:p w14:paraId="75E839F2" w14:textId="77777777" w:rsidR="00DE524C" w:rsidRPr="005C5C3B" w:rsidRDefault="00DE524C" w:rsidP="004247AD">
            <w:pPr>
              <w:jc w:val="center"/>
            </w:pPr>
            <w:r w:rsidRPr="005C5C3B">
              <w:t>University / College / Organisation / Course</w:t>
            </w:r>
          </w:p>
        </w:tc>
        <w:tc>
          <w:tcPr>
            <w:tcW w:w="1134" w:type="dxa"/>
            <w:shd w:val="clear" w:color="auto" w:fill="D9D9D9" w:themeFill="background1" w:themeFillShade="D9"/>
            <w:vAlign w:val="center"/>
          </w:tcPr>
          <w:p w14:paraId="6903FB23" w14:textId="77777777" w:rsidR="00DE524C" w:rsidRPr="005C5C3B" w:rsidRDefault="00DE524C" w:rsidP="004247AD">
            <w:pPr>
              <w:jc w:val="center"/>
            </w:pPr>
            <w:r w:rsidRPr="005C5C3B">
              <w:t>Date from</w:t>
            </w:r>
          </w:p>
        </w:tc>
        <w:tc>
          <w:tcPr>
            <w:tcW w:w="993" w:type="dxa"/>
            <w:shd w:val="clear" w:color="auto" w:fill="D9D9D9" w:themeFill="background1" w:themeFillShade="D9"/>
            <w:vAlign w:val="center"/>
          </w:tcPr>
          <w:p w14:paraId="58C6623A" w14:textId="77777777" w:rsidR="00DE524C" w:rsidRPr="005C5C3B" w:rsidRDefault="00DE524C" w:rsidP="004247AD">
            <w:pPr>
              <w:jc w:val="center"/>
            </w:pPr>
            <w:r w:rsidRPr="005C5C3B">
              <w:t>Date to</w:t>
            </w:r>
          </w:p>
        </w:tc>
        <w:tc>
          <w:tcPr>
            <w:tcW w:w="4961" w:type="dxa"/>
            <w:shd w:val="clear" w:color="auto" w:fill="D9D9D9" w:themeFill="background1" w:themeFillShade="D9"/>
            <w:vAlign w:val="center"/>
          </w:tcPr>
          <w:p w14:paraId="4DB33638" w14:textId="77777777" w:rsidR="00DE524C" w:rsidRPr="005C5C3B" w:rsidRDefault="00DE524C" w:rsidP="004247AD">
            <w:pPr>
              <w:jc w:val="center"/>
            </w:pPr>
            <w:r w:rsidRPr="005C5C3B">
              <w:t>Qualifications passed with grades</w:t>
            </w:r>
          </w:p>
        </w:tc>
      </w:tr>
      <w:tr w:rsidR="00DE524C" w14:paraId="391556AE" w14:textId="77777777" w:rsidTr="00913C76">
        <w:trPr>
          <w:trHeight w:hRule="exact" w:val="284"/>
        </w:trPr>
        <w:tc>
          <w:tcPr>
            <w:tcW w:w="3397" w:type="dxa"/>
            <w:vAlign w:val="center"/>
          </w:tcPr>
          <w:p w14:paraId="321D198F" w14:textId="77777777" w:rsidR="00DE524C" w:rsidRDefault="00DE524C" w:rsidP="00913C76">
            <w:pPr>
              <w:jc w:val="left"/>
            </w:pPr>
          </w:p>
        </w:tc>
        <w:tc>
          <w:tcPr>
            <w:tcW w:w="1134" w:type="dxa"/>
            <w:vAlign w:val="center"/>
          </w:tcPr>
          <w:p w14:paraId="216A5AFE" w14:textId="77777777" w:rsidR="00DE524C" w:rsidRDefault="00DE524C" w:rsidP="00913C76">
            <w:pPr>
              <w:jc w:val="left"/>
            </w:pPr>
          </w:p>
        </w:tc>
        <w:tc>
          <w:tcPr>
            <w:tcW w:w="993" w:type="dxa"/>
            <w:vAlign w:val="center"/>
          </w:tcPr>
          <w:p w14:paraId="0831862A" w14:textId="77777777" w:rsidR="00DE524C" w:rsidRDefault="00DE524C" w:rsidP="00913C76">
            <w:pPr>
              <w:jc w:val="left"/>
            </w:pPr>
          </w:p>
        </w:tc>
        <w:tc>
          <w:tcPr>
            <w:tcW w:w="4961" w:type="dxa"/>
            <w:vAlign w:val="center"/>
          </w:tcPr>
          <w:p w14:paraId="6EF49C19" w14:textId="77777777" w:rsidR="00DE524C" w:rsidRDefault="00DE524C" w:rsidP="00913C76">
            <w:pPr>
              <w:jc w:val="left"/>
            </w:pPr>
          </w:p>
        </w:tc>
      </w:tr>
      <w:tr w:rsidR="00DE524C" w14:paraId="23307CB0" w14:textId="77777777" w:rsidTr="00913C76">
        <w:trPr>
          <w:trHeight w:hRule="exact" w:val="284"/>
        </w:trPr>
        <w:tc>
          <w:tcPr>
            <w:tcW w:w="3397" w:type="dxa"/>
            <w:vAlign w:val="center"/>
          </w:tcPr>
          <w:p w14:paraId="02AB24C3" w14:textId="77777777" w:rsidR="00DE524C" w:rsidRDefault="00DE524C" w:rsidP="00913C76">
            <w:pPr>
              <w:jc w:val="left"/>
            </w:pPr>
          </w:p>
        </w:tc>
        <w:tc>
          <w:tcPr>
            <w:tcW w:w="1134" w:type="dxa"/>
            <w:vAlign w:val="center"/>
          </w:tcPr>
          <w:p w14:paraId="7AADEE41" w14:textId="77777777" w:rsidR="00DE524C" w:rsidRDefault="00DE524C" w:rsidP="00913C76">
            <w:pPr>
              <w:jc w:val="left"/>
            </w:pPr>
          </w:p>
        </w:tc>
        <w:tc>
          <w:tcPr>
            <w:tcW w:w="993" w:type="dxa"/>
            <w:vAlign w:val="center"/>
          </w:tcPr>
          <w:p w14:paraId="7D9A3444" w14:textId="77777777" w:rsidR="00DE524C" w:rsidRDefault="00DE524C" w:rsidP="00913C76">
            <w:pPr>
              <w:jc w:val="left"/>
            </w:pPr>
          </w:p>
        </w:tc>
        <w:tc>
          <w:tcPr>
            <w:tcW w:w="4961" w:type="dxa"/>
            <w:vAlign w:val="center"/>
          </w:tcPr>
          <w:p w14:paraId="1FD400D4" w14:textId="77777777" w:rsidR="00DE524C" w:rsidRDefault="00DE524C" w:rsidP="00913C76">
            <w:pPr>
              <w:jc w:val="left"/>
            </w:pPr>
          </w:p>
        </w:tc>
      </w:tr>
      <w:tr w:rsidR="00DE524C" w14:paraId="43BAAC6A" w14:textId="77777777" w:rsidTr="00913C76">
        <w:trPr>
          <w:trHeight w:hRule="exact" w:val="284"/>
        </w:trPr>
        <w:tc>
          <w:tcPr>
            <w:tcW w:w="3397" w:type="dxa"/>
            <w:vAlign w:val="center"/>
          </w:tcPr>
          <w:p w14:paraId="162C4435" w14:textId="77777777" w:rsidR="00DE524C" w:rsidRDefault="00DE524C" w:rsidP="00913C76">
            <w:pPr>
              <w:jc w:val="left"/>
            </w:pPr>
          </w:p>
        </w:tc>
        <w:tc>
          <w:tcPr>
            <w:tcW w:w="1134" w:type="dxa"/>
            <w:vAlign w:val="center"/>
          </w:tcPr>
          <w:p w14:paraId="3B4157AE" w14:textId="77777777" w:rsidR="00DE524C" w:rsidRDefault="00DE524C" w:rsidP="00913C76">
            <w:pPr>
              <w:jc w:val="left"/>
            </w:pPr>
          </w:p>
        </w:tc>
        <w:tc>
          <w:tcPr>
            <w:tcW w:w="993" w:type="dxa"/>
            <w:vAlign w:val="center"/>
          </w:tcPr>
          <w:p w14:paraId="54CD916A" w14:textId="77777777" w:rsidR="00DE524C" w:rsidRDefault="00DE524C" w:rsidP="00913C76">
            <w:pPr>
              <w:jc w:val="left"/>
            </w:pPr>
          </w:p>
        </w:tc>
        <w:tc>
          <w:tcPr>
            <w:tcW w:w="4961" w:type="dxa"/>
            <w:vAlign w:val="center"/>
          </w:tcPr>
          <w:p w14:paraId="6D507C3A" w14:textId="77777777" w:rsidR="00DE524C" w:rsidRDefault="00DE524C" w:rsidP="00913C76">
            <w:pPr>
              <w:jc w:val="left"/>
            </w:pPr>
          </w:p>
        </w:tc>
      </w:tr>
      <w:tr w:rsidR="00DE524C" w14:paraId="67BE4B61" w14:textId="77777777" w:rsidTr="00913C76">
        <w:trPr>
          <w:trHeight w:hRule="exact" w:val="284"/>
        </w:trPr>
        <w:tc>
          <w:tcPr>
            <w:tcW w:w="3397" w:type="dxa"/>
            <w:vAlign w:val="center"/>
          </w:tcPr>
          <w:p w14:paraId="6B753559" w14:textId="77777777" w:rsidR="00DE524C" w:rsidRDefault="00DE524C" w:rsidP="00913C76">
            <w:pPr>
              <w:jc w:val="left"/>
            </w:pPr>
          </w:p>
        </w:tc>
        <w:tc>
          <w:tcPr>
            <w:tcW w:w="1134" w:type="dxa"/>
            <w:vAlign w:val="center"/>
          </w:tcPr>
          <w:p w14:paraId="0A8C852E" w14:textId="77777777" w:rsidR="00DE524C" w:rsidRDefault="00DE524C" w:rsidP="00913C76">
            <w:pPr>
              <w:jc w:val="left"/>
            </w:pPr>
          </w:p>
        </w:tc>
        <w:tc>
          <w:tcPr>
            <w:tcW w:w="993" w:type="dxa"/>
            <w:vAlign w:val="center"/>
          </w:tcPr>
          <w:p w14:paraId="4BDDF447" w14:textId="77777777" w:rsidR="00DE524C" w:rsidRDefault="00DE524C" w:rsidP="00913C76">
            <w:pPr>
              <w:jc w:val="left"/>
            </w:pPr>
          </w:p>
        </w:tc>
        <w:tc>
          <w:tcPr>
            <w:tcW w:w="4961" w:type="dxa"/>
            <w:vAlign w:val="center"/>
          </w:tcPr>
          <w:p w14:paraId="1CF114F9" w14:textId="77777777" w:rsidR="00DE524C" w:rsidRDefault="00DE524C" w:rsidP="00913C76">
            <w:pPr>
              <w:jc w:val="left"/>
            </w:pPr>
          </w:p>
        </w:tc>
      </w:tr>
    </w:tbl>
    <w:p w14:paraId="6C4E817F" w14:textId="6A9A132D" w:rsidR="00B605B9" w:rsidRDefault="00B605B9" w:rsidP="000C3D91">
      <w:r>
        <w:rPr>
          <w:b/>
          <w:color w:val="E16600"/>
        </w:rPr>
        <w:t xml:space="preserve">Initial Teacher Training </w:t>
      </w:r>
      <w:r w:rsidRPr="00B605B9">
        <w:t>(</w:t>
      </w:r>
      <w:r w:rsidR="00E06B73">
        <w:t>ECT</w:t>
      </w:r>
      <w:r w:rsidRPr="00B605B9">
        <w:t>s please include ITT courses undertaken)</w:t>
      </w:r>
    </w:p>
    <w:tbl>
      <w:tblPr>
        <w:tblStyle w:val="TableGrid"/>
        <w:tblW w:w="10485" w:type="dxa"/>
        <w:tblLook w:val="04A0" w:firstRow="1" w:lastRow="0" w:firstColumn="1" w:lastColumn="0" w:noHBand="0" w:noVBand="1"/>
      </w:tblPr>
      <w:tblGrid>
        <w:gridCol w:w="3397"/>
        <w:gridCol w:w="1134"/>
        <w:gridCol w:w="993"/>
        <w:gridCol w:w="4961"/>
      </w:tblGrid>
      <w:tr w:rsidR="00B605B9" w14:paraId="56AE479F" w14:textId="77777777" w:rsidTr="00EA69D5">
        <w:tc>
          <w:tcPr>
            <w:tcW w:w="3397" w:type="dxa"/>
            <w:shd w:val="clear" w:color="auto" w:fill="D9D9D9" w:themeFill="background1" w:themeFillShade="D9"/>
            <w:vAlign w:val="center"/>
          </w:tcPr>
          <w:p w14:paraId="1ACAC499" w14:textId="77777777" w:rsidR="00B605B9" w:rsidRPr="005C5C3B" w:rsidRDefault="00B605B9" w:rsidP="00EA69D5">
            <w:pPr>
              <w:jc w:val="center"/>
            </w:pPr>
            <w:r w:rsidRPr="005C5C3B">
              <w:t>College / Organisation / Course</w:t>
            </w:r>
          </w:p>
        </w:tc>
        <w:tc>
          <w:tcPr>
            <w:tcW w:w="1134" w:type="dxa"/>
            <w:shd w:val="clear" w:color="auto" w:fill="D9D9D9" w:themeFill="background1" w:themeFillShade="D9"/>
            <w:vAlign w:val="center"/>
          </w:tcPr>
          <w:p w14:paraId="6FE4E4F1" w14:textId="77777777" w:rsidR="00B605B9" w:rsidRPr="005C5C3B" w:rsidRDefault="00B605B9" w:rsidP="00EA69D5">
            <w:pPr>
              <w:jc w:val="center"/>
            </w:pPr>
            <w:r w:rsidRPr="005C5C3B">
              <w:t>Date from</w:t>
            </w:r>
          </w:p>
        </w:tc>
        <w:tc>
          <w:tcPr>
            <w:tcW w:w="993" w:type="dxa"/>
            <w:shd w:val="clear" w:color="auto" w:fill="D9D9D9" w:themeFill="background1" w:themeFillShade="D9"/>
            <w:vAlign w:val="center"/>
          </w:tcPr>
          <w:p w14:paraId="3B2FD6B4" w14:textId="77777777" w:rsidR="00B605B9" w:rsidRPr="005C5C3B" w:rsidRDefault="00B605B9" w:rsidP="00EA69D5">
            <w:pPr>
              <w:jc w:val="center"/>
            </w:pPr>
            <w:r w:rsidRPr="005C5C3B">
              <w:t>Date to</w:t>
            </w:r>
          </w:p>
        </w:tc>
        <w:tc>
          <w:tcPr>
            <w:tcW w:w="4961" w:type="dxa"/>
            <w:shd w:val="clear" w:color="auto" w:fill="D9D9D9" w:themeFill="background1" w:themeFillShade="D9"/>
            <w:vAlign w:val="center"/>
          </w:tcPr>
          <w:p w14:paraId="354C999F" w14:textId="77777777" w:rsidR="00B605B9" w:rsidRPr="005C5C3B" w:rsidRDefault="00B605B9" w:rsidP="00EA69D5">
            <w:pPr>
              <w:jc w:val="center"/>
            </w:pPr>
            <w:r w:rsidRPr="005C5C3B">
              <w:t xml:space="preserve">Qualifications </w:t>
            </w:r>
            <w:r>
              <w:t xml:space="preserve">(to be) </w:t>
            </w:r>
            <w:r w:rsidRPr="005C5C3B">
              <w:t>passed with grades</w:t>
            </w:r>
          </w:p>
        </w:tc>
      </w:tr>
      <w:tr w:rsidR="00B605B9" w14:paraId="6708384E" w14:textId="77777777" w:rsidTr="00EA69D5">
        <w:trPr>
          <w:trHeight w:hRule="exact" w:val="284"/>
        </w:trPr>
        <w:tc>
          <w:tcPr>
            <w:tcW w:w="3397" w:type="dxa"/>
            <w:vAlign w:val="center"/>
          </w:tcPr>
          <w:p w14:paraId="76FE76F3" w14:textId="77777777" w:rsidR="00B605B9" w:rsidRDefault="00B605B9" w:rsidP="00EA69D5">
            <w:pPr>
              <w:jc w:val="left"/>
            </w:pPr>
          </w:p>
        </w:tc>
        <w:tc>
          <w:tcPr>
            <w:tcW w:w="1134" w:type="dxa"/>
            <w:vAlign w:val="center"/>
          </w:tcPr>
          <w:p w14:paraId="1B264077" w14:textId="77777777" w:rsidR="00B605B9" w:rsidRDefault="00B605B9" w:rsidP="00EA69D5">
            <w:pPr>
              <w:jc w:val="left"/>
            </w:pPr>
          </w:p>
        </w:tc>
        <w:tc>
          <w:tcPr>
            <w:tcW w:w="993" w:type="dxa"/>
            <w:vAlign w:val="center"/>
          </w:tcPr>
          <w:p w14:paraId="2583D632" w14:textId="77777777" w:rsidR="00B605B9" w:rsidRDefault="00B605B9" w:rsidP="00EA69D5">
            <w:pPr>
              <w:jc w:val="left"/>
            </w:pPr>
          </w:p>
        </w:tc>
        <w:tc>
          <w:tcPr>
            <w:tcW w:w="4961" w:type="dxa"/>
            <w:vAlign w:val="center"/>
          </w:tcPr>
          <w:p w14:paraId="4DBD0226" w14:textId="77777777" w:rsidR="00B605B9" w:rsidRDefault="00B605B9" w:rsidP="00EA69D5">
            <w:pPr>
              <w:jc w:val="left"/>
            </w:pPr>
          </w:p>
        </w:tc>
      </w:tr>
      <w:tr w:rsidR="00B605B9" w14:paraId="3735156A" w14:textId="77777777" w:rsidTr="00EA69D5">
        <w:trPr>
          <w:trHeight w:hRule="exact" w:val="284"/>
        </w:trPr>
        <w:tc>
          <w:tcPr>
            <w:tcW w:w="3397" w:type="dxa"/>
            <w:vAlign w:val="center"/>
          </w:tcPr>
          <w:p w14:paraId="4164F3A2" w14:textId="77777777" w:rsidR="00B605B9" w:rsidRDefault="00B605B9" w:rsidP="00EA69D5">
            <w:pPr>
              <w:jc w:val="left"/>
            </w:pPr>
          </w:p>
        </w:tc>
        <w:tc>
          <w:tcPr>
            <w:tcW w:w="1134" w:type="dxa"/>
            <w:vAlign w:val="center"/>
          </w:tcPr>
          <w:p w14:paraId="58E36BE3" w14:textId="77777777" w:rsidR="00B605B9" w:rsidRDefault="00B605B9" w:rsidP="00EA69D5">
            <w:pPr>
              <w:jc w:val="left"/>
            </w:pPr>
          </w:p>
        </w:tc>
        <w:tc>
          <w:tcPr>
            <w:tcW w:w="993" w:type="dxa"/>
            <w:vAlign w:val="center"/>
          </w:tcPr>
          <w:p w14:paraId="27AEBBBB" w14:textId="77777777" w:rsidR="00B605B9" w:rsidRDefault="00B605B9" w:rsidP="00EA69D5">
            <w:pPr>
              <w:jc w:val="left"/>
            </w:pPr>
          </w:p>
        </w:tc>
        <w:tc>
          <w:tcPr>
            <w:tcW w:w="4961" w:type="dxa"/>
            <w:vAlign w:val="center"/>
          </w:tcPr>
          <w:p w14:paraId="7564CDB8" w14:textId="77777777" w:rsidR="00B605B9" w:rsidRDefault="00B605B9" w:rsidP="00EA69D5">
            <w:pPr>
              <w:jc w:val="left"/>
            </w:pPr>
          </w:p>
        </w:tc>
      </w:tr>
      <w:tr w:rsidR="00B605B9" w14:paraId="0467976C" w14:textId="77777777" w:rsidTr="00EA69D5">
        <w:trPr>
          <w:trHeight w:hRule="exact" w:val="284"/>
        </w:trPr>
        <w:tc>
          <w:tcPr>
            <w:tcW w:w="3397" w:type="dxa"/>
            <w:vAlign w:val="center"/>
          </w:tcPr>
          <w:p w14:paraId="0A8349DE" w14:textId="77777777" w:rsidR="00B605B9" w:rsidRDefault="00B605B9" w:rsidP="00EA69D5">
            <w:pPr>
              <w:jc w:val="left"/>
            </w:pPr>
          </w:p>
        </w:tc>
        <w:tc>
          <w:tcPr>
            <w:tcW w:w="1134" w:type="dxa"/>
            <w:vAlign w:val="center"/>
          </w:tcPr>
          <w:p w14:paraId="69B592A0" w14:textId="77777777" w:rsidR="00B605B9" w:rsidRDefault="00B605B9" w:rsidP="00EA69D5">
            <w:pPr>
              <w:jc w:val="left"/>
            </w:pPr>
          </w:p>
        </w:tc>
        <w:tc>
          <w:tcPr>
            <w:tcW w:w="993" w:type="dxa"/>
            <w:vAlign w:val="center"/>
          </w:tcPr>
          <w:p w14:paraId="75C7012D" w14:textId="77777777" w:rsidR="00B605B9" w:rsidRDefault="00B605B9" w:rsidP="00EA69D5">
            <w:pPr>
              <w:jc w:val="left"/>
            </w:pPr>
          </w:p>
        </w:tc>
        <w:tc>
          <w:tcPr>
            <w:tcW w:w="4961" w:type="dxa"/>
            <w:vAlign w:val="center"/>
          </w:tcPr>
          <w:p w14:paraId="6E85219E" w14:textId="77777777" w:rsidR="00B605B9" w:rsidRDefault="00B605B9" w:rsidP="00EA69D5">
            <w:pPr>
              <w:jc w:val="left"/>
            </w:pPr>
          </w:p>
        </w:tc>
      </w:tr>
      <w:tr w:rsidR="00B605B9" w14:paraId="41A7ECE5" w14:textId="77777777" w:rsidTr="00EA69D5">
        <w:trPr>
          <w:trHeight w:hRule="exact" w:val="284"/>
        </w:trPr>
        <w:tc>
          <w:tcPr>
            <w:tcW w:w="3397" w:type="dxa"/>
            <w:vAlign w:val="center"/>
          </w:tcPr>
          <w:p w14:paraId="1528C8CD" w14:textId="77777777" w:rsidR="00B605B9" w:rsidRDefault="00B605B9" w:rsidP="00EA69D5">
            <w:pPr>
              <w:jc w:val="left"/>
            </w:pPr>
          </w:p>
        </w:tc>
        <w:tc>
          <w:tcPr>
            <w:tcW w:w="1134" w:type="dxa"/>
            <w:vAlign w:val="center"/>
          </w:tcPr>
          <w:p w14:paraId="58AC2DA6" w14:textId="77777777" w:rsidR="00B605B9" w:rsidRDefault="00B605B9" w:rsidP="00EA69D5">
            <w:pPr>
              <w:jc w:val="left"/>
            </w:pPr>
          </w:p>
        </w:tc>
        <w:tc>
          <w:tcPr>
            <w:tcW w:w="993" w:type="dxa"/>
            <w:vAlign w:val="center"/>
          </w:tcPr>
          <w:p w14:paraId="60601697" w14:textId="77777777" w:rsidR="00B605B9" w:rsidRDefault="00B605B9" w:rsidP="00EA69D5">
            <w:pPr>
              <w:jc w:val="left"/>
            </w:pPr>
          </w:p>
        </w:tc>
        <w:tc>
          <w:tcPr>
            <w:tcW w:w="4961" w:type="dxa"/>
            <w:vAlign w:val="center"/>
          </w:tcPr>
          <w:p w14:paraId="614F7E2A" w14:textId="77777777" w:rsidR="00B605B9" w:rsidRDefault="00B605B9" w:rsidP="00EA69D5">
            <w:pPr>
              <w:jc w:val="left"/>
            </w:pPr>
          </w:p>
        </w:tc>
      </w:tr>
    </w:tbl>
    <w:p w14:paraId="4CAA3D41" w14:textId="77777777" w:rsidR="000A0337" w:rsidRDefault="000A0337" w:rsidP="000A0337">
      <w:pPr>
        <w:pStyle w:val="Heading2"/>
        <w:numPr>
          <w:ilvl w:val="0"/>
          <w:numId w:val="0"/>
        </w:numPr>
        <w:ind w:left="720"/>
      </w:pPr>
    </w:p>
    <w:p w14:paraId="3ACF7E34" w14:textId="39FCD0A3" w:rsidR="004D6A42" w:rsidRDefault="008B59B1" w:rsidP="004D6A42">
      <w:pPr>
        <w:pStyle w:val="Heading2"/>
      </w:pPr>
      <w:r>
        <w:t>Early Career</w:t>
      </w:r>
      <w:r w:rsidR="000A0337">
        <w:t xml:space="preserve"> </w:t>
      </w:r>
      <w:r w:rsidR="004D6A42">
        <w:t>Teachers</w:t>
      </w:r>
    </w:p>
    <w:p w14:paraId="610D184F" w14:textId="54A773CD" w:rsidR="004D6A42" w:rsidRDefault="004D6A42" w:rsidP="004D6A42"/>
    <w:tbl>
      <w:tblPr>
        <w:tblStyle w:val="TableGrid"/>
        <w:tblW w:w="5000" w:type="pct"/>
        <w:tblLook w:val="04A0" w:firstRow="1" w:lastRow="0" w:firstColumn="1" w:lastColumn="0" w:noHBand="0" w:noVBand="1"/>
      </w:tblPr>
      <w:tblGrid>
        <w:gridCol w:w="7217"/>
        <w:gridCol w:w="3239"/>
      </w:tblGrid>
      <w:tr w:rsidR="004D6A42" w14:paraId="30BFE497"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92A26D" w14:textId="32DCD7E1" w:rsidR="004D6A42" w:rsidRPr="00B605B9" w:rsidRDefault="004D6A42" w:rsidP="00FB7546">
            <w:pPr>
              <w:jc w:val="left"/>
            </w:pPr>
            <w:r w:rsidRPr="00B605B9">
              <w:t xml:space="preserve">Have you already started your </w:t>
            </w:r>
            <w:r w:rsidR="000A0337">
              <w:t xml:space="preserve">Early Career </w:t>
            </w:r>
            <w:r w:rsidRPr="00B605B9">
              <w:t>Teacher Induction Period</w:t>
            </w:r>
            <w:r>
              <w:t>?</w:t>
            </w:r>
          </w:p>
        </w:tc>
        <w:tc>
          <w:tcPr>
            <w:tcW w:w="1549" w:type="pct"/>
            <w:tcBorders>
              <w:left w:val="single" w:sz="4" w:space="0" w:color="auto"/>
            </w:tcBorders>
            <w:shd w:val="clear" w:color="auto" w:fill="auto"/>
            <w:vAlign w:val="center"/>
          </w:tcPr>
          <w:p w14:paraId="0E6E18F3" w14:textId="77777777" w:rsidR="004D6A42" w:rsidRDefault="004D6A42" w:rsidP="00FB7546">
            <w:pPr>
              <w:jc w:val="center"/>
            </w:pPr>
          </w:p>
        </w:tc>
      </w:tr>
      <w:tr w:rsidR="004D6A42" w14:paraId="70043884"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B1452E" w14:textId="77777777" w:rsidR="004D6A42" w:rsidRPr="00B605B9" w:rsidRDefault="004D6A42" w:rsidP="00FB7546">
            <w:r w:rsidRPr="00B605B9">
              <w:t xml:space="preserve">If </w:t>
            </w:r>
            <w:proofErr w:type="gramStart"/>
            <w:r w:rsidRPr="00B605B9">
              <w:t>Yes</w:t>
            </w:r>
            <w:proofErr w:type="gramEnd"/>
            <w:r w:rsidRPr="00B605B9">
              <w:t>, date started</w:t>
            </w:r>
            <w:r>
              <w:t>?</w:t>
            </w:r>
          </w:p>
        </w:tc>
        <w:tc>
          <w:tcPr>
            <w:tcW w:w="1549" w:type="pct"/>
            <w:tcBorders>
              <w:left w:val="single" w:sz="4" w:space="0" w:color="auto"/>
              <w:bottom w:val="single" w:sz="4" w:space="0" w:color="auto"/>
            </w:tcBorders>
            <w:shd w:val="clear" w:color="auto" w:fill="auto"/>
            <w:vAlign w:val="center"/>
          </w:tcPr>
          <w:p w14:paraId="47B7C4C3" w14:textId="77777777" w:rsidR="004D6A42" w:rsidRDefault="004D6A42" w:rsidP="00FB7546">
            <w:pPr>
              <w:jc w:val="center"/>
            </w:pPr>
          </w:p>
        </w:tc>
      </w:tr>
    </w:tbl>
    <w:p w14:paraId="6CF90B53" w14:textId="77777777" w:rsidR="004D6A42" w:rsidRDefault="004D6A42" w:rsidP="004D6A42">
      <w:pPr>
        <w:rPr>
          <w:szCs w:val="20"/>
        </w:rPr>
      </w:pPr>
    </w:p>
    <w:p w14:paraId="167E85E2" w14:textId="17C7ADE9" w:rsidR="00DE524C" w:rsidRDefault="00DE524C" w:rsidP="00DE524C">
      <w:pPr>
        <w:pStyle w:val="Heading2"/>
      </w:pPr>
      <w:r>
        <w:t xml:space="preserve">Present </w:t>
      </w:r>
      <w:proofErr w:type="gramStart"/>
      <w:r>
        <w:t>Post</w:t>
      </w:r>
      <w:r w:rsidR="00532A75">
        <w:t xml:space="preserve">  Please</w:t>
      </w:r>
      <w:proofErr w:type="gramEnd"/>
      <w:r w:rsidR="00532A75">
        <w:t xml:space="preserve"> list most recent employment first</w:t>
      </w:r>
    </w:p>
    <w:tbl>
      <w:tblPr>
        <w:tblStyle w:val="TableGrid"/>
        <w:tblW w:w="0" w:type="auto"/>
        <w:tblLook w:val="04A0" w:firstRow="1" w:lastRow="0" w:firstColumn="1" w:lastColumn="0" w:noHBand="0" w:noVBand="1"/>
      </w:tblPr>
      <w:tblGrid>
        <w:gridCol w:w="1710"/>
        <w:gridCol w:w="1916"/>
        <w:gridCol w:w="717"/>
        <w:gridCol w:w="1294"/>
        <w:gridCol w:w="1294"/>
        <w:gridCol w:w="1695"/>
        <w:gridCol w:w="1830"/>
      </w:tblGrid>
      <w:tr w:rsidR="00B605B9" w14:paraId="640B3CE7" w14:textId="77777777" w:rsidTr="008C5A54">
        <w:trPr>
          <w:trHeight w:hRule="exact" w:val="567"/>
        </w:trPr>
        <w:tc>
          <w:tcPr>
            <w:tcW w:w="4343" w:type="dxa"/>
            <w:gridSpan w:val="3"/>
            <w:shd w:val="clear" w:color="auto" w:fill="D9D9D9" w:themeFill="background1" w:themeFillShade="D9"/>
            <w:vAlign w:val="center"/>
          </w:tcPr>
          <w:p w14:paraId="0EE2DFF5" w14:textId="17172A31" w:rsidR="00B605B9" w:rsidRDefault="00B605B9" w:rsidP="00913C76">
            <w:pPr>
              <w:jc w:val="center"/>
            </w:pPr>
            <w:r>
              <w:t xml:space="preserve">Name of </w:t>
            </w:r>
            <w:r w:rsidR="00087B8D">
              <w:t xml:space="preserve">Employer </w:t>
            </w:r>
          </w:p>
        </w:tc>
        <w:tc>
          <w:tcPr>
            <w:tcW w:w="6113" w:type="dxa"/>
            <w:gridSpan w:val="4"/>
            <w:shd w:val="clear" w:color="auto" w:fill="D9D9D9" w:themeFill="background1" w:themeFillShade="D9"/>
            <w:vAlign w:val="center"/>
          </w:tcPr>
          <w:p w14:paraId="30B67DF7" w14:textId="6F75B822" w:rsidR="00B605B9" w:rsidRDefault="00087B8D" w:rsidP="00913C76">
            <w:pPr>
              <w:jc w:val="center"/>
            </w:pPr>
            <w:r>
              <w:t xml:space="preserve">Employer </w:t>
            </w:r>
            <w:r w:rsidR="00B605B9">
              <w:t>Address</w:t>
            </w:r>
          </w:p>
        </w:tc>
      </w:tr>
      <w:tr w:rsidR="00B605B9" w14:paraId="7269424B" w14:textId="77777777" w:rsidTr="008C5A54">
        <w:trPr>
          <w:trHeight w:hRule="exact" w:val="567"/>
        </w:trPr>
        <w:tc>
          <w:tcPr>
            <w:tcW w:w="4343" w:type="dxa"/>
            <w:gridSpan w:val="3"/>
            <w:vAlign w:val="center"/>
          </w:tcPr>
          <w:p w14:paraId="1E2C5165" w14:textId="77777777" w:rsidR="00B605B9" w:rsidRDefault="00B605B9" w:rsidP="00913C76">
            <w:pPr>
              <w:jc w:val="left"/>
            </w:pPr>
          </w:p>
        </w:tc>
        <w:tc>
          <w:tcPr>
            <w:tcW w:w="6113" w:type="dxa"/>
            <w:gridSpan w:val="4"/>
            <w:vAlign w:val="center"/>
          </w:tcPr>
          <w:p w14:paraId="253B639D" w14:textId="77777777" w:rsidR="00B605B9" w:rsidRDefault="00B605B9" w:rsidP="00913C76">
            <w:pPr>
              <w:jc w:val="left"/>
            </w:pPr>
          </w:p>
        </w:tc>
      </w:tr>
      <w:tr w:rsidR="00B605B9" w14:paraId="16AE7853" w14:textId="77777777" w:rsidTr="008C5A54">
        <w:trPr>
          <w:trHeight w:hRule="exact" w:val="567"/>
        </w:trPr>
        <w:tc>
          <w:tcPr>
            <w:tcW w:w="3626" w:type="dxa"/>
            <w:gridSpan w:val="2"/>
            <w:shd w:val="clear" w:color="auto" w:fill="D9D9D9" w:themeFill="background1" w:themeFillShade="D9"/>
            <w:vAlign w:val="center"/>
          </w:tcPr>
          <w:p w14:paraId="4B21234B" w14:textId="65F89986" w:rsidR="00B605B9" w:rsidRDefault="005269A5" w:rsidP="000241E1">
            <w:pPr>
              <w:jc w:val="center"/>
            </w:pPr>
            <w:r>
              <w:t>Reason for</w:t>
            </w:r>
            <w:r w:rsidR="00817792">
              <w:t xml:space="preserve"> wishing to leave</w:t>
            </w:r>
          </w:p>
        </w:tc>
        <w:tc>
          <w:tcPr>
            <w:tcW w:w="6830" w:type="dxa"/>
            <w:gridSpan w:val="5"/>
          </w:tcPr>
          <w:p w14:paraId="5153CB63" w14:textId="77777777" w:rsidR="00B605B9" w:rsidRDefault="00B605B9" w:rsidP="00913C76">
            <w:pPr>
              <w:jc w:val="left"/>
            </w:pPr>
          </w:p>
        </w:tc>
      </w:tr>
      <w:tr w:rsidR="008C5A54" w14:paraId="2C379F8A" w14:textId="77777777" w:rsidTr="008C5A54">
        <w:trPr>
          <w:trHeight w:hRule="exact" w:val="841"/>
        </w:trPr>
        <w:tc>
          <w:tcPr>
            <w:tcW w:w="1710" w:type="dxa"/>
            <w:shd w:val="clear" w:color="auto" w:fill="D9D9D9" w:themeFill="background1" w:themeFillShade="D9"/>
            <w:vAlign w:val="center"/>
          </w:tcPr>
          <w:p w14:paraId="3E4AB615" w14:textId="77777777" w:rsidR="008C5A54" w:rsidRDefault="008C5A54" w:rsidP="00913C76">
            <w:pPr>
              <w:jc w:val="center"/>
            </w:pPr>
            <w:r>
              <w:t>Salary (£)</w:t>
            </w:r>
          </w:p>
        </w:tc>
        <w:tc>
          <w:tcPr>
            <w:tcW w:w="1916" w:type="dxa"/>
            <w:shd w:val="clear" w:color="auto" w:fill="D9D9D9" w:themeFill="background1" w:themeFillShade="D9"/>
            <w:vAlign w:val="center"/>
          </w:tcPr>
          <w:p w14:paraId="53382ABB" w14:textId="77777777" w:rsidR="008C5A54" w:rsidRDefault="008C5A54" w:rsidP="00913C76">
            <w:pPr>
              <w:jc w:val="center"/>
            </w:pPr>
            <w:r>
              <w:t>Special Allowance (TRL SEN etc.)</w:t>
            </w:r>
          </w:p>
        </w:tc>
        <w:tc>
          <w:tcPr>
            <w:tcW w:w="717" w:type="dxa"/>
            <w:shd w:val="clear" w:color="auto" w:fill="D9D9D9" w:themeFill="background1" w:themeFillShade="D9"/>
            <w:vAlign w:val="center"/>
          </w:tcPr>
          <w:p w14:paraId="2CCC1F60" w14:textId="77777777" w:rsidR="008C5A54" w:rsidRDefault="008C5A54" w:rsidP="00913C76">
            <w:pPr>
              <w:jc w:val="center"/>
            </w:pPr>
            <w:r>
              <w:t>Point on Scale</w:t>
            </w:r>
          </w:p>
        </w:tc>
        <w:tc>
          <w:tcPr>
            <w:tcW w:w="1294" w:type="dxa"/>
            <w:shd w:val="clear" w:color="auto" w:fill="D9D9D9" w:themeFill="background1" w:themeFillShade="D9"/>
            <w:vAlign w:val="center"/>
          </w:tcPr>
          <w:p w14:paraId="630E27F4" w14:textId="0EF3CA45" w:rsidR="008C5A54" w:rsidRDefault="008C5A54" w:rsidP="00B605B9">
            <w:pPr>
              <w:jc w:val="center"/>
            </w:pPr>
            <w:r w:rsidRPr="00B605B9">
              <w:t xml:space="preserve">Full Time  </w:t>
            </w:r>
          </w:p>
        </w:tc>
        <w:tc>
          <w:tcPr>
            <w:tcW w:w="1294" w:type="dxa"/>
            <w:shd w:val="clear" w:color="auto" w:fill="D9D9D9" w:themeFill="background1" w:themeFillShade="D9"/>
            <w:vAlign w:val="center"/>
          </w:tcPr>
          <w:p w14:paraId="2DDC7EBE" w14:textId="704F6016" w:rsidR="008C5A54" w:rsidRDefault="00373DF3" w:rsidP="00B605B9">
            <w:pPr>
              <w:jc w:val="center"/>
            </w:pPr>
            <w:r>
              <w:t>Part time</w:t>
            </w:r>
            <w:r w:rsidR="00735BCB">
              <w:t xml:space="preserve"> %</w:t>
            </w:r>
          </w:p>
        </w:tc>
        <w:tc>
          <w:tcPr>
            <w:tcW w:w="1695" w:type="dxa"/>
            <w:shd w:val="clear" w:color="auto" w:fill="D9D9D9" w:themeFill="background1" w:themeFillShade="D9"/>
            <w:vAlign w:val="center"/>
          </w:tcPr>
          <w:p w14:paraId="7EF702D4" w14:textId="77777777" w:rsidR="008C5A54" w:rsidRDefault="008C5A54" w:rsidP="00913C76">
            <w:pPr>
              <w:jc w:val="center"/>
            </w:pPr>
            <w:r>
              <w:t>Date of Appointment</w:t>
            </w:r>
          </w:p>
        </w:tc>
        <w:tc>
          <w:tcPr>
            <w:tcW w:w="1830" w:type="dxa"/>
            <w:shd w:val="clear" w:color="auto" w:fill="D9D9D9" w:themeFill="background1" w:themeFillShade="D9"/>
            <w:vAlign w:val="center"/>
          </w:tcPr>
          <w:p w14:paraId="65348DFA" w14:textId="77777777" w:rsidR="008C5A54" w:rsidRDefault="008C5A54" w:rsidP="00913C76">
            <w:pPr>
              <w:jc w:val="center"/>
            </w:pPr>
            <w:r>
              <w:t>When could you commence duty?</w:t>
            </w:r>
          </w:p>
        </w:tc>
      </w:tr>
      <w:tr w:rsidR="008C5A54" w14:paraId="27FBCB30" w14:textId="77777777" w:rsidTr="00EE5200">
        <w:trPr>
          <w:trHeight w:hRule="exact" w:val="567"/>
        </w:trPr>
        <w:tc>
          <w:tcPr>
            <w:tcW w:w="1710" w:type="dxa"/>
            <w:vAlign w:val="center"/>
          </w:tcPr>
          <w:p w14:paraId="6CF0444D" w14:textId="77777777" w:rsidR="008C5A54" w:rsidRDefault="008C5A54" w:rsidP="00913C76">
            <w:pPr>
              <w:jc w:val="left"/>
            </w:pPr>
          </w:p>
        </w:tc>
        <w:tc>
          <w:tcPr>
            <w:tcW w:w="1916" w:type="dxa"/>
            <w:vAlign w:val="center"/>
          </w:tcPr>
          <w:p w14:paraId="58792FA3" w14:textId="77777777" w:rsidR="008C5A54" w:rsidRDefault="008C5A54" w:rsidP="00913C76">
            <w:pPr>
              <w:jc w:val="left"/>
            </w:pPr>
          </w:p>
        </w:tc>
        <w:tc>
          <w:tcPr>
            <w:tcW w:w="717" w:type="dxa"/>
            <w:vAlign w:val="center"/>
          </w:tcPr>
          <w:p w14:paraId="3C256F2F" w14:textId="77777777" w:rsidR="008C5A54" w:rsidRDefault="008C5A54" w:rsidP="00913C76">
            <w:pPr>
              <w:jc w:val="left"/>
            </w:pPr>
          </w:p>
        </w:tc>
        <w:tc>
          <w:tcPr>
            <w:tcW w:w="1294" w:type="dxa"/>
          </w:tcPr>
          <w:p w14:paraId="128E6541" w14:textId="77777777" w:rsidR="008C5A54" w:rsidRDefault="008C5A54" w:rsidP="00913C76">
            <w:pPr>
              <w:jc w:val="left"/>
            </w:pPr>
          </w:p>
        </w:tc>
        <w:tc>
          <w:tcPr>
            <w:tcW w:w="1294" w:type="dxa"/>
          </w:tcPr>
          <w:p w14:paraId="0327384B" w14:textId="1DD86B05" w:rsidR="008C5A54" w:rsidRDefault="008C5A54" w:rsidP="00913C76">
            <w:pPr>
              <w:jc w:val="left"/>
            </w:pPr>
          </w:p>
        </w:tc>
        <w:tc>
          <w:tcPr>
            <w:tcW w:w="1695" w:type="dxa"/>
            <w:vAlign w:val="center"/>
          </w:tcPr>
          <w:p w14:paraId="12A73D09" w14:textId="77777777" w:rsidR="008C5A54" w:rsidRDefault="008C5A54" w:rsidP="00913C76">
            <w:pPr>
              <w:jc w:val="left"/>
            </w:pPr>
          </w:p>
        </w:tc>
        <w:tc>
          <w:tcPr>
            <w:tcW w:w="1830" w:type="dxa"/>
            <w:vAlign w:val="center"/>
          </w:tcPr>
          <w:p w14:paraId="34DD470F" w14:textId="77777777" w:rsidR="008C5A54" w:rsidRDefault="008C5A54" w:rsidP="00913C76">
            <w:pPr>
              <w:jc w:val="left"/>
            </w:pPr>
          </w:p>
        </w:tc>
      </w:tr>
      <w:tr w:rsidR="00B605B9" w14:paraId="38938D1F" w14:textId="77777777" w:rsidTr="008C5A54">
        <w:trPr>
          <w:trHeight w:hRule="exact" w:val="701"/>
        </w:trPr>
        <w:tc>
          <w:tcPr>
            <w:tcW w:w="4343" w:type="dxa"/>
            <w:gridSpan w:val="3"/>
            <w:shd w:val="clear" w:color="auto" w:fill="D9D9D9" w:themeFill="background1" w:themeFillShade="D9"/>
            <w:vAlign w:val="center"/>
          </w:tcPr>
          <w:p w14:paraId="01AEC7E2" w14:textId="77777777" w:rsidR="00B605B9" w:rsidRDefault="00B605B9" w:rsidP="00913C76">
            <w:pPr>
              <w:jc w:val="left"/>
            </w:pPr>
            <w:r w:rsidRPr="00FE09DB">
              <w:rPr>
                <w:szCs w:val="20"/>
              </w:rPr>
              <w:t>Details of present post held including title, subjects taught and areas of responsibility.</w:t>
            </w:r>
          </w:p>
        </w:tc>
        <w:tc>
          <w:tcPr>
            <w:tcW w:w="6113" w:type="dxa"/>
            <w:gridSpan w:val="4"/>
            <w:vAlign w:val="center"/>
          </w:tcPr>
          <w:p w14:paraId="2936DB9B" w14:textId="77777777" w:rsidR="00B605B9" w:rsidRDefault="00B605B9" w:rsidP="00AC36E4">
            <w:pPr>
              <w:jc w:val="left"/>
            </w:pPr>
          </w:p>
        </w:tc>
      </w:tr>
    </w:tbl>
    <w:p w14:paraId="59C321E2" w14:textId="77777777" w:rsidR="004D6A42" w:rsidRDefault="004D6A42" w:rsidP="004D6A42">
      <w:pPr>
        <w:pStyle w:val="Heading2"/>
        <w:numPr>
          <w:ilvl w:val="0"/>
          <w:numId w:val="0"/>
        </w:numPr>
        <w:ind w:left="720"/>
      </w:pPr>
    </w:p>
    <w:p w14:paraId="13300FDD" w14:textId="5D52A455" w:rsidR="004D6A42" w:rsidRDefault="004D6A42" w:rsidP="004D6A42">
      <w:pPr>
        <w:pStyle w:val="Heading2"/>
        <w:numPr>
          <w:ilvl w:val="0"/>
          <w:numId w:val="0"/>
        </w:numPr>
        <w:ind w:left="720"/>
      </w:pPr>
    </w:p>
    <w:p w14:paraId="467749AA" w14:textId="6951D11A" w:rsidR="000A0337" w:rsidRDefault="000A0337" w:rsidP="000A0337"/>
    <w:p w14:paraId="02CFC431" w14:textId="77A634EF" w:rsidR="000A0337" w:rsidRDefault="000A0337" w:rsidP="000A0337"/>
    <w:p w14:paraId="3E49AA51" w14:textId="2B17A8CA" w:rsidR="000A0337" w:rsidRDefault="000A0337" w:rsidP="000A0337"/>
    <w:p w14:paraId="45B30C2C" w14:textId="77777777" w:rsidR="000A0337" w:rsidRPr="000A0337" w:rsidRDefault="000A0337" w:rsidP="000A0337"/>
    <w:p w14:paraId="05C33195" w14:textId="77777777" w:rsidR="004D6A42" w:rsidRDefault="004D6A42" w:rsidP="004D6A42">
      <w:pPr>
        <w:pStyle w:val="Heading2"/>
        <w:numPr>
          <w:ilvl w:val="0"/>
          <w:numId w:val="0"/>
        </w:numPr>
        <w:ind w:left="720"/>
      </w:pPr>
    </w:p>
    <w:p w14:paraId="412FF42D" w14:textId="77777777" w:rsidR="004D6A42" w:rsidRDefault="004D6A42" w:rsidP="004D6A42">
      <w:pPr>
        <w:pStyle w:val="Heading2"/>
        <w:numPr>
          <w:ilvl w:val="0"/>
          <w:numId w:val="0"/>
        </w:numPr>
        <w:ind w:left="720"/>
      </w:pPr>
    </w:p>
    <w:p w14:paraId="17219028" w14:textId="795807CB" w:rsidR="00A632BB" w:rsidRDefault="00A632BB" w:rsidP="00A632BB">
      <w:pPr>
        <w:pStyle w:val="Heading2"/>
      </w:pPr>
      <w:r>
        <w:lastRenderedPageBreak/>
        <w:t>History –</w:t>
      </w:r>
      <w:r w:rsidR="005269A5">
        <w:t xml:space="preserve"> </w:t>
      </w:r>
      <w:r>
        <w:t>Please leave no gaps in your history</w:t>
      </w:r>
      <w:r w:rsidR="00321B64">
        <w:t xml:space="preserve"> </w:t>
      </w:r>
      <w:proofErr w:type="spellStart"/>
      <w:r w:rsidR="00321B64">
        <w:t>e</w:t>
      </w:r>
      <w:r w:rsidR="00867CA4">
        <w:t>g</w:t>
      </w:r>
      <w:proofErr w:type="spellEnd"/>
      <w:r w:rsidR="00867CA4">
        <w:t xml:space="preserve"> maternity/working abroad/housewife/house husband/carer</w:t>
      </w:r>
      <w:r>
        <w:t xml:space="preserve"> (include all jobs and reasons for break in employment) </w:t>
      </w:r>
      <w:r>
        <w:rPr>
          <w:color w:val="auto"/>
          <w:u w:val="none"/>
        </w:rPr>
        <w:t>Please use a continuation sheet if necessary</w:t>
      </w:r>
    </w:p>
    <w:tbl>
      <w:tblPr>
        <w:tblStyle w:val="TableGrid"/>
        <w:tblW w:w="10456" w:type="dxa"/>
        <w:tblLook w:val="04A0" w:firstRow="1" w:lastRow="0" w:firstColumn="1" w:lastColumn="0" w:noHBand="0" w:noVBand="1"/>
      </w:tblPr>
      <w:tblGrid>
        <w:gridCol w:w="2667"/>
        <w:gridCol w:w="1026"/>
        <w:gridCol w:w="954"/>
        <w:gridCol w:w="2094"/>
        <w:gridCol w:w="653"/>
        <w:gridCol w:w="654"/>
        <w:gridCol w:w="2408"/>
      </w:tblGrid>
      <w:tr w:rsidR="00013EB3" w14:paraId="1C47218D" w14:textId="77777777" w:rsidTr="00013EB3">
        <w:trPr>
          <w:trHeight w:val="486"/>
        </w:trPr>
        <w:tc>
          <w:tcPr>
            <w:tcW w:w="2667" w:type="dxa"/>
            <w:vMerge w:val="restart"/>
            <w:shd w:val="clear" w:color="auto" w:fill="D9D9D9" w:themeFill="background1" w:themeFillShade="D9"/>
            <w:vAlign w:val="center"/>
          </w:tcPr>
          <w:p w14:paraId="7DA3FC29" w14:textId="77777777" w:rsidR="00013EB3" w:rsidRDefault="00013EB3" w:rsidP="0025486E">
            <w:pPr>
              <w:jc w:val="center"/>
            </w:pPr>
            <w:r>
              <w:t>Name and Address of Employer(s)</w:t>
            </w:r>
          </w:p>
        </w:tc>
        <w:tc>
          <w:tcPr>
            <w:tcW w:w="1980" w:type="dxa"/>
            <w:gridSpan w:val="2"/>
            <w:shd w:val="clear" w:color="auto" w:fill="D9D9D9" w:themeFill="background1" w:themeFillShade="D9"/>
            <w:vAlign w:val="center"/>
          </w:tcPr>
          <w:p w14:paraId="170DA27D" w14:textId="77777777" w:rsidR="00013EB3" w:rsidRDefault="00013EB3" w:rsidP="0025486E">
            <w:pPr>
              <w:jc w:val="center"/>
            </w:pPr>
            <w:r>
              <w:t>Date (mm/</w:t>
            </w:r>
            <w:proofErr w:type="spellStart"/>
            <w:r>
              <w:t>yyyy</w:t>
            </w:r>
            <w:proofErr w:type="spellEnd"/>
            <w:r>
              <w:t>)</w:t>
            </w:r>
          </w:p>
        </w:tc>
        <w:tc>
          <w:tcPr>
            <w:tcW w:w="2094" w:type="dxa"/>
            <w:vMerge w:val="restart"/>
            <w:shd w:val="clear" w:color="auto" w:fill="D9D9D9" w:themeFill="background1" w:themeFillShade="D9"/>
          </w:tcPr>
          <w:p w14:paraId="7703BBC8" w14:textId="77777777" w:rsidR="00013EB3" w:rsidRDefault="00013EB3" w:rsidP="00AF24EB">
            <w:pPr>
              <w:jc w:val="left"/>
            </w:pPr>
          </w:p>
          <w:p w14:paraId="4D270D66" w14:textId="15D53A49" w:rsidR="00013EB3" w:rsidRDefault="00013EB3" w:rsidP="00AF24EB">
            <w:pPr>
              <w:jc w:val="left"/>
            </w:pPr>
            <w:r w:rsidRPr="005C5C3B">
              <w:t>Nature</w:t>
            </w:r>
            <w:r>
              <w:t xml:space="preserve"> </w:t>
            </w:r>
            <w:r w:rsidRPr="005C5C3B">
              <w:t>of Employment</w:t>
            </w:r>
            <w:r>
              <w:t xml:space="preserve"> and</w:t>
            </w:r>
            <w:r w:rsidRPr="005C5C3B">
              <w:t xml:space="preserve"> position held</w:t>
            </w:r>
          </w:p>
        </w:tc>
        <w:tc>
          <w:tcPr>
            <w:tcW w:w="653" w:type="dxa"/>
            <w:vMerge w:val="restart"/>
            <w:shd w:val="clear" w:color="auto" w:fill="D9D9D9" w:themeFill="background1" w:themeFillShade="D9"/>
          </w:tcPr>
          <w:p w14:paraId="428B5BD5" w14:textId="77777777" w:rsidR="00013EB3" w:rsidRDefault="00013EB3" w:rsidP="0025486E"/>
          <w:p w14:paraId="274FAD16" w14:textId="77777777" w:rsidR="003F2276" w:rsidRDefault="003F2276" w:rsidP="0025486E"/>
          <w:p w14:paraId="6E39E003" w14:textId="402C634E" w:rsidR="003F2276" w:rsidRDefault="00157BA5" w:rsidP="0025486E">
            <w:r>
              <w:t>full time</w:t>
            </w:r>
          </w:p>
        </w:tc>
        <w:tc>
          <w:tcPr>
            <w:tcW w:w="654" w:type="dxa"/>
            <w:vMerge w:val="restart"/>
            <w:shd w:val="clear" w:color="auto" w:fill="D9D9D9" w:themeFill="background1" w:themeFillShade="D9"/>
          </w:tcPr>
          <w:p w14:paraId="1057D369" w14:textId="77777777" w:rsidR="00157BA5" w:rsidRDefault="00157BA5" w:rsidP="0025486E"/>
          <w:p w14:paraId="452D4941" w14:textId="77777777" w:rsidR="00157BA5" w:rsidRDefault="00157BA5" w:rsidP="0025486E"/>
          <w:p w14:paraId="011F56FA" w14:textId="022ACB96" w:rsidR="00013EB3" w:rsidRDefault="00157BA5" w:rsidP="0025486E">
            <w:r>
              <w:t>part time</w:t>
            </w:r>
          </w:p>
        </w:tc>
        <w:tc>
          <w:tcPr>
            <w:tcW w:w="2408" w:type="dxa"/>
            <w:vMerge w:val="restart"/>
            <w:shd w:val="clear" w:color="auto" w:fill="D9D9D9" w:themeFill="background1" w:themeFillShade="D9"/>
          </w:tcPr>
          <w:p w14:paraId="6EC6C749" w14:textId="77777777" w:rsidR="00157BA5" w:rsidRDefault="00157BA5" w:rsidP="0025486E"/>
          <w:p w14:paraId="24F83F43" w14:textId="3ED0E3FA" w:rsidR="00013EB3" w:rsidRDefault="00013EB3" w:rsidP="0025486E">
            <w:r>
              <w:t xml:space="preserve">Salary and Reason for leaving </w:t>
            </w:r>
          </w:p>
          <w:p w14:paraId="265B64E0" w14:textId="77777777" w:rsidR="00013EB3" w:rsidRDefault="00013EB3" w:rsidP="0025486E"/>
          <w:p w14:paraId="2A5865D3" w14:textId="1B39BAF2" w:rsidR="00013EB3" w:rsidRPr="005C5C3B" w:rsidRDefault="00013EB3" w:rsidP="0025486E"/>
        </w:tc>
      </w:tr>
      <w:tr w:rsidR="003F2276" w14:paraId="238DCD31" w14:textId="77777777" w:rsidTr="003F2276">
        <w:trPr>
          <w:trHeight w:val="486"/>
        </w:trPr>
        <w:tc>
          <w:tcPr>
            <w:tcW w:w="2667" w:type="dxa"/>
            <w:vMerge/>
            <w:shd w:val="clear" w:color="auto" w:fill="D9D9D9" w:themeFill="background1" w:themeFillShade="D9"/>
            <w:vAlign w:val="center"/>
          </w:tcPr>
          <w:p w14:paraId="2B623DCE" w14:textId="77777777" w:rsidR="003F2276" w:rsidRDefault="003F2276" w:rsidP="0025486E">
            <w:pPr>
              <w:jc w:val="center"/>
            </w:pPr>
          </w:p>
        </w:tc>
        <w:tc>
          <w:tcPr>
            <w:tcW w:w="1026" w:type="dxa"/>
            <w:shd w:val="clear" w:color="auto" w:fill="D9D9D9" w:themeFill="background1" w:themeFillShade="D9"/>
            <w:vAlign w:val="center"/>
          </w:tcPr>
          <w:p w14:paraId="536D3D87" w14:textId="0C279E34" w:rsidR="003F2276" w:rsidRDefault="003F2276" w:rsidP="0025486E">
            <w:pPr>
              <w:jc w:val="center"/>
            </w:pPr>
            <w:r>
              <w:t>From</w:t>
            </w:r>
          </w:p>
        </w:tc>
        <w:tc>
          <w:tcPr>
            <w:tcW w:w="954" w:type="dxa"/>
            <w:shd w:val="clear" w:color="auto" w:fill="D9D9D9" w:themeFill="background1" w:themeFillShade="D9"/>
            <w:vAlign w:val="center"/>
          </w:tcPr>
          <w:p w14:paraId="72E9D9CE" w14:textId="2C3D9693" w:rsidR="003F2276" w:rsidRDefault="003F2276" w:rsidP="0025486E">
            <w:pPr>
              <w:jc w:val="center"/>
            </w:pPr>
            <w:r>
              <w:t>To</w:t>
            </w:r>
          </w:p>
        </w:tc>
        <w:tc>
          <w:tcPr>
            <w:tcW w:w="2094" w:type="dxa"/>
            <w:vMerge/>
            <w:shd w:val="clear" w:color="auto" w:fill="D9D9D9" w:themeFill="background1" w:themeFillShade="D9"/>
          </w:tcPr>
          <w:p w14:paraId="1055A91A" w14:textId="77777777" w:rsidR="003F2276" w:rsidRDefault="003F2276" w:rsidP="00AF24EB">
            <w:pPr>
              <w:jc w:val="left"/>
            </w:pPr>
          </w:p>
        </w:tc>
        <w:tc>
          <w:tcPr>
            <w:tcW w:w="653" w:type="dxa"/>
            <w:vMerge/>
            <w:shd w:val="clear" w:color="auto" w:fill="D9D9D9" w:themeFill="background1" w:themeFillShade="D9"/>
          </w:tcPr>
          <w:p w14:paraId="41450843" w14:textId="77777777" w:rsidR="003F2276" w:rsidRDefault="003F2276" w:rsidP="0025486E"/>
        </w:tc>
        <w:tc>
          <w:tcPr>
            <w:tcW w:w="654" w:type="dxa"/>
            <w:vMerge/>
            <w:shd w:val="clear" w:color="auto" w:fill="D9D9D9" w:themeFill="background1" w:themeFillShade="D9"/>
          </w:tcPr>
          <w:p w14:paraId="105AC690" w14:textId="77777777" w:rsidR="003F2276" w:rsidRDefault="003F2276" w:rsidP="0025486E"/>
        </w:tc>
        <w:tc>
          <w:tcPr>
            <w:tcW w:w="2408" w:type="dxa"/>
            <w:vMerge/>
            <w:shd w:val="clear" w:color="auto" w:fill="D9D9D9" w:themeFill="background1" w:themeFillShade="D9"/>
          </w:tcPr>
          <w:p w14:paraId="05803C16" w14:textId="77777777" w:rsidR="003F2276" w:rsidRDefault="003F2276" w:rsidP="0025486E"/>
        </w:tc>
      </w:tr>
      <w:tr w:rsidR="00013EB3" w14:paraId="5B275F1E" w14:textId="77777777" w:rsidTr="00AF24EB">
        <w:trPr>
          <w:trHeight w:hRule="exact" w:val="567"/>
        </w:trPr>
        <w:tc>
          <w:tcPr>
            <w:tcW w:w="2667" w:type="dxa"/>
            <w:vAlign w:val="center"/>
          </w:tcPr>
          <w:p w14:paraId="50F957A8" w14:textId="77777777" w:rsidR="00013EB3" w:rsidRDefault="00013EB3" w:rsidP="0025486E">
            <w:pPr>
              <w:jc w:val="left"/>
            </w:pPr>
          </w:p>
        </w:tc>
        <w:tc>
          <w:tcPr>
            <w:tcW w:w="1026" w:type="dxa"/>
            <w:vAlign w:val="center"/>
          </w:tcPr>
          <w:p w14:paraId="08A49A3B" w14:textId="77777777" w:rsidR="00013EB3" w:rsidRDefault="00013EB3" w:rsidP="0025486E">
            <w:pPr>
              <w:jc w:val="left"/>
            </w:pPr>
          </w:p>
        </w:tc>
        <w:tc>
          <w:tcPr>
            <w:tcW w:w="954" w:type="dxa"/>
            <w:vAlign w:val="center"/>
          </w:tcPr>
          <w:p w14:paraId="2DBD86E0" w14:textId="77777777" w:rsidR="00013EB3" w:rsidRDefault="00013EB3" w:rsidP="0025486E">
            <w:pPr>
              <w:jc w:val="left"/>
            </w:pPr>
          </w:p>
        </w:tc>
        <w:tc>
          <w:tcPr>
            <w:tcW w:w="2094" w:type="dxa"/>
            <w:vAlign w:val="center"/>
          </w:tcPr>
          <w:p w14:paraId="059C5DA8" w14:textId="77777777" w:rsidR="00013EB3" w:rsidRDefault="00013EB3" w:rsidP="0025486E">
            <w:pPr>
              <w:jc w:val="left"/>
            </w:pPr>
          </w:p>
        </w:tc>
        <w:tc>
          <w:tcPr>
            <w:tcW w:w="653" w:type="dxa"/>
            <w:vAlign w:val="center"/>
          </w:tcPr>
          <w:p w14:paraId="57E3EDB3" w14:textId="77777777" w:rsidR="00013EB3" w:rsidRDefault="00013EB3" w:rsidP="0025486E">
            <w:pPr>
              <w:jc w:val="left"/>
            </w:pPr>
          </w:p>
        </w:tc>
        <w:tc>
          <w:tcPr>
            <w:tcW w:w="654" w:type="dxa"/>
            <w:vAlign w:val="center"/>
          </w:tcPr>
          <w:p w14:paraId="5AEC171D" w14:textId="64BD9402" w:rsidR="00013EB3" w:rsidRDefault="00013EB3" w:rsidP="0025486E">
            <w:pPr>
              <w:jc w:val="left"/>
            </w:pPr>
          </w:p>
        </w:tc>
        <w:tc>
          <w:tcPr>
            <w:tcW w:w="2408" w:type="dxa"/>
          </w:tcPr>
          <w:p w14:paraId="2E3FA846" w14:textId="77777777" w:rsidR="00013EB3" w:rsidRDefault="00013EB3" w:rsidP="0025486E">
            <w:pPr>
              <w:jc w:val="left"/>
            </w:pPr>
          </w:p>
        </w:tc>
      </w:tr>
      <w:tr w:rsidR="00013EB3" w14:paraId="14C2E5AE" w14:textId="77777777" w:rsidTr="00AF24EB">
        <w:trPr>
          <w:trHeight w:hRule="exact" w:val="567"/>
        </w:trPr>
        <w:tc>
          <w:tcPr>
            <w:tcW w:w="2667" w:type="dxa"/>
            <w:vAlign w:val="center"/>
          </w:tcPr>
          <w:p w14:paraId="1078EC00" w14:textId="77777777" w:rsidR="00013EB3" w:rsidRDefault="00013EB3" w:rsidP="0025486E">
            <w:pPr>
              <w:jc w:val="left"/>
            </w:pPr>
          </w:p>
        </w:tc>
        <w:tc>
          <w:tcPr>
            <w:tcW w:w="1026" w:type="dxa"/>
            <w:vAlign w:val="center"/>
          </w:tcPr>
          <w:p w14:paraId="0A027746" w14:textId="77777777" w:rsidR="00013EB3" w:rsidRDefault="00013EB3" w:rsidP="0025486E">
            <w:pPr>
              <w:jc w:val="left"/>
            </w:pPr>
          </w:p>
        </w:tc>
        <w:tc>
          <w:tcPr>
            <w:tcW w:w="954" w:type="dxa"/>
            <w:vAlign w:val="center"/>
          </w:tcPr>
          <w:p w14:paraId="1BA65F8B" w14:textId="77777777" w:rsidR="00013EB3" w:rsidRDefault="00013EB3" w:rsidP="0025486E">
            <w:pPr>
              <w:jc w:val="left"/>
            </w:pPr>
          </w:p>
        </w:tc>
        <w:tc>
          <w:tcPr>
            <w:tcW w:w="2094" w:type="dxa"/>
            <w:vAlign w:val="center"/>
          </w:tcPr>
          <w:p w14:paraId="3C5473E4" w14:textId="77777777" w:rsidR="00013EB3" w:rsidRDefault="00013EB3" w:rsidP="0025486E">
            <w:pPr>
              <w:jc w:val="left"/>
            </w:pPr>
          </w:p>
        </w:tc>
        <w:tc>
          <w:tcPr>
            <w:tcW w:w="653" w:type="dxa"/>
            <w:vAlign w:val="center"/>
          </w:tcPr>
          <w:p w14:paraId="57D89D0F" w14:textId="77777777" w:rsidR="00013EB3" w:rsidRDefault="00013EB3" w:rsidP="0025486E">
            <w:pPr>
              <w:jc w:val="left"/>
            </w:pPr>
          </w:p>
        </w:tc>
        <w:tc>
          <w:tcPr>
            <w:tcW w:w="654" w:type="dxa"/>
            <w:vAlign w:val="center"/>
          </w:tcPr>
          <w:p w14:paraId="58AC2A4A" w14:textId="1A29FCEC" w:rsidR="00013EB3" w:rsidRDefault="00013EB3" w:rsidP="0025486E">
            <w:pPr>
              <w:jc w:val="left"/>
            </w:pPr>
          </w:p>
        </w:tc>
        <w:tc>
          <w:tcPr>
            <w:tcW w:w="2408" w:type="dxa"/>
          </w:tcPr>
          <w:p w14:paraId="5FDF4E12" w14:textId="77777777" w:rsidR="00013EB3" w:rsidRDefault="00013EB3" w:rsidP="0025486E">
            <w:pPr>
              <w:jc w:val="left"/>
            </w:pPr>
          </w:p>
        </w:tc>
      </w:tr>
      <w:tr w:rsidR="00013EB3" w14:paraId="1ABFFA84" w14:textId="77777777" w:rsidTr="00AF24EB">
        <w:trPr>
          <w:trHeight w:hRule="exact" w:val="567"/>
        </w:trPr>
        <w:tc>
          <w:tcPr>
            <w:tcW w:w="2667" w:type="dxa"/>
            <w:vAlign w:val="center"/>
          </w:tcPr>
          <w:p w14:paraId="13F1EF39" w14:textId="77777777" w:rsidR="00013EB3" w:rsidRDefault="00013EB3" w:rsidP="0025486E">
            <w:pPr>
              <w:jc w:val="left"/>
            </w:pPr>
          </w:p>
        </w:tc>
        <w:tc>
          <w:tcPr>
            <w:tcW w:w="1026" w:type="dxa"/>
            <w:vAlign w:val="center"/>
          </w:tcPr>
          <w:p w14:paraId="43731B39" w14:textId="77777777" w:rsidR="00013EB3" w:rsidRDefault="00013EB3" w:rsidP="0025486E">
            <w:pPr>
              <w:jc w:val="left"/>
            </w:pPr>
          </w:p>
        </w:tc>
        <w:tc>
          <w:tcPr>
            <w:tcW w:w="954" w:type="dxa"/>
            <w:vAlign w:val="center"/>
          </w:tcPr>
          <w:p w14:paraId="31E8386B" w14:textId="77777777" w:rsidR="00013EB3" w:rsidRDefault="00013EB3" w:rsidP="0025486E">
            <w:pPr>
              <w:jc w:val="left"/>
            </w:pPr>
          </w:p>
        </w:tc>
        <w:tc>
          <w:tcPr>
            <w:tcW w:w="2094" w:type="dxa"/>
            <w:vAlign w:val="center"/>
          </w:tcPr>
          <w:p w14:paraId="7D4CC8A4" w14:textId="77777777" w:rsidR="00013EB3" w:rsidRDefault="00013EB3" w:rsidP="0025486E">
            <w:pPr>
              <w:jc w:val="left"/>
            </w:pPr>
          </w:p>
        </w:tc>
        <w:tc>
          <w:tcPr>
            <w:tcW w:w="653" w:type="dxa"/>
            <w:vAlign w:val="center"/>
          </w:tcPr>
          <w:p w14:paraId="72F767F0" w14:textId="77777777" w:rsidR="00013EB3" w:rsidRDefault="00013EB3" w:rsidP="0025486E">
            <w:pPr>
              <w:jc w:val="left"/>
            </w:pPr>
          </w:p>
        </w:tc>
        <w:tc>
          <w:tcPr>
            <w:tcW w:w="654" w:type="dxa"/>
            <w:vAlign w:val="center"/>
          </w:tcPr>
          <w:p w14:paraId="34C92B20" w14:textId="121962FE" w:rsidR="00013EB3" w:rsidRDefault="00013EB3" w:rsidP="0025486E">
            <w:pPr>
              <w:jc w:val="left"/>
            </w:pPr>
          </w:p>
        </w:tc>
        <w:tc>
          <w:tcPr>
            <w:tcW w:w="2408" w:type="dxa"/>
          </w:tcPr>
          <w:p w14:paraId="248844B1" w14:textId="77777777" w:rsidR="00013EB3" w:rsidRDefault="00013EB3" w:rsidP="0025486E">
            <w:pPr>
              <w:jc w:val="left"/>
            </w:pPr>
          </w:p>
        </w:tc>
      </w:tr>
      <w:tr w:rsidR="00013EB3" w14:paraId="11ED8AF1" w14:textId="77777777" w:rsidTr="00AF24EB">
        <w:trPr>
          <w:trHeight w:hRule="exact" w:val="567"/>
        </w:trPr>
        <w:tc>
          <w:tcPr>
            <w:tcW w:w="2667" w:type="dxa"/>
            <w:vAlign w:val="center"/>
          </w:tcPr>
          <w:p w14:paraId="51FA66FB" w14:textId="77777777" w:rsidR="00013EB3" w:rsidRDefault="00013EB3" w:rsidP="0025486E">
            <w:pPr>
              <w:jc w:val="left"/>
            </w:pPr>
          </w:p>
        </w:tc>
        <w:tc>
          <w:tcPr>
            <w:tcW w:w="1026" w:type="dxa"/>
            <w:vAlign w:val="center"/>
          </w:tcPr>
          <w:p w14:paraId="0E4D7A89" w14:textId="77777777" w:rsidR="00013EB3" w:rsidRDefault="00013EB3" w:rsidP="0025486E">
            <w:pPr>
              <w:jc w:val="left"/>
            </w:pPr>
          </w:p>
        </w:tc>
        <w:tc>
          <w:tcPr>
            <w:tcW w:w="954" w:type="dxa"/>
            <w:vAlign w:val="center"/>
          </w:tcPr>
          <w:p w14:paraId="4D629AF5" w14:textId="77777777" w:rsidR="00013EB3" w:rsidRDefault="00013EB3" w:rsidP="0025486E">
            <w:pPr>
              <w:jc w:val="left"/>
            </w:pPr>
          </w:p>
        </w:tc>
        <w:tc>
          <w:tcPr>
            <w:tcW w:w="2094" w:type="dxa"/>
            <w:vAlign w:val="center"/>
          </w:tcPr>
          <w:p w14:paraId="32DD6D6C" w14:textId="77777777" w:rsidR="00013EB3" w:rsidRDefault="00013EB3" w:rsidP="0025486E">
            <w:pPr>
              <w:jc w:val="left"/>
            </w:pPr>
          </w:p>
        </w:tc>
        <w:tc>
          <w:tcPr>
            <w:tcW w:w="653" w:type="dxa"/>
            <w:vAlign w:val="center"/>
          </w:tcPr>
          <w:p w14:paraId="14C4E721" w14:textId="77777777" w:rsidR="00013EB3" w:rsidRDefault="00013EB3" w:rsidP="0025486E">
            <w:pPr>
              <w:jc w:val="left"/>
            </w:pPr>
          </w:p>
        </w:tc>
        <w:tc>
          <w:tcPr>
            <w:tcW w:w="654" w:type="dxa"/>
            <w:vAlign w:val="center"/>
          </w:tcPr>
          <w:p w14:paraId="5ADF83E4" w14:textId="6DBD5DD0" w:rsidR="00013EB3" w:rsidRDefault="00013EB3" w:rsidP="0025486E">
            <w:pPr>
              <w:jc w:val="left"/>
            </w:pPr>
          </w:p>
        </w:tc>
        <w:tc>
          <w:tcPr>
            <w:tcW w:w="2408" w:type="dxa"/>
          </w:tcPr>
          <w:p w14:paraId="4BD3A854" w14:textId="77777777" w:rsidR="00013EB3" w:rsidRDefault="00013EB3" w:rsidP="0025486E">
            <w:pPr>
              <w:jc w:val="left"/>
            </w:pPr>
          </w:p>
        </w:tc>
      </w:tr>
      <w:tr w:rsidR="00013EB3" w14:paraId="252EDF97" w14:textId="77777777" w:rsidTr="00AF24EB">
        <w:trPr>
          <w:trHeight w:hRule="exact" w:val="567"/>
        </w:trPr>
        <w:tc>
          <w:tcPr>
            <w:tcW w:w="2667" w:type="dxa"/>
            <w:vAlign w:val="center"/>
          </w:tcPr>
          <w:p w14:paraId="60F7ECA8" w14:textId="77777777" w:rsidR="00013EB3" w:rsidRDefault="00013EB3" w:rsidP="0025486E">
            <w:pPr>
              <w:jc w:val="left"/>
            </w:pPr>
          </w:p>
        </w:tc>
        <w:tc>
          <w:tcPr>
            <w:tcW w:w="1026" w:type="dxa"/>
            <w:vAlign w:val="center"/>
          </w:tcPr>
          <w:p w14:paraId="223ED036" w14:textId="77777777" w:rsidR="00013EB3" w:rsidRDefault="00013EB3" w:rsidP="0025486E">
            <w:pPr>
              <w:jc w:val="left"/>
            </w:pPr>
          </w:p>
        </w:tc>
        <w:tc>
          <w:tcPr>
            <w:tcW w:w="954" w:type="dxa"/>
            <w:vAlign w:val="center"/>
          </w:tcPr>
          <w:p w14:paraId="5EC65FA9" w14:textId="77777777" w:rsidR="00013EB3" w:rsidRDefault="00013EB3" w:rsidP="0025486E">
            <w:pPr>
              <w:jc w:val="left"/>
            </w:pPr>
          </w:p>
        </w:tc>
        <w:tc>
          <w:tcPr>
            <w:tcW w:w="2094" w:type="dxa"/>
            <w:vAlign w:val="center"/>
          </w:tcPr>
          <w:p w14:paraId="18E72AE6" w14:textId="77777777" w:rsidR="00013EB3" w:rsidRDefault="00013EB3" w:rsidP="0025486E">
            <w:pPr>
              <w:jc w:val="left"/>
            </w:pPr>
          </w:p>
        </w:tc>
        <w:tc>
          <w:tcPr>
            <w:tcW w:w="653" w:type="dxa"/>
            <w:vAlign w:val="center"/>
          </w:tcPr>
          <w:p w14:paraId="67DCCB4C" w14:textId="77777777" w:rsidR="00013EB3" w:rsidRDefault="00013EB3" w:rsidP="0025486E">
            <w:pPr>
              <w:jc w:val="left"/>
            </w:pPr>
          </w:p>
        </w:tc>
        <w:tc>
          <w:tcPr>
            <w:tcW w:w="654" w:type="dxa"/>
            <w:vAlign w:val="center"/>
          </w:tcPr>
          <w:p w14:paraId="7B50D180" w14:textId="39936D81" w:rsidR="00013EB3" w:rsidRDefault="00013EB3" w:rsidP="0025486E">
            <w:pPr>
              <w:jc w:val="left"/>
            </w:pPr>
          </w:p>
        </w:tc>
        <w:tc>
          <w:tcPr>
            <w:tcW w:w="2408" w:type="dxa"/>
          </w:tcPr>
          <w:p w14:paraId="6682060C" w14:textId="77777777" w:rsidR="00013EB3" w:rsidRDefault="00013EB3" w:rsidP="0025486E">
            <w:pPr>
              <w:jc w:val="left"/>
            </w:pPr>
          </w:p>
        </w:tc>
      </w:tr>
      <w:tr w:rsidR="00013EB3" w14:paraId="50A048B4" w14:textId="77777777" w:rsidTr="00AF24EB">
        <w:trPr>
          <w:trHeight w:hRule="exact" w:val="567"/>
        </w:trPr>
        <w:tc>
          <w:tcPr>
            <w:tcW w:w="2667" w:type="dxa"/>
            <w:vAlign w:val="center"/>
          </w:tcPr>
          <w:p w14:paraId="1244668B" w14:textId="77777777" w:rsidR="00013EB3" w:rsidRDefault="00013EB3" w:rsidP="0025486E">
            <w:pPr>
              <w:jc w:val="left"/>
            </w:pPr>
          </w:p>
        </w:tc>
        <w:tc>
          <w:tcPr>
            <w:tcW w:w="1026" w:type="dxa"/>
            <w:vAlign w:val="center"/>
          </w:tcPr>
          <w:p w14:paraId="651EAF4C" w14:textId="77777777" w:rsidR="00013EB3" w:rsidRDefault="00013EB3" w:rsidP="0025486E">
            <w:pPr>
              <w:jc w:val="left"/>
            </w:pPr>
          </w:p>
        </w:tc>
        <w:tc>
          <w:tcPr>
            <w:tcW w:w="954" w:type="dxa"/>
            <w:vAlign w:val="center"/>
          </w:tcPr>
          <w:p w14:paraId="6537D76A" w14:textId="77777777" w:rsidR="00013EB3" w:rsidRDefault="00013EB3" w:rsidP="0025486E">
            <w:pPr>
              <w:jc w:val="left"/>
            </w:pPr>
          </w:p>
        </w:tc>
        <w:tc>
          <w:tcPr>
            <w:tcW w:w="2094" w:type="dxa"/>
            <w:vAlign w:val="center"/>
          </w:tcPr>
          <w:p w14:paraId="5867185C" w14:textId="77777777" w:rsidR="00013EB3" w:rsidRDefault="00013EB3" w:rsidP="0025486E">
            <w:pPr>
              <w:jc w:val="left"/>
            </w:pPr>
          </w:p>
        </w:tc>
        <w:tc>
          <w:tcPr>
            <w:tcW w:w="653" w:type="dxa"/>
            <w:vAlign w:val="center"/>
          </w:tcPr>
          <w:p w14:paraId="729BD12D" w14:textId="77777777" w:rsidR="00013EB3" w:rsidRDefault="00013EB3" w:rsidP="0025486E">
            <w:pPr>
              <w:jc w:val="left"/>
            </w:pPr>
          </w:p>
        </w:tc>
        <w:tc>
          <w:tcPr>
            <w:tcW w:w="654" w:type="dxa"/>
            <w:vAlign w:val="center"/>
          </w:tcPr>
          <w:p w14:paraId="2A4FF16C" w14:textId="4356C3A1" w:rsidR="00013EB3" w:rsidRDefault="00013EB3" w:rsidP="0025486E">
            <w:pPr>
              <w:jc w:val="left"/>
            </w:pPr>
          </w:p>
        </w:tc>
        <w:tc>
          <w:tcPr>
            <w:tcW w:w="2408" w:type="dxa"/>
          </w:tcPr>
          <w:p w14:paraId="57ED95FF" w14:textId="77777777" w:rsidR="00013EB3" w:rsidRDefault="00013EB3" w:rsidP="0025486E">
            <w:pPr>
              <w:jc w:val="left"/>
            </w:pPr>
          </w:p>
        </w:tc>
      </w:tr>
      <w:tr w:rsidR="00013EB3" w14:paraId="2B2DAD0B" w14:textId="77777777" w:rsidTr="00AF24EB">
        <w:trPr>
          <w:trHeight w:hRule="exact" w:val="567"/>
        </w:trPr>
        <w:tc>
          <w:tcPr>
            <w:tcW w:w="2667" w:type="dxa"/>
            <w:vAlign w:val="center"/>
          </w:tcPr>
          <w:p w14:paraId="3011FEE7" w14:textId="77777777" w:rsidR="00013EB3" w:rsidRDefault="00013EB3" w:rsidP="0025486E">
            <w:pPr>
              <w:jc w:val="left"/>
            </w:pPr>
          </w:p>
        </w:tc>
        <w:tc>
          <w:tcPr>
            <w:tcW w:w="1026" w:type="dxa"/>
            <w:vAlign w:val="center"/>
          </w:tcPr>
          <w:p w14:paraId="3D6CB1C5" w14:textId="77777777" w:rsidR="00013EB3" w:rsidRDefault="00013EB3" w:rsidP="0025486E">
            <w:pPr>
              <w:jc w:val="left"/>
            </w:pPr>
          </w:p>
        </w:tc>
        <w:tc>
          <w:tcPr>
            <w:tcW w:w="954" w:type="dxa"/>
            <w:vAlign w:val="center"/>
          </w:tcPr>
          <w:p w14:paraId="0DECA1D8" w14:textId="77777777" w:rsidR="00013EB3" w:rsidRDefault="00013EB3" w:rsidP="0025486E">
            <w:pPr>
              <w:jc w:val="left"/>
            </w:pPr>
          </w:p>
        </w:tc>
        <w:tc>
          <w:tcPr>
            <w:tcW w:w="2094" w:type="dxa"/>
            <w:vAlign w:val="center"/>
          </w:tcPr>
          <w:p w14:paraId="4DE89BD4" w14:textId="77777777" w:rsidR="00013EB3" w:rsidRDefault="00013EB3" w:rsidP="0025486E">
            <w:pPr>
              <w:jc w:val="left"/>
            </w:pPr>
          </w:p>
        </w:tc>
        <w:tc>
          <w:tcPr>
            <w:tcW w:w="653" w:type="dxa"/>
            <w:vAlign w:val="center"/>
          </w:tcPr>
          <w:p w14:paraId="3C255E87" w14:textId="77777777" w:rsidR="00013EB3" w:rsidRDefault="00013EB3" w:rsidP="0025486E">
            <w:pPr>
              <w:jc w:val="left"/>
            </w:pPr>
          </w:p>
        </w:tc>
        <w:tc>
          <w:tcPr>
            <w:tcW w:w="654" w:type="dxa"/>
            <w:vAlign w:val="center"/>
          </w:tcPr>
          <w:p w14:paraId="4A0995B0" w14:textId="5E31EB86" w:rsidR="00013EB3" w:rsidRDefault="00013EB3" w:rsidP="0025486E">
            <w:pPr>
              <w:jc w:val="left"/>
            </w:pPr>
          </w:p>
        </w:tc>
        <w:tc>
          <w:tcPr>
            <w:tcW w:w="2408" w:type="dxa"/>
          </w:tcPr>
          <w:p w14:paraId="6CC05FF2" w14:textId="77777777" w:rsidR="00013EB3" w:rsidRDefault="00013EB3" w:rsidP="0025486E">
            <w:pPr>
              <w:jc w:val="left"/>
            </w:pPr>
          </w:p>
        </w:tc>
      </w:tr>
      <w:tr w:rsidR="00013EB3" w14:paraId="67DAE754" w14:textId="77777777" w:rsidTr="00AF24EB">
        <w:trPr>
          <w:trHeight w:hRule="exact" w:val="567"/>
        </w:trPr>
        <w:tc>
          <w:tcPr>
            <w:tcW w:w="2667" w:type="dxa"/>
            <w:vAlign w:val="center"/>
          </w:tcPr>
          <w:p w14:paraId="125448A7" w14:textId="77777777" w:rsidR="00013EB3" w:rsidRDefault="00013EB3" w:rsidP="0025486E">
            <w:pPr>
              <w:jc w:val="left"/>
            </w:pPr>
          </w:p>
        </w:tc>
        <w:tc>
          <w:tcPr>
            <w:tcW w:w="1026" w:type="dxa"/>
            <w:vAlign w:val="center"/>
          </w:tcPr>
          <w:p w14:paraId="4673F759" w14:textId="77777777" w:rsidR="00013EB3" w:rsidRDefault="00013EB3" w:rsidP="0025486E">
            <w:pPr>
              <w:jc w:val="left"/>
            </w:pPr>
          </w:p>
        </w:tc>
        <w:tc>
          <w:tcPr>
            <w:tcW w:w="954" w:type="dxa"/>
            <w:vAlign w:val="center"/>
          </w:tcPr>
          <w:p w14:paraId="69E4F283" w14:textId="77777777" w:rsidR="00013EB3" w:rsidRDefault="00013EB3" w:rsidP="0025486E">
            <w:pPr>
              <w:jc w:val="left"/>
            </w:pPr>
          </w:p>
        </w:tc>
        <w:tc>
          <w:tcPr>
            <w:tcW w:w="2094" w:type="dxa"/>
            <w:vAlign w:val="center"/>
          </w:tcPr>
          <w:p w14:paraId="5D603C6A" w14:textId="77777777" w:rsidR="00013EB3" w:rsidRDefault="00013EB3" w:rsidP="0025486E">
            <w:pPr>
              <w:jc w:val="left"/>
            </w:pPr>
          </w:p>
        </w:tc>
        <w:tc>
          <w:tcPr>
            <w:tcW w:w="653" w:type="dxa"/>
            <w:vAlign w:val="center"/>
          </w:tcPr>
          <w:p w14:paraId="59A638A2" w14:textId="77777777" w:rsidR="00013EB3" w:rsidRDefault="00013EB3" w:rsidP="0025486E">
            <w:pPr>
              <w:jc w:val="left"/>
            </w:pPr>
          </w:p>
        </w:tc>
        <w:tc>
          <w:tcPr>
            <w:tcW w:w="654" w:type="dxa"/>
            <w:vAlign w:val="center"/>
          </w:tcPr>
          <w:p w14:paraId="0F387BFC" w14:textId="62EDD8E2" w:rsidR="00013EB3" w:rsidRDefault="00013EB3" w:rsidP="0025486E">
            <w:pPr>
              <w:jc w:val="left"/>
            </w:pPr>
          </w:p>
        </w:tc>
        <w:tc>
          <w:tcPr>
            <w:tcW w:w="2408" w:type="dxa"/>
          </w:tcPr>
          <w:p w14:paraId="04F937B6" w14:textId="77777777" w:rsidR="00013EB3" w:rsidRDefault="00013EB3" w:rsidP="0025486E">
            <w:pPr>
              <w:jc w:val="left"/>
            </w:pPr>
          </w:p>
        </w:tc>
      </w:tr>
    </w:tbl>
    <w:p w14:paraId="6F8A6AB7" w14:textId="110779E6" w:rsidR="00913C76" w:rsidRDefault="005C5C3B" w:rsidP="00A632BB">
      <w:pPr>
        <w:pStyle w:val="Heading2"/>
      </w:pPr>
      <w:r>
        <w:t>Declarations</w:t>
      </w:r>
    </w:p>
    <w:tbl>
      <w:tblPr>
        <w:tblStyle w:val="TableGrid"/>
        <w:tblW w:w="0" w:type="auto"/>
        <w:tblLook w:val="04A0" w:firstRow="1" w:lastRow="0" w:firstColumn="1" w:lastColumn="0" w:noHBand="0" w:noVBand="1"/>
      </w:tblPr>
      <w:tblGrid>
        <w:gridCol w:w="3397"/>
        <w:gridCol w:w="4820"/>
        <w:gridCol w:w="2239"/>
      </w:tblGrid>
      <w:tr w:rsidR="005C5C3B" w14:paraId="7A8B2F86" w14:textId="77777777" w:rsidTr="005C5C3B">
        <w:trPr>
          <w:trHeight w:hRule="exact" w:val="567"/>
        </w:trPr>
        <w:tc>
          <w:tcPr>
            <w:tcW w:w="8217" w:type="dxa"/>
            <w:gridSpan w:val="2"/>
            <w:shd w:val="clear" w:color="auto" w:fill="D9D9D9" w:themeFill="background1" w:themeFillShade="D9"/>
            <w:vAlign w:val="center"/>
          </w:tcPr>
          <w:p w14:paraId="2C2CCEFD" w14:textId="7749BD86" w:rsidR="005C5C3B" w:rsidRDefault="005C5C3B" w:rsidP="005C5C3B">
            <w:pPr>
              <w:jc w:val="left"/>
            </w:pPr>
            <w:r>
              <w:t>Are you related to a head teacher or our Academy Directors?</w:t>
            </w:r>
          </w:p>
        </w:tc>
        <w:tc>
          <w:tcPr>
            <w:tcW w:w="2239" w:type="dxa"/>
            <w:vAlign w:val="center"/>
          </w:tcPr>
          <w:p w14:paraId="4E0D97F3" w14:textId="77777777" w:rsidR="005C5C3B" w:rsidRDefault="005C5C3B" w:rsidP="005C5C3B">
            <w:pPr>
              <w:jc w:val="left"/>
            </w:pPr>
          </w:p>
        </w:tc>
      </w:tr>
      <w:tr w:rsidR="005C5C3B" w14:paraId="020C6FE5" w14:textId="77777777" w:rsidTr="005C5C3B">
        <w:trPr>
          <w:trHeight w:hRule="exact" w:val="567"/>
        </w:trPr>
        <w:tc>
          <w:tcPr>
            <w:tcW w:w="3397" w:type="dxa"/>
            <w:shd w:val="clear" w:color="auto" w:fill="D9D9D9" w:themeFill="background1" w:themeFillShade="D9"/>
            <w:vAlign w:val="center"/>
          </w:tcPr>
          <w:p w14:paraId="66A7B78E" w14:textId="77777777" w:rsidR="005C5C3B" w:rsidRDefault="005C5C3B" w:rsidP="004247AD">
            <w:pPr>
              <w:jc w:val="left"/>
            </w:pPr>
            <w:r>
              <w:t>If yes, please state the relationship</w:t>
            </w:r>
          </w:p>
        </w:tc>
        <w:tc>
          <w:tcPr>
            <w:tcW w:w="7059" w:type="dxa"/>
            <w:gridSpan w:val="2"/>
            <w:vAlign w:val="center"/>
          </w:tcPr>
          <w:p w14:paraId="4B39C376" w14:textId="77777777" w:rsidR="005C5C3B" w:rsidRDefault="005C5C3B" w:rsidP="004247AD">
            <w:pPr>
              <w:jc w:val="left"/>
            </w:pPr>
          </w:p>
        </w:tc>
      </w:tr>
    </w:tbl>
    <w:p w14:paraId="322D587E" w14:textId="159B75A2" w:rsidR="005C5C3B" w:rsidRDefault="005C5C3B" w:rsidP="005C5C3B">
      <w:pPr>
        <w:rPr>
          <w:i/>
          <w:sz w:val="18"/>
        </w:rPr>
      </w:pPr>
      <w:r w:rsidRPr="005C5C3B">
        <w:rPr>
          <w:i/>
          <w:sz w:val="18"/>
        </w:rPr>
        <w:t xml:space="preserve">Note:   Canvassing or failure to disclose a relationship to a head teacher or school governor of </w:t>
      </w:r>
      <w:r w:rsidR="005478EC">
        <w:rPr>
          <w:i/>
          <w:sz w:val="18"/>
        </w:rPr>
        <w:t xml:space="preserve">Thrive Education Partnership </w:t>
      </w:r>
      <w:r w:rsidRPr="005C5C3B">
        <w:rPr>
          <w:i/>
          <w:sz w:val="18"/>
        </w:rPr>
        <w:t>could disqualify the candidate</w:t>
      </w:r>
    </w:p>
    <w:p w14:paraId="10A8AB60" w14:textId="77777777" w:rsidR="005C5C3B" w:rsidRPr="005C5C3B" w:rsidRDefault="005C5C3B" w:rsidP="005C5C3B">
      <w:pPr>
        <w:rPr>
          <w:sz w:val="18"/>
        </w:rPr>
      </w:pPr>
      <w:r>
        <w:rPr>
          <w:noProof/>
        </w:rPr>
        <mc:AlternateContent>
          <mc:Choice Requires="wps">
            <w:drawing>
              <wp:anchor distT="0" distB="0" distL="114300" distR="114300" simplePos="0" relativeHeight="251661312" behindDoc="0" locked="0" layoutInCell="1" allowOverlap="1" wp14:anchorId="54557EA9" wp14:editId="6EE8EE5C">
                <wp:simplePos x="0" y="0"/>
                <wp:positionH relativeFrom="column">
                  <wp:posOffset>-66675</wp:posOffset>
                </wp:positionH>
                <wp:positionV relativeFrom="paragraph">
                  <wp:posOffset>133350</wp:posOffset>
                </wp:positionV>
                <wp:extent cx="66865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5002449A"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25pt,10.5pt" to="521.2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" strokecolor="black [3200]" strokeweight="1.5pt">
                <v:stroke joinstyle="miter"/>
              </v:line>
            </w:pict>
          </mc:Fallback>
        </mc:AlternateContent>
      </w:r>
    </w:p>
    <w:p w14:paraId="5DDCEAAE" w14:textId="682F6328" w:rsidR="00B605B9" w:rsidRDefault="00B605B9" w:rsidP="00B605B9">
      <w:pPr>
        <w:pStyle w:val="Heading2"/>
      </w:pPr>
      <w:r>
        <w:t xml:space="preserve">Courses attended in the last 5 years </w:t>
      </w:r>
      <w:r w:rsidRPr="001D448B">
        <w:t>(including Denominational Qualifications)</w:t>
      </w:r>
    </w:p>
    <w:p w14:paraId="7F240945" w14:textId="77777777" w:rsidR="00B605B9" w:rsidRDefault="00B605B9" w:rsidP="00B605B9">
      <w:r w:rsidRPr="001D448B">
        <w:t>Please include organising body, title of course, dates and duration (use a continuation sheet if necessary).</w:t>
      </w:r>
    </w:p>
    <w:tbl>
      <w:tblPr>
        <w:tblStyle w:val="TableGrid"/>
        <w:tblW w:w="0" w:type="auto"/>
        <w:tblLook w:val="04A0" w:firstRow="1" w:lastRow="0" w:firstColumn="1" w:lastColumn="0" w:noHBand="0" w:noVBand="1"/>
      </w:tblPr>
      <w:tblGrid>
        <w:gridCol w:w="3485"/>
        <w:gridCol w:w="3485"/>
        <w:gridCol w:w="3486"/>
      </w:tblGrid>
      <w:tr w:rsidR="00D037A6" w14:paraId="107F9CD1" w14:textId="77777777" w:rsidTr="00D5671E">
        <w:trPr>
          <w:trHeight w:hRule="exact" w:val="567"/>
        </w:trPr>
        <w:tc>
          <w:tcPr>
            <w:tcW w:w="3485" w:type="dxa"/>
            <w:shd w:val="clear" w:color="auto" w:fill="D9D9D9" w:themeFill="background1" w:themeFillShade="D9"/>
            <w:vAlign w:val="center"/>
          </w:tcPr>
          <w:p w14:paraId="6E75B71F" w14:textId="560DB440" w:rsidR="00D037A6" w:rsidRDefault="00D037A6" w:rsidP="00EA69D5">
            <w:pPr>
              <w:jc w:val="center"/>
            </w:pPr>
            <w:r w:rsidRPr="001D448B">
              <w:t xml:space="preserve">Course Title </w:t>
            </w:r>
          </w:p>
        </w:tc>
        <w:tc>
          <w:tcPr>
            <w:tcW w:w="3485" w:type="dxa"/>
            <w:shd w:val="clear" w:color="auto" w:fill="D9D9D9" w:themeFill="background1" w:themeFillShade="D9"/>
            <w:vAlign w:val="center"/>
          </w:tcPr>
          <w:p w14:paraId="34FF1D9E" w14:textId="4DAE27E0" w:rsidR="00D037A6" w:rsidRDefault="00D037A6" w:rsidP="00EA69D5">
            <w:pPr>
              <w:jc w:val="center"/>
            </w:pPr>
            <w:r>
              <w:t>Organising Body</w:t>
            </w:r>
          </w:p>
        </w:tc>
        <w:tc>
          <w:tcPr>
            <w:tcW w:w="3486" w:type="dxa"/>
            <w:shd w:val="clear" w:color="auto" w:fill="D9D9D9" w:themeFill="background1" w:themeFillShade="D9"/>
            <w:vAlign w:val="center"/>
          </w:tcPr>
          <w:p w14:paraId="2484AA22" w14:textId="7AE343C7" w:rsidR="00D037A6" w:rsidRDefault="00D037A6" w:rsidP="00EA69D5">
            <w:pPr>
              <w:jc w:val="center"/>
            </w:pPr>
            <w:r>
              <w:t>G</w:t>
            </w:r>
            <w:r w:rsidR="00186C8F">
              <w:t>rade</w:t>
            </w:r>
          </w:p>
        </w:tc>
      </w:tr>
      <w:tr w:rsidR="00D037A6" w14:paraId="11DF2676" w14:textId="77777777" w:rsidTr="00075228">
        <w:trPr>
          <w:trHeight w:val="184"/>
        </w:trPr>
        <w:tc>
          <w:tcPr>
            <w:tcW w:w="3485" w:type="dxa"/>
            <w:vAlign w:val="center"/>
          </w:tcPr>
          <w:p w14:paraId="60866C5B" w14:textId="77777777" w:rsidR="00D037A6" w:rsidRDefault="00D037A6" w:rsidP="00EA69D5">
            <w:pPr>
              <w:jc w:val="left"/>
            </w:pPr>
          </w:p>
          <w:p w14:paraId="7F6B8AFB" w14:textId="77777777" w:rsidR="00D037A6" w:rsidRDefault="00D037A6" w:rsidP="00EA69D5">
            <w:pPr>
              <w:jc w:val="left"/>
            </w:pPr>
          </w:p>
          <w:p w14:paraId="75D4ACE6" w14:textId="1FF7C5CA" w:rsidR="00D037A6" w:rsidRDefault="00D037A6" w:rsidP="00EA69D5">
            <w:pPr>
              <w:jc w:val="left"/>
            </w:pPr>
          </w:p>
        </w:tc>
        <w:tc>
          <w:tcPr>
            <w:tcW w:w="3485" w:type="dxa"/>
            <w:vAlign w:val="center"/>
          </w:tcPr>
          <w:p w14:paraId="7AF9DBA0" w14:textId="77777777" w:rsidR="00D037A6" w:rsidRDefault="00D037A6" w:rsidP="00EA69D5">
            <w:pPr>
              <w:jc w:val="left"/>
            </w:pPr>
          </w:p>
        </w:tc>
        <w:tc>
          <w:tcPr>
            <w:tcW w:w="3486" w:type="dxa"/>
            <w:vAlign w:val="center"/>
          </w:tcPr>
          <w:p w14:paraId="0AAFB5D3" w14:textId="519C5779" w:rsidR="00D037A6" w:rsidRDefault="00D037A6" w:rsidP="00EA69D5">
            <w:pPr>
              <w:jc w:val="left"/>
            </w:pPr>
          </w:p>
        </w:tc>
      </w:tr>
      <w:tr w:rsidR="00D037A6" w14:paraId="67D270AF" w14:textId="77777777" w:rsidTr="00D037A6">
        <w:trPr>
          <w:trHeight w:hRule="exact" w:val="650"/>
        </w:trPr>
        <w:tc>
          <w:tcPr>
            <w:tcW w:w="3485" w:type="dxa"/>
            <w:vAlign w:val="center"/>
          </w:tcPr>
          <w:p w14:paraId="634F6B0B" w14:textId="1DFA618E" w:rsidR="00D037A6" w:rsidRDefault="00D037A6" w:rsidP="00EA69D5">
            <w:pPr>
              <w:jc w:val="left"/>
            </w:pPr>
          </w:p>
          <w:p w14:paraId="297D384A" w14:textId="72E41CAD" w:rsidR="00D037A6" w:rsidRDefault="00D037A6" w:rsidP="00EA69D5">
            <w:pPr>
              <w:jc w:val="left"/>
            </w:pPr>
          </w:p>
          <w:p w14:paraId="342D1980" w14:textId="77777777" w:rsidR="00D037A6" w:rsidRDefault="00D037A6" w:rsidP="00EA69D5">
            <w:pPr>
              <w:jc w:val="left"/>
            </w:pPr>
          </w:p>
          <w:p w14:paraId="06CA67BD" w14:textId="77777777" w:rsidR="00D037A6" w:rsidRDefault="00D037A6" w:rsidP="00EA69D5">
            <w:pPr>
              <w:jc w:val="left"/>
            </w:pPr>
          </w:p>
          <w:p w14:paraId="0AD57005" w14:textId="78CA5FCE" w:rsidR="00D037A6" w:rsidRDefault="00D037A6" w:rsidP="00EA69D5">
            <w:pPr>
              <w:jc w:val="left"/>
            </w:pPr>
          </w:p>
        </w:tc>
        <w:tc>
          <w:tcPr>
            <w:tcW w:w="3485" w:type="dxa"/>
            <w:vAlign w:val="center"/>
          </w:tcPr>
          <w:p w14:paraId="482E8216" w14:textId="77777777" w:rsidR="00D037A6" w:rsidRDefault="00D037A6" w:rsidP="00EA69D5">
            <w:pPr>
              <w:jc w:val="left"/>
            </w:pPr>
          </w:p>
          <w:p w14:paraId="589E422D" w14:textId="77777777" w:rsidR="00D037A6" w:rsidRDefault="00D037A6" w:rsidP="00EA69D5">
            <w:pPr>
              <w:jc w:val="left"/>
            </w:pPr>
          </w:p>
          <w:p w14:paraId="393718BA" w14:textId="3B417124" w:rsidR="00D037A6" w:rsidRDefault="00D037A6" w:rsidP="00EA69D5">
            <w:pPr>
              <w:jc w:val="left"/>
            </w:pPr>
          </w:p>
        </w:tc>
        <w:tc>
          <w:tcPr>
            <w:tcW w:w="3486" w:type="dxa"/>
            <w:vAlign w:val="center"/>
          </w:tcPr>
          <w:p w14:paraId="4A4C9F1C" w14:textId="77777777" w:rsidR="00D037A6" w:rsidRDefault="00D037A6" w:rsidP="00EA69D5">
            <w:pPr>
              <w:jc w:val="left"/>
            </w:pPr>
          </w:p>
          <w:p w14:paraId="7F0009DD" w14:textId="77777777" w:rsidR="00D037A6" w:rsidRDefault="00D037A6" w:rsidP="00EA69D5">
            <w:pPr>
              <w:jc w:val="left"/>
            </w:pPr>
          </w:p>
          <w:p w14:paraId="7F367925" w14:textId="7880C485" w:rsidR="00D037A6" w:rsidRDefault="00D037A6" w:rsidP="00EA69D5">
            <w:pPr>
              <w:jc w:val="left"/>
            </w:pPr>
          </w:p>
        </w:tc>
      </w:tr>
      <w:tr w:rsidR="00D037A6" w14:paraId="36A00475" w14:textId="77777777" w:rsidTr="00D037A6">
        <w:trPr>
          <w:trHeight w:hRule="exact" w:val="715"/>
        </w:trPr>
        <w:tc>
          <w:tcPr>
            <w:tcW w:w="3485" w:type="dxa"/>
            <w:vAlign w:val="center"/>
          </w:tcPr>
          <w:p w14:paraId="497074FE" w14:textId="77777777" w:rsidR="00D037A6" w:rsidRDefault="00D037A6" w:rsidP="00EA69D5">
            <w:pPr>
              <w:jc w:val="left"/>
            </w:pPr>
          </w:p>
        </w:tc>
        <w:tc>
          <w:tcPr>
            <w:tcW w:w="3485" w:type="dxa"/>
            <w:vAlign w:val="center"/>
          </w:tcPr>
          <w:p w14:paraId="7A4517C6" w14:textId="77777777" w:rsidR="00D037A6" w:rsidRDefault="00D037A6" w:rsidP="00EA69D5">
            <w:pPr>
              <w:jc w:val="left"/>
            </w:pPr>
          </w:p>
        </w:tc>
        <w:tc>
          <w:tcPr>
            <w:tcW w:w="3486" w:type="dxa"/>
            <w:vAlign w:val="center"/>
          </w:tcPr>
          <w:p w14:paraId="0F39C750" w14:textId="15892581" w:rsidR="00D037A6" w:rsidRDefault="00D037A6" w:rsidP="00EA69D5">
            <w:pPr>
              <w:jc w:val="left"/>
            </w:pPr>
          </w:p>
        </w:tc>
      </w:tr>
    </w:tbl>
    <w:p w14:paraId="136A546C" w14:textId="7B2D8059" w:rsidR="00B605B9" w:rsidRDefault="00B605B9" w:rsidP="00B605B9"/>
    <w:p w14:paraId="1BA1C7C7" w14:textId="2879D112" w:rsidR="00181C84" w:rsidRDefault="00181C84" w:rsidP="00B605B9"/>
    <w:p w14:paraId="645666B8" w14:textId="61AF901C" w:rsidR="00181C84" w:rsidRDefault="00181C84" w:rsidP="00B605B9"/>
    <w:p w14:paraId="27387843" w14:textId="3C6A6002" w:rsidR="00181C84" w:rsidRDefault="00181C84" w:rsidP="00B605B9"/>
    <w:p w14:paraId="57F1F302" w14:textId="77777777" w:rsidR="00181C84" w:rsidRDefault="00181C84" w:rsidP="00B605B9"/>
    <w:p w14:paraId="71355E51" w14:textId="77777777" w:rsidR="001D448B" w:rsidRDefault="001D448B" w:rsidP="001D448B">
      <w:pPr>
        <w:pStyle w:val="Heading2"/>
      </w:pPr>
      <w:r>
        <w:lastRenderedPageBreak/>
        <w:t>Special Interests and Relevant Experience</w:t>
      </w:r>
    </w:p>
    <w:p w14:paraId="27703446" w14:textId="77777777" w:rsidR="001D448B" w:rsidRDefault="001D448B" w:rsidP="001D448B">
      <w:r w:rsidRPr="001D448B">
        <w:t>Please give details of your recreational and cultural interests, voluntary work and any other special skills you have developed which may be relevant to the post and to your work with children.</w:t>
      </w:r>
    </w:p>
    <w:tbl>
      <w:tblPr>
        <w:tblStyle w:val="TableGrid"/>
        <w:tblW w:w="0" w:type="auto"/>
        <w:tblLook w:val="04A0" w:firstRow="1" w:lastRow="0" w:firstColumn="1" w:lastColumn="0" w:noHBand="0" w:noVBand="1"/>
      </w:tblPr>
      <w:tblGrid>
        <w:gridCol w:w="10456"/>
      </w:tblGrid>
      <w:tr w:rsidR="001D448B" w14:paraId="031B1631" w14:textId="77777777" w:rsidTr="00AC36E4">
        <w:trPr>
          <w:trHeight w:val="1701"/>
        </w:trPr>
        <w:tc>
          <w:tcPr>
            <w:tcW w:w="10456" w:type="dxa"/>
          </w:tcPr>
          <w:p w14:paraId="16923C2C" w14:textId="77777777" w:rsidR="001D448B" w:rsidRDefault="001D448B" w:rsidP="00AC36E4">
            <w:pPr>
              <w:jc w:val="left"/>
            </w:pPr>
          </w:p>
        </w:tc>
      </w:tr>
    </w:tbl>
    <w:p w14:paraId="412EFDBD" w14:textId="77777777" w:rsidR="001D448B" w:rsidRDefault="001D448B" w:rsidP="001D448B"/>
    <w:p w14:paraId="42C90E62" w14:textId="69B4FFEF" w:rsidR="001D448B" w:rsidRDefault="001D448B" w:rsidP="001D448B">
      <w:pPr>
        <w:pStyle w:val="Heading2"/>
      </w:pPr>
      <w:r>
        <w:t>Letter of Application or Supporting Statement</w:t>
      </w:r>
      <w:r w:rsidR="000C5077">
        <w:t xml:space="preserve"> </w:t>
      </w:r>
      <w:r w:rsidR="00171DE1">
        <w:t>– please refer to Job Description and Person Specification</w:t>
      </w:r>
    </w:p>
    <w:p w14:paraId="3639A476" w14:textId="77777777" w:rsidR="001D448B" w:rsidRDefault="001D448B" w:rsidP="001D448B">
      <w:r>
        <w:t>Please include more detailed particulars of your experience, skills and further information in support of your application.</w:t>
      </w:r>
    </w:p>
    <w:p w14:paraId="5C671B0E" w14:textId="77777777" w:rsidR="001D448B" w:rsidRDefault="001D448B" w:rsidP="001D448B">
      <w:r>
        <w:t>You are advised to limit your Statement to the equivalent of 2 sheets of printed A4.</w:t>
      </w:r>
    </w:p>
    <w:tbl>
      <w:tblPr>
        <w:tblStyle w:val="TableGrid"/>
        <w:tblW w:w="0" w:type="auto"/>
        <w:tblLook w:val="04A0" w:firstRow="1" w:lastRow="0" w:firstColumn="1" w:lastColumn="0" w:noHBand="0" w:noVBand="1"/>
      </w:tblPr>
      <w:tblGrid>
        <w:gridCol w:w="10456"/>
      </w:tblGrid>
      <w:tr w:rsidR="001D448B" w14:paraId="7CF99E64" w14:textId="77777777" w:rsidTr="001D448B">
        <w:trPr>
          <w:trHeight w:val="5670"/>
        </w:trPr>
        <w:tc>
          <w:tcPr>
            <w:tcW w:w="10456" w:type="dxa"/>
          </w:tcPr>
          <w:p w14:paraId="7A85E045" w14:textId="77777777" w:rsidR="001D448B" w:rsidRDefault="001D448B" w:rsidP="001D448B"/>
        </w:tc>
      </w:tr>
    </w:tbl>
    <w:p w14:paraId="03341871" w14:textId="77777777" w:rsidR="00584F56" w:rsidRDefault="00584F56" w:rsidP="00584F56">
      <w:pPr>
        <w:pStyle w:val="Heading2"/>
        <w:numPr>
          <w:ilvl w:val="0"/>
          <w:numId w:val="0"/>
        </w:numPr>
        <w:ind w:left="720"/>
      </w:pPr>
    </w:p>
    <w:p w14:paraId="0F3E4EC1" w14:textId="288EA3F1" w:rsidR="001D448B" w:rsidRDefault="001D448B" w:rsidP="001D448B">
      <w:pPr>
        <w:pStyle w:val="Heading2"/>
      </w:pPr>
      <w:r w:rsidRPr="001D448B">
        <w:t>Important Notes or information that you think is relevant, but have not already included</w:t>
      </w:r>
    </w:p>
    <w:p w14:paraId="0E9E765C" w14:textId="55FE0AB0" w:rsidR="007F6A0C" w:rsidRDefault="007F6A0C" w:rsidP="001D448B">
      <w:r>
        <w:t xml:space="preserve">Would you like to declare a disability </w:t>
      </w:r>
      <w:r w:rsidR="00CE14F3">
        <w:t>(please delete as appropriate)     YES/NO</w:t>
      </w:r>
    </w:p>
    <w:p w14:paraId="0DECE598" w14:textId="2D38740A" w:rsidR="00CE14F3" w:rsidRDefault="009E72A2" w:rsidP="001D448B">
      <w:r>
        <w:t>Do you need any special arrangements/reasonable adjustment            YES/NO</w:t>
      </w:r>
    </w:p>
    <w:p w14:paraId="645FEF4B" w14:textId="181009F2" w:rsidR="001D448B" w:rsidRDefault="001D448B" w:rsidP="001D448B">
      <w:r w:rsidRPr="001D448B">
        <w:t xml:space="preserve">While this information will not be used for short-listing purposes, it will greatly assist in making any interview arrangements etc.  </w:t>
      </w:r>
    </w:p>
    <w:tbl>
      <w:tblPr>
        <w:tblStyle w:val="TableGrid"/>
        <w:tblW w:w="0" w:type="auto"/>
        <w:tblLook w:val="04A0" w:firstRow="1" w:lastRow="0" w:firstColumn="1" w:lastColumn="0" w:noHBand="0" w:noVBand="1"/>
      </w:tblPr>
      <w:tblGrid>
        <w:gridCol w:w="10456"/>
      </w:tblGrid>
      <w:tr w:rsidR="001D448B" w14:paraId="7D0B1C9D" w14:textId="77777777" w:rsidTr="00181C84">
        <w:trPr>
          <w:trHeight w:val="1109"/>
        </w:trPr>
        <w:tc>
          <w:tcPr>
            <w:tcW w:w="10456" w:type="dxa"/>
          </w:tcPr>
          <w:p w14:paraId="4F6BFE64" w14:textId="77777777" w:rsidR="001D448B" w:rsidRDefault="001D448B" w:rsidP="001D448B"/>
        </w:tc>
      </w:tr>
    </w:tbl>
    <w:p w14:paraId="33C81EFF" w14:textId="77777777" w:rsidR="003F6382" w:rsidRDefault="003F6382" w:rsidP="003F6382">
      <w:pPr>
        <w:pStyle w:val="Heading2"/>
        <w:numPr>
          <w:ilvl w:val="0"/>
          <w:numId w:val="0"/>
        </w:numPr>
        <w:ind w:left="720" w:hanging="360"/>
      </w:pPr>
    </w:p>
    <w:p w14:paraId="58DE7D2A" w14:textId="77777777" w:rsidR="003F6382" w:rsidRDefault="003F6382">
      <w:pPr>
        <w:autoSpaceDE/>
        <w:autoSpaceDN/>
        <w:adjustRightInd/>
        <w:jc w:val="left"/>
        <w:rPr>
          <w:b/>
          <w:color w:val="E16600"/>
          <w:sz w:val="24"/>
          <w:u w:val="single"/>
        </w:rPr>
      </w:pPr>
      <w:r>
        <w:br w:type="page"/>
      </w:r>
    </w:p>
    <w:p w14:paraId="2814E4FB" w14:textId="1F59F37B" w:rsidR="004A3E43" w:rsidRDefault="004A3E43" w:rsidP="004A3E43">
      <w:pPr>
        <w:pStyle w:val="Heading2"/>
      </w:pPr>
      <w:r>
        <w:lastRenderedPageBreak/>
        <w:t>References</w:t>
      </w:r>
    </w:p>
    <w:p w14:paraId="7960A704" w14:textId="524F25C7" w:rsidR="004A3E43" w:rsidRPr="00321F3D" w:rsidRDefault="00866EF9" w:rsidP="00584F56">
      <w:r>
        <w:rPr>
          <w:b/>
        </w:rPr>
        <w:t>S</w:t>
      </w:r>
      <w:r w:rsidR="004A3E43" w:rsidRPr="004A3E43">
        <w:rPr>
          <w:b/>
        </w:rPr>
        <w:t>afer recruitment guidelines recommend that references are taken up prior to interview.</w:t>
      </w:r>
      <w:r w:rsidR="00584F56">
        <w:rPr>
          <w:b/>
        </w:rPr>
        <w:t xml:space="preserve">  </w:t>
      </w:r>
      <w:r w:rsidR="004A3E43" w:rsidRPr="004A3E43">
        <w:t xml:space="preserve">Please give the names and addresses of two </w:t>
      </w:r>
      <w:r w:rsidR="004A3E43" w:rsidRPr="004A3E43">
        <w:rPr>
          <w:b/>
        </w:rPr>
        <w:t>professional referees</w:t>
      </w:r>
      <w:r w:rsidR="004A3E43" w:rsidRPr="004A3E43">
        <w:t xml:space="preserve">. One of these should be your </w:t>
      </w:r>
      <w:r w:rsidR="004A3E43" w:rsidRPr="004A3E43">
        <w:rPr>
          <w:b/>
        </w:rPr>
        <w:t>present or most recent employer.</w:t>
      </w:r>
      <w:r w:rsidR="00FA7D96">
        <w:rPr>
          <w:b/>
        </w:rPr>
        <w:t xml:space="preserve">  Please note that </w:t>
      </w:r>
      <w:r w:rsidR="006B1051">
        <w:rPr>
          <w:b/>
        </w:rPr>
        <w:t>Headteacher is required if current/previous school</w:t>
      </w:r>
    </w:p>
    <w:p w14:paraId="0BF42E41" w14:textId="77777777" w:rsidR="004A3E43" w:rsidRPr="00321F3D" w:rsidRDefault="004A3E43" w:rsidP="004A3E43">
      <w:pPr>
        <w:jc w:val="left"/>
      </w:pPr>
      <w:r>
        <w:rPr>
          <w:b/>
        </w:rPr>
        <w:t>Referee One</w:t>
      </w:r>
    </w:p>
    <w:tbl>
      <w:tblPr>
        <w:tblStyle w:val="TableGrid"/>
        <w:tblW w:w="0" w:type="auto"/>
        <w:tblLook w:val="04A0" w:firstRow="1" w:lastRow="0" w:firstColumn="1" w:lastColumn="0" w:noHBand="0" w:noVBand="1"/>
      </w:tblPr>
      <w:tblGrid>
        <w:gridCol w:w="2830"/>
        <w:gridCol w:w="7626"/>
      </w:tblGrid>
      <w:tr w:rsidR="004A3E43" w:rsidRPr="00321F3D" w14:paraId="03EC2642" w14:textId="77777777" w:rsidTr="00321F3D">
        <w:trPr>
          <w:trHeight w:hRule="exact" w:val="567"/>
        </w:trPr>
        <w:tc>
          <w:tcPr>
            <w:tcW w:w="2830" w:type="dxa"/>
            <w:shd w:val="clear" w:color="auto" w:fill="D9D9D9" w:themeFill="background1" w:themeFillShade="D9"/>
            <w:vAlign w:val="center"/>
          </w:tcPr>
          <w:p w14:paraId="319F395F" w14:textId="77777777" w:rsidR="004A3E43" w:rsidRPr="00321F3D" w:rsidRDefault="004A3E43" w:rsidP="004A3E43">
            <w:pPr>
              <w:jc w:val="left"/>
            </w:pPr>
            <w:r w:rsidRPr="00321F3D">
              <w:t>Title</w:t>
            </w:r>
          </w:p>
        </w:tc>
        <w:tc>
          <w:tcPr>
            <w:tcW w:w="7626" w:type="dxa"/>
            <w:vAlign w:val="center"/>
          </w:tcPr>
          <w:p w14:paraId="4468CF79" w14:textId="77777777" w:rsidR="004A3E43" w:rsidRPr="00321F3D" w:rsidRDefault="004A3E43" w:rsidP="004A3E43">
            <w:pPr>
              <w:jc w:val="left"/>
            </w:pPr>
          </w:p>
        </w:tc>
      </w:tr>
      <w:tr w:rsidR="004A3E43" w:rsidRPr="00321F3D" w14:paraId="1881CE79" w14:textId="77777777" w:rsidTr="00321F3D">
        <w:trPr>
          <w:trHeight w:hRule="exact" w:val="567"/>
        </w:trPr>
        <w:tc>
          <w:tcPr>
            <w:tcW w:w="2830" w:type="dxa"/>
            <w:shd w:val="clear" w:color="auto" w:fill="D9D9D9" w:themeFill="background1" w:themeFillShade="D9"/>
            <w:vAlign w:val="center"/>
          </w:tcPr>
          <w:p w14:paraId="15846887" w14:textId="77777777" w:rsidR="004A3E43" w:rsidRPr="00321F3D" w:rsidRDefault="004A3E43" w:rsidP="004A3E43">
            <w:pPr>
              <w:jc w:val="left"/>
            </w:pPr>
            <w:r w:rsidRPr="00321F3D">
              <w:t>Full Name</w:t>
            </w:r>
          </w:p>
        </w:tc>
        <w:tc>
          <w:tcPr>
            <w:tcW w:w="7626" w:type="dxa"/>
            <w:vAlign w:val="center"/>
          </w:tcPr>
          <w:p w14:paraId="13AABF83" w14:textId="77777777" w:rsidR="004A3E43" w:rsidRPr="00321F3D" w:rsidRDefault="004A3E43" w:rsidP="004A3E43">
            <w:pPr>
              <w:jc w:val="left"/>
            </w:pPr>
          </w:p>
        </w:tc>
      </w:tr>
      <w:tr w:rsidR="004A3E43" w:rsidRPr="00321F3D" w14:paraId="04A7C890" w14:textId="77777777" w:rsidTr="00321F3D">
        <w:trPr>
          <w:trHeight w:hRule="exact" w:val="567"/>
        </w:trPr>
        <w:tc>
          <w:tcPr>
            <w:tcW w:w="2830" w:type="dxa"/>
            <w:shd w:val="clear" w:color="auto" w:fill="D9D9D9" w:themeFill="background1" w:themeFillShade="D9"/>
            <w:vAlign w:val="center"/>
          </w:tcPr>
          <w:p w14:paraId="46DAAF2E" w14:textId="432DEDC7" w:rsidR="004A3E43" w:rsidRPr="00321F3D" w:rsidRDefault="00FA00B6" w:rsidP="004A3E43">
            <w:pPr>
              <w:jc w:val="left"/>
            </w:pPr>
            <w:r>
              <w:t>Position</w:t>
            </w:r>
          </w:p>
        </w:tc>
        <w:tc>
          <w:tcPr>
            <w:tcW w:w="7626" w:type="dxa"/>
            <w:vAlign w:val="center"/>
          </w:tcPr>
          <w:p w14:paraId="4E7F4C87" w14:textId="77777777" w:rsidR="004A3E43" w:rsidRPr="00321F3D" w:rsidRDefault="004A3E43" w:rsidP="004A3E43">
            <w:pPr>
              <w:jc w:val="left"/>
            </w:pPr>
          </w:p>
        </w:tc>
      </w:tr>
      <w:tr w:rsidR="004A3E43" w:rsidRPr="00321F3D" w14:paraId="641D4016" w14:textId="77777777" w:rsidTr="00321F3D">
        <w:trPr>
          <w:trHeight w:hRule="exact" w:val="567"/>
        </w:trPr>
        <w:tc>
          <w:tcPr>
            <w:tcW w:w="2830" w:type="dxa"/>
            <w:shd w:val="clear" w:color="auto" w:fill="D9D9D9" w:themeFill="background1" w:themeFillShade="D9"/>
            <w:vAlign w:val="center"/>
          </w:tcPr>
          <w:p w14:paraId="33C5F6E8" w14:textId="09DFAC66" w:rsidR="004A3E43" w:rsidRPr="00321F3D" w:rsidRDefault="00FA00B6" w:rsidP="004A3E43">
            <w:pPr>
              <w:jc w:val="left"/>
            </w:pPr>
            <w:r>
              <w:t>Employer</w:t>
            </w:r>
          </w:p>
        </w:tc>
        <w:tc>
          <w:tcPr>
            <w:tcW w:w="7626" w:type="dxa"/>
            <w:vAlign w:val="center"/>
          </w:tcPr>
          <w:p w14:paraId="4C9DFDC5" w14:textId="77777777" w:rsidR="004A3E43" w:rsidRPr="00321F3D" w:rsidRDefault="004A3E43" w:rsidP="004A3E43">
            <w:pPr>
              <w:jc w:val="left"/>
            </w:pPr>
          </w:p>
        </w:tc>
      </w:tr>
      <w:tr w:rsidR="004A3E43" w:rsidRPr="00321F3D" w14:paraId="4AF21F20" w14:textId="77777777" w:rsidTr="00321F3D">
        <w:trPr>
          <w:trHeight w:hRule="exact" w:val="567"/>
        </w:trPr>
        <w:tc>
          <w:tcPr>
            <w:tcW w:w="2830" w:type="dxa"/>
            <w:shd w:val="clear" w:color="auto" w:fill="D9D9D9" w:themeFill="background1" w:themeFillShade="D9"/>
            <w:vAlign w:val="center"/>
          </w:tcPr>
          <w:p w14:paraId="51307DCF" w14:textId="77777777" w:rsidR="004A3E43" w:rsidRPr="00321F3D" w:rsidRDefault="004A3E43" w:rsidP="004A3E43">
            <w:pPr>
              <w:jc w:val="left"/>
            </w:pPr>
            <w:r w:rsidRPr="00321F3D">
              <w:t>Address</w:t>
            </w:r>
          </w:p>
        </w:tc>
        <w:tc>
          <w:tcPr>
            <w:tcW w:w="7626" w:type="dxa"/>
            <w:vAlign w:val="center"/>
          </w:tcPr>
          <w:p w14:paraId="4C5744AB" w14:textId="77777777" w:rsidR="004A3E43" w:rsidRPr="00321F3D" w:rsidRDefault="004A3E43" w:rsidP="004A3E43">
            <w:pPr>
              <w:jc w:val="left"/>
            </w:pPr>
          </w:p>
        </w:tc>
      </w:tr>
      <w:tr w:rsidR="004A3E43" w:rsidRPr="00321F3D" w14:paraId="5D8C4941" w14:textId="77777777" w:rsidTr="00321F3D">
        <w:trPr>
          <w:trHeight w:hRule="exact" w:val="567"/>
        </w:trPr>
        <w:tc>
          <w:tcPr>
            <w:tcW w:w="2830" w:type="dxa"/>
            <w:shd w:val="clear" w:color="auto" w:fill="D9D9D9" w:themeFill="background1" w:themeFillShade="D9"/>
            <w:vAlign w:val="center"/>
          </w:tcPr>
          <w:p w14:paraId="45A0E1A5" w14:textId="77777777" w:rsidR="004A3E43" w:rsidRPr="00321F3D" w:rsidRDefault="004A3E43" w:rsidP="004A3E43">
            <w:pPr>
              <w:jc w:val="left"/>
            </w:pPr>
            <w:r w:rsidRPr="00321F3D">
              <w:t>Postcode</w:t>
            </w:r>
          </w:p>
        </w:tc>
        <w:tc>
          <w:tcPr>
            <w:tcW w:w="7626" w:type="dxa"/>
            <w:vAlign w:val="center"/>
          </w:tcPr>
          <w:p w14:paraId="47FD5AAC" w14:textId="77777777" w:rsidR="004A3E43" w:rsidRPr="00321F3D" w:rsidRDefault="004A3E43" w:rsidP="004A3E43">
            <w:pPr>
              <w:jc w:val="left"/>
            </w:pPr>
          </w:p>
        </w:tc>
      </w:tr>
      <w:tr w:rsidR="004A3E43" w:rsidRPr="00321F3D" w14:paraId="7992C6AF" w14:textId="77777777" w:rsidTr="00321F3D">
        <w:trPr>
          <w:trHeight w:hRule="exact" w:val="567"/>
        </w:trPr>
        <w:tc>
          <w:tcPr>
            <w:tcW w:w="2830" w:type="dxa"/>
            <w:shd w:val="clear" w:color="auto" w:fill="D9D9D9" w:themeFill="background1" w:themeFillShade="D9"/>
            <w:vAlign w:val="center"/>
          </w:tcPr>
          <w:p w14:paraId="69E33B78" w14:textId="77777777" w:rsidR="004A3E43" w:rsidRPr="00321F3D" w:rsidRDefault="004A3E43" w:rsidP="004A3E43">
            <w:pPr>
              <w:jc w:val="left"/>
            </w:pPr>
            <w:r w:rsidRPr="00321F3D">
              <w:t>Email</w:t>
            </w:r>
          </w:p>
        </w:tc>
        <w:tc>
          <w:tcPr>
            <w:tcW w:w="7626" w:type="dxa"/>
            <w:vAlign w:val="center"/>
          </w:tcPr>
          <w:p w14:paraId="4D6D6A45" w14:textId="77777777" w:rsidR="004A3E43" w:rsidRPr="00321F3D" w:rsidRDefault="004A3E43" w:rsidP="004A3E43">
            <w:pPr>
              <w:jc w:val="left"/>
            </w:pPr>
          </w:p>
        </w:tc>
      </w:tr>
      <w:tr w:rsidR="004A3E43" w:rsidRPr="00321F3D" w14:paraId="0DC06F68" w14:textId="77777777" w:rsidTr="00321F3D">
        <w:trPr>
          <w:trHeight w:hRule="exact" w:val="567"/>
        </w:trPr>
        <w:tc>
          <w:tcPr>
            <w:tcW w:w="2830" w:type="dxa"/>
            <w:shd w:val="clear" w:color="auto" w:fill="D9D9D9" w:themeFill="background1" w:themeFillShade="D9"/>
            <w:vAlign w:val="center"/>
          </w:tcPr>
          <w:p w14:paraId="0EDD1DD0" w14:textId="77777777" w:rsidR="004A3E43" w:rsidRPr="00321F3D" w:rsidRDefault="004A3E43" w:rsidP="004A3E43">
            <w:pPr>
              <w:jc w:val="left"/>
            </w:pPr>
            <w:r w:rsidRPr="00321F3D">
              <w:t>Tel</w:t>
            </w:r>
          </w:p>
        </w:tc>
        <w:tc>
          <w:tcPr>
            <w:tcW w:w="7626" w:type="dxa"/>
            <w:vAlign w:val="center"/>
          </w:tcPr>
          <w:p w14:paraId="53CD8050" w14:textId="77777777" w:rsidR="004A3E43" w:rsidRPr="00321F3D" w:rsidRDefault="004A3E43" w:rsidP="004A3E43">
            <w:pPr>
              <w:jc w:val="left"/>
            </w:pPr>
          </w:p>
        </w:tc>
      </w:tr>
    </w:tbl>
    <w:p w14:paraId="2A7EA34D" w14:textId="77777777" w:rsidR="004A3E43" w:rsidRPr="00321F3D" w:rsidRDefault="004A3E43" w:rsidP="004A3E43">
      <w:pPr>
        <w:jc w:val="left"/>
      </w:pPr>
      <w:r w:rsidRPr="00321F3D">
        <w:rPr>
          <w:b/>
        </w:rPr>
        <w:t>Referee Two</w:t>
      </w:r>
    </w:p>
    <w:tbl>
      <w:tblPr>
        <w:tblStyle w:val="TableGrid"/>
        <w:tblW w:w="0" w:type="auto"/>
        <w:tblLook w:val="04A0" w:firstRow="1" w:lastRow="0" w:firstColumn="1" w:lastColumn="0" w:noHBand="0" w:noVBand="1"/>
      </w:tblPr>
      <w:tblGrid>
        <w:gridCol w:w="2830"/>
        <w:gridCol w:w="7626"/>
      </w:tblGrid>
      <w:tr w:rsidR="004A3E43" w:rsidRPr="00321F3D" w14:paraId="2D254BF3" w14:textId="77777777" w:rsidTr="00321F3D">
        <w:trPr>
          <w:trHeight w:hRule="exact" w:val="567"/>
        </w:trPr>
        <w:tc>
          <w:tcPr>
            <w:tcW w:w="2830" w:type="dxa"/>
            <w:shd w:val="clear" w:color="auto" w:fill="D9D9D9" w:themeFill="background1" w:themeFillShade="D9"/>
            <w:vAlign w:val="center"/>
          </w:tcPr>
          <w:p w14:paraId="574B957E" w14:textId="77777777" w:rsidR="004A3E43" w:rsidRPr="00321F3D" w:rsidRDefault="004A3E43" w:rsidP="004247AD">
            <w:pPr>
              <w:jc w:val="left"/>
            </w:pPr>
            <w:r w:rsidRPr="00321F3D">
              <w:t>Title</w:t>
            </w:r>
          </w:p>
        </w:tc>
        <w:tc>
          <w:tcPr>
            <w:tcW w:w="7626" w:type="dxa"/>
            <w:vAlign w:val="center"/>
          </w:tcPr>
          <w:p w14:paraId="09B2D86C" w14:textId="77777777" w:rsidR="004A3E43" w:rsidRPr="00321F3D" w:rsidRDefault="004A3E43" w:rsidP="004247AD">
            <w:pPr>
              <w:jc w:val="left"/>
            </w:pPr>
          </w:p>
        </w:tc>
      </w:tr>
      <w:tr w:rsidR="004A3E43" w:rsidRPr="00321F3D" w14:paraId="290E7936" w14:textId="77777777" w:rsidTr="00321F3D">
        <w:trPr>
          <w:trHeight w:hRule="exact" w:val="567"/>
        </w:trPr>
        <w:tc>
          <w:tcPr>
            <w:tcW w:w="2830" w:type="dxa"/>
            <w:shd w:val="clear" w:color="auto" w:fill="D9D9D9" w:themeFill="background1" w:themeFillShade="D9"/>
            <w:vAlign w:val="center"/>
          </w:tcPr>
          <w:p w14:paraId="0ADF8345" w14:textId="77777777" w:rsidR="004A3E43" w:rsidRPr="00321F3D" w:rsidRDefault="004A3E43" w:rsidP="004247AD">
            <w:pPr>
              <w:jc w:val="left"/>
            </w:pPr>
            <w:r w:rsidRPr="00321F3D">
              <w:t>Full Name</w:t>
            </w:r>
          </w:p>
        </w:tc>
        <w:tc>
          <w:tcPr>
            <w:tcW w:w="7626" w:type="dxa"/>
            <w:vAlign w:val="center"/>
          </w:tcPr>
          <w:p w14:paraId="3BBBA750" w14:textId="77777777" w:rsidR="004A3E43" w:rsidRPr="00321F3D" w:rsidRDefault="004A3E43" w:rsidP="004247AD">
            <w:pPr>
              <w:jc w:val="left"/>
            </w:pPr>
          </w:p>
        </w:tc>
      </w:tr>
      <w:tr w:rsidR="004A3E43" w:rsidRPr="00321F3D" w14:paraId="5FC2E597" w14:textId="77777777" w:rsidTr="00321F3D">
        <w:trPr>
          <w:trHeight w:hRule="exact" w:val="567"/>
        </w:trPr>
        <w:tc>
          <w:tcPr>
            <w:tcW w:w="2830" w:type="dxa"/>
            <w:shd w:val="clear" w:color="auto" w:fill="D9D9D9" w:themeFill="background1" w:themeFillShade="D9"/>
            <w:vAlign w:val="center"/>
          </w:tcPr>
          <w:p w14:paraId="2B4CDB98" w14:textId="22EBC5D5" w:rsidR="004A3E43" w:rsidRPr="00321F3D" w:rsidRDefault="00735224" w:rsidP="004247AD">
            <w:pPr>
              <w:jc w:val="left"/>
            </w:pPr>
            <w:r>
              <w:t>Position</w:t>
            </w:r>
          </w:p>
        </w:tc>
        <w:tc>
          <w:tcPr>
            <w:tcW w:w="7626" w:type="dxa"/>
            <w:vAlign w:val="center"/>
          </w:tcPr>
          <w:p w14:paraId="3E911AEE" w14:textId="77777777" w:rsidR="004A3E43" w:rsidRPr="00321F3D" w:rsidRDefault="004A3E43" w:rsidP="004247AD">
            <w:pPr>
              <w:jc w:val="left"/>
            </w:pPr>
          </w:p>
        </w:tc>
      </w:tr>
      <w:tr w:rsidR="004A3E43" w:rsidRPr="00321F3D" w14:paraId="436555E3" w14:textId="77777777" w:rsidTr="00321F3D">
        <w:trPr>
          <w:trHeight w:hRule="exact" w:val="567"/>
        </w:trPr>
        <w:tc>
          <w:tcPr>
            <w:tcW w:w="2830" w:type="dxa"/>
            <w:shd w:val="clear" w:color="auto" w:fill="D9D9D9" w:themeFill="background1" w:themeFillShade="D9"/>
            <w:vAlign w:val="center"/>
          </w:tcPr>
          <w:p w14:paraId="52EEB67C" w14:textId="694D9077" w:rsidR="004A3E43" w:rsidRPr="00321F3D" w:rsidRDefault="00A93D06" w:rsidP="004247AD">
            <w:pPr>
              <w:jc w:val="left"/>
            </w:pPr>
            <w:r>
              <w:t>Employer</w:t>
            </w:r>
          </w:p>
        </w:tc>
        <w:tc>
          <w:tcPr>
            <w:tcW w:w="7626" w:type="dxa"/>
            <w:vAlign w:val="center"/>
          </w:tcPr>
          <w:p w14:paraId="2ADB8AB7" w14:textId="77777777" w:rsidR="004A3E43" w:rsidRPr="00321F3D" w:rsidRDefault="004A3E43" w:rsidP="004247AD">
            <w:pPr>
              <w:jc w:val="left"/>
            </w:pPr>
          </w:p>
        </w:tc>
      </w:tr>
      <w:tr w:rsidR="004A3E43" w:rsidRPr="00321F3D" w14:paraId="08E94353" w14:textId="77777777" w:rsidTr="00321F3D">
        <w:trPr>
          <w:trHeight w:hRule="exact" w:val="567"/>
        </w:trPr>
        <w:tc>
          <w:tcPr>
            <w:tcW w:w="2830" w:type="dxa"/>
            <w:shd w:val="clear" w:color="auto" w:fill="D9D9D9" w:themeFill="background1" w:themeFillShade="D9"/>
            <w:vAlign w:val="center"/>
          </w:tcPr>
          <w:p w14:paraId="219CC347" w14:textId="77777777" w:rsidR="004A3E43" w:rsidRPr="00321F3D" w:rsidRDefault="004A3E43" w:rsidP="004247AD">
            <w:pPr>
              <w:jc w:val="left"/>
            </w:pPr>
            <w:r w:rsidRPr="00321F3D">
              <w:t>Address</w:t>
            </w:r>
          </w:p>
        </w:tc>
        <w:tc>
          <w:tcPr>
            <w:tcW w:w="7626" w:type="dxa"/>
            <w:vAlign w:val="center"/>
          </w:tcPr>
          <w:p w14:paraId="15FC3E28" w14:textId="77777777" w:rsidR="004A3E43" w:rsidRPr="00321F3D" w:rsidRDefault="004A3E43" w:rsidP="004247AD">
            <w:pPr>
              <w:jc w:val="left"/>
            </w:pPr>
          </w:p>
        </w:tc>
      </w:tr>
      <w:tr w:rsidR="004A3E43" w:rsidRPr="00321F3D" w14:paraId="6A263241" w14:textId="77777777" w:rsidTr="00321F3D">
        <w:trPr>
          <w:trHeight w:hRule="exact" w:val="567"/>
        </w:trPr>
        <w:tc>
          <w:tcPr>
            <w:tcW w:w="2830" w:type="dxa"/>
            <w:shd w:val="clear" w:color="auto" w:fill="D9D9D9" w:themeFill="background1" w:themeFillShade="D9"/>
            <w:vAlign w:val="center"/>
          </w:tcPr>
          <w:p w14:paraId="77C882DE" w14:textId="77777777" w:rsidR="004A3E43" w:rsidRPr="00321F3D" w:rsidRDefault="004A3E43" w:rsidP="004247AD">
            <w:pPr>
              <w:jc w:val="left"/>
            </w:pPr>
            <w:r w:rsidRPr="00321F3D">
              <w:t>Postcode</w:t>
            </w:r>
          </w:p>
        </w:tc>
        <w:tc>
          <w:tcPr>
            <w:tcW w:w="7626" w:type="dxa"/>
            <w:vAlign w:val="center"/>
          </w:tcPr>
          <w:p w14:paraId="625175EF" w14:textId="77777777" w:rsidR="004A3E43" w:rsidRPr="00321F3D" w:rsidRDefault="004A3E43" w:rsidP="004247AD">
            <w:pPr>
              <w:jc w:val="left"/>
            </w:pPr>
          </w:p>
        </w:tc>
      </w:tr>
      <w:tr w:rsidR="004A3E43" w:rsidRPr="00321F3D" w14:paraId="526277C3" w14:textId="77777777" w:rsidTr="00321F3D">
        <w:trPr>
          <w:trHeight w:hRule="exact" w:val="567"/>
        </w:trPr>
        <w:tc>
          <w:tcPr>
            <w:tcW w:w="2830" w:type="dxa"/>
            <w:shd w:val="clear" w:color="auto" w:fill="D9D9D9" w:themeFill="background1" w:themeFillShade="D9"/>
            <w:vAlign w:val="center"/>
          </w:tcPr>
          <w:p w14:paraId="5662DF0C" w14:textId="77777777" w:rsidR="004A3E43" w:rsidRPr="00321F3D" w:rsidRDefault="004A3E43" w:rsidP="004247AD">
            <w:pPr>
              <w:jc w:val="left"/>
            </w:pPr>
            <w:r w:rsidRPr="00321F3D">
              <w:t>Email</w:t>
            </w:r>
          </w:p>
        </w:tc>
        <w:tc>
          <w:tcPr>
            <w:tcW w:w="7626" w:type="dxa"/>
            <w:vAlign w:val="center"/>
          </w:tcPr>
          <w:p w14:paraId="2A13BDBB" w14:textId="77777777" w:rsidR="004A3E43" w:rsidRPr="00321F3D" w:rsidRDefault="004A3E43" w:rsidP="004247AD">
            <w:pPr>
              <w:jc w:val="left"/>
            </w:pPr>
          </w:p>
        </w:tc>
      </w:tr>
      <w:tr w:rsidR="004A3E43" w:rsidRPr="00321F3D" w14:paraId="037B7972" w14:textId="77777777" w:rsidTr="00321F3D">
        <w:trPr>
          <w:trHeight w:hRule="exact" w:val="567"/>
        </w:trPr>
        <w:tc>
          <w:tcPr>
            <w:tcW w:w="2830" w:type="dxa"/>
            <w:shd w:val="clear" w:color="auto" w:fill="D9D9D9" w:themeFill="background1" w:themeFillShade="D9"/>
            <w:vAlign w:val="center"/>
          </w:tcPr>
          <w:p w14:paraId="269962F6" w14:textId="77777777" w:rsidR="004A3E43" w:rsidRPr="00321F3D" w:rsidRDefault="004A3E43" w:rsidP="004247AD">
            <w:pPr>
              <w:jc w:val="left"/>
            </w:pPr>
            <w:r w:rsidRPr="00321F3D">
              <w:t>Tel</w:t>
            </w:r>
          </w:p>
        </w:tc>
        <w:tc>
          <w:tcPr>
            <w:tcW w:w="7626" w:type="dxa"/>
            <w:vAlign w:val="center"/>
          </w:tcPr>
          <w:p w14:paraId="65763927" w14:textId="77777777" w:rsidR="004A3E43" w:rsidRPr="00321F3D" w:rsidRDefault="004A3E43" w:rsidP="004247AD">
            <w:pPr>
              <w:jc w:val="left"/>
            </w:pPr>
          </w:p>
        </w:tc>
      </w:tr>
    </w:tbl>
    <w:p w14:paraId="32EEA996" w14:textId="77777777" w:rsidR="00B605B9" w:rsidRDefault="00321F3D" w:rsidP="004A3E43">
      <w:pPr>
        <w:jc w:val="left"/>
      </w:pPr>
      <w:r w:rsidRPr="00321F3D">
        <w:t>Successful applicants must produce original certificates of qualifications on request.</w:t>
      </w:r>
    </w:p>
    <w:p w14:paraId="08ECA88D" w14:textId="77777777" w:rsidR="00321F3D" w:rsidRDefault="00321F3D" w:rsidP="00321F3D">
      <w:pPr>
        <w:pStyle w:val="Heading2"/>
      </w:pPr>
      <w:r>
        <w:t>Declaration</w:t>
      </w:r>
    </w:p>
    <w:tbl>
      <w:tblPr>
        <w:tblStyle w:val="TableGrid"/>
        <w:tblW w:w="0" w:type="auto"/>
        <w:tblLook w:val="04A0" w:firstRow="1" w:lastRow="0" w:firstColumn="1" w:lastColumn="0" w:noHBand="0" w:noVBand="1"/>
      </w:tblPr>
      <w:tblGrid>
        <w:gridCol w:w="2614"/>
        <w:gridCol w:w="4589"/>
        <w:gridCol w:w="1439"/>
        <w:gridCol w:w="1814"/>
      </w:tblGrid>
      <w:tr w:rsidR="00321F3D" w14:paraId="288F3D4F" w14:textId="77777777" w:rsidTr="00A24406">
        <w:tc>
          <w:tcPr>
            <w:tcW w:w="10456" w:type="dxa"/>
            <w:gridSpan w:val="4"/>
          </w:tcPr>
          <w:p w14:paraId="7A0AE084" w14:textId="77777777" w:rsidR="00321F3D" w:rsidRDefault="00321F3D" w:rsidP="00321F3D">
            <w:r w:rsidRPr="00321F3D">
              <w:t>You cannot sign this form on screen.  By submitting an e-mail application, you undertake that the information you have provided is true and accurate to the best of your knowledge.  You may be required to sign your application at a later stage of the selection process.</w:t>
            </w:r>
          </w:p>
          <w:p w14:paraId="0E542A1B" w14:textId="77777777" w:rsidR="00321F3D" w:rsidRDefault="00321F3D" w:rsidP="00321F3D"/>
          <w:p w14:paraId="4DE014EA" w14:textId="77777777" w:rsidR="00321F3D" w:rsidRPr="00321F3D" w:rsidRDefault="00321F3D" w:rsidP="00321F3D">
            <w:pPr>
              <w:rPr>
                <w:b/>
              </w:rPr>
            </w:pPr>
            <w:r w:rsidRPr="00321F3D">
              <w:rPr>
                <w:b/>
              </w:rPr>
              <w:t>I certify that to the best of my knowledge and belief the information given in this application is true and accurate.  I understand that if the information is false or misleading it will disqualify me from appointment or after appointment could lead to a disciplinary action or dismissal.</w:t>
            </w:r>
          </w:p>
        </w:tc>
      </w:tr>
      <w:tr w:rsidR="00321F3D" w14:paraId="15E820D8" w14:textId="77777777" w:rsidTr="00321F3D">
        <w:trPr>
          <w:trHeight w:hRule="exact" w:val="526"/>
        </w:trPr>
        <w:tc>
          <w:tcPr>
            <w:tcW w:w="2614" w:type="dxa"/>
            <w:shd w:val="clear" w:color="auto" w:fill="D9D9D9" w:themeFill="background1" w:themeFillShade="D9"/>
            <w:vAlign w:val="center"/>
          </w:tcPr>
          <w:p w14:paraId="1A2FD38C" w14:textId="77777777" w:rsidR="00321F3D" w:rsidRDefault="00321F3D" w:rsidP="00321F3D">
            <w:pPr>
              <w:jc w:val="left"/>
            </w:pPr>
            <w:r>
              <w:t>Name</w:t>
            </w:r>
          </w:p>
        </w:tc>
        <w:tc>
          <w:tcPr>
            <w:tcW w:w="4589" w:type="dxa"/>
            <w:vAlign w:val="center"/>
          </w:tcPr>
          <w:p w14:paraId="37D35F27" w14:textId="77777777" w:rsidR="00321F3D" w:rsidRDefault="00321F3D" w:rsidP="00321F3D">
            <w:pPr>
              <w:jc w:val="left"/>
            </w:pPr>
          </w:p>
        </w:tc>
        <w:tc>
          <w:tcPr>
            <w:tcW w:w="1439" w:type="dxa"/>
            <w:shd w:val="clear" w:color="auto" w:fill="D9D9D9" w:themeFill="background1" w:themeFillShade="D9"/>
            <w:vAlign w:val="center"/>
          </w:tcPr>
          <w:p w14:paraId="42F624F9" w14:textId="77777777" w:rsidR="00321F3D" w:rsidRDefault="00321F3D" w:rsidP="00321F3D">
            <w:pPr>
              <w:jc w:val="left"/>
            </w:pPr>
            <w:r>
              <w:t>Date</w:t>
            </w:r>
          </w:p>
        </w:tc>
        <w:tc>
          <w:tcPr>
            <w:tcW w:w="1814" w:type="dxa"/>
            <w:vAlign w:val="center"/>
          </w:tcPr>
          <w:p w14:paraId="77F53B12" w14:textId="77777777" w:rsidR="00321F3D" w:rsidRDefault="00321F3D" w:rsidP="00321F3D">
            <w:pPr>
              <w:jc w:val="left"/>
            </w:pPr>
          </w:p>
        </w:tc>
      </w:tr>
    </w:tbl>
    <w:p w14:paraId="0540C953" w14:textId="77777777" w:rsidR="00321F3D" w:rsidRDefault="00321F3D" w:rsidP="00321F3D"/>
    <w:tbl>
      <w:tblPr>
        <w:tblStyle w:val="TableGrid"/>
        <w:tblW w:w="0" w:type="auto"/>
        <w:tblLook w:val="04A0" w:firstRow="1" w:lastRow="0" w:firstColumn="1" w:lastColumn="0" w:noHBand="0" w:noVBand="1"/>
      </w:tblPr>
      <w:tblGrid>
        <w:gridCol w:w="5228"/>
        <w:gridCol w:w="5228"/>
      </w:tblGrid>
      <w:tr w:rsidR="00321F3D" w14:paraId="2F8E3E8D" w14:textId="77777777" w:rsidTr="00321F3D">
        <w:tc>
          <w:tcPr>
            <w:tcW w:w="5228" w:type="dxa"/>
          </w:tcPr>
          <w:p w14:paraId="21783A3D" w14:textId="77777777" w:rsidR="00321F3D" w:rsidRPr="0032521C" w:rsidRDefault="00321F3D" w:rsidP="00321F3D">
            <w:pPr>
              <w:rPr>
                <w:sz w:val="22"/>
              </w:rPr>
            </w:pPr>
            <w:r w:rsidRPr="0032521C">
              <w:rPr>
                <w:sz w:val="22"/>
              </w:rPr>
              <w:lastRenderedPageBreak/>
              <w:t xml:space="preserve">Please return the application form by email. If you have any </w:t>
            </w:r>
            <w:proofErr w:type="gramStart"/>
            <w:r w:rsidRPr="0032521C">
              <w:rPr>
                <w:sz w:val="22"/>
              </w:rPr>
              <w:t>queries</w:t>
            </w:r>
            <w:proofErr w:type="gramEnd"/>
            <w:r w:rsidRPr="0032521C">
              <w:rPr>
                <w:sz w:val="22"/>
              </w:rPr>
              <w:t xml:space="preserve"> please contact:</w:t>
            </w:r>
          </w:p>
          <w:p w14:paraId="1C5EFBC5" w14:textId="77777777" w:rsidR="00C6566A" w:rsidRPr="0032521C" w:rsidRDefault="00C6566A" w:rsidP="00321F3D">
            <w:pPr>
              <w:rPr>
                <w:sz w:val="22"/>
              </w:rPr>
            </w:pPr>
          </w:p>
          <w:p w14:paraId="02ED8498" w14:textId="4D46FCF7" w:rsidR="00321F3D" w:rsidRPr="0032521C" w:rsidRDefault="00DA5B4B" w:rsidP="00321F3D">
            <w:pPr>
              <w:rPr>
                <w:sz w:val="22"/>
              </w:rPr>
            </w:pPr>
            <w:r w:rsidRPr="0032521C">
              <w:rPr>
                <w:sz w:val="22"/>
              </w:rPr>
              <w:t xml:space="preserve">Thrive Education </w:t>
            </w:r>
            <w:r w:rsidR="00563D95" w:rsidRPr="0032521C">
              <w:rPr>
                <w:sz w:val="22"/>
              </w:rPr>
              <w:t>Partnership</w:t>
            </w:r>
          </w:p>
          <w:p w14:paraId="776BA4DA" w14:textId="06A9D1A7" w:rsidR="00FA32B7" w:rsidRPr="0032521C" w:rsidRDefault="00FA32B7" w:rsidP="00FA32B7">
            <w:pPr>
              <w:rPr>
                <w:sz w:val="22"/>
              </w:rPr>
            </w:pPr>
            <w:r w:rsidRPr="0032521C">
              <w:rPr>
                <w:sz w:val="22"/>
              </w:rPr>
              <w:t xml:space="preserve">c/o </w:t>
            </w:r>
            <w:r w:rsidR="005A4512" w:rsidRPr="0032521C">
              <w:rPr>
                <w:sz w:val="22"/>
              </w:rPr>
              <w:t>Mary Elliot Academy</w:t>
            </w:r>
          </w:p>
          <w:p w14:paraId="5351B801" w14:textId="60C3C347" w:rsidR="00E76F54" w:rsidRPr="0032521C" w:rsidRDefault="005A4512" w:rsidP="00873A10">
            <w:pPr>
              <w:rPr>
                <w:sz w:val="22"/>
              </w:rPr>
            </w:pPr>
            <w:proofErr w:type="spellStart"/>
            <w:r w:rsidRPr="0032521C">
              <w:rPr>
                <w:sz w:val="22"/>
              </w:rPr>
              <w:t>Leamore</w:t>
            </w:r>
            <w:proofErr w:type="spellEnd"/>
            <w:r w:rsidRPr="0032521C">
              <w:rPr>
                <w:sz w:val="22"/>
              </w:rPr>
              <w:t xml:space="preserve"> Lane</w:t>
            </w:r>
          </w:p>
          <w:p w14:paraId="51275289" w14:textId="4FBECEE0" w:rsidR="005A4512" w:rsidRPr="0032521C" w:rsidRDefault="005A4512" w:rsidP="00873A10">
            <w:pPr>
              <w:rPr>
                <w:sz w:val="22"/>
              </w:rPr>
            </w:pPr>
            <w:r w:rsidRPr="0032521C">
              <w:rPr>
                <w:sz w:val="22"/>
              </w:rPr>
              <w:t>Walsall</w:t>
            </w:r>
          </w:p>
          <w:p w14:paraId="66133A9E" w14:textId="545D31CE" w:rsidR="005A4512" w:rsidRPr="0032521C" w:rsidRDefault="005A4512" w:rsidP="00873A10">
            <w:pPr>
              <w:rPr>
                <w:sz w:val="22"/>
              </w:rPr>
            </w:pPr>
            <w:r w:rsidRPr="0032521C">
              <w:rPr>
                <w:sz w:val="22"/>
              </w:rPr>
              <w:t>WS2 7NR</w:t>
            </w:r>
          </w:p>
          <w:p w14:paraId="164C8AB3" w14:textId="2DE1E2C1" w:rsidR="005A4512" w:rsidRPr="0032521C" w:rsidRDefault="005A4512" w:rsidP="00873A10">
            <w:pPr>
              <w:rPr>
                <w:sz w:val="22"/>
              </w:rPr>
            </w:pPr>
            <w:proofErr w:type="gramStart"/>
            <w:r w:rsidRPr="0032521C">
              <w:rPr>
                <w:sz w:val="22"/>
              </w:rPr>
              <w:t>Tel :</w:t>
            </w:r>
            <w:proofErr w:type="gramEnd"/>
            <w:r w:rsidRPr="0032521C">
              <w:rPr>
                <w:sz w:val="22"/>
              </w:rPr>
              <w:t xml:space="preserve"> 01922 490190</w:t>
            </w:r>
          </w:p>
          <w:p w14:paraId="5AF054DD" w14:textId="2F4D580A" w:rsidR="00321F3D" w:rsidRPr="0032521C" w:rsidRDefault="00321F3D" w:rsidP="00321F3D">
            <w:pPr>
              <w:rPr>
                <w:sz w:val="22"/>
              </w:rPr>
            </w:pPr>
          </w:p>
        </w:tc>
        <w:tc>
          <w:tcPr>
            <w:tcW w:w="5228" w:type="dxa"/>
          </w:tcPr>
          <w:p w14:paraId="50F49AB2" w14:textId="0CC23508" w:rsidR="00321F3D" w:rsidRPr="0032521C" w:rsidRDefault="00321F3D" w:rsidP="00321F3D">
            <w:pPr>
              <w:rPr>
                <w:sz w:val="22"/>
              </w:rPr>
            </w:pPr>
            <w:r w:rsidRPr="0032521C">
              <w:rPr>
                <w:sz w:val="22"/>
              </w:rPr>
              <w:t xml:space="preserve">This application form can be returned to </w:t>
            </w:r>
            <w:r w:rsidR="00DA5B4B" w:rsidRPr="0032521C">
              <w:rPr>
                <w:b/>
                <w:sz w:val="22"/>
              </w:rPr>
              <w:t xml:space="preserve">Thrive Education </w:t>
            </w:r>
            <w:r w:rsidR="00563D95" w:rsidRPr="0032521C">
              <w:rPr>
                <w:b/>
                <w:sz w:val="22"/>
              </w:rPr>
              <w:t>Partnership</w:t>
            </w:r>
            <w:r w:rsidRPr="0032521C">
              <w:rPr>
                <w:sz w:val="22"/>
              </w:rPr>
              <w:t xml:space="preserve"> by email.</w:t>
            </w:r>
          </w:p>
          <w:p w14:paraId="52DF7488" w14:textId="77777777" w:rsidR="00321F3D" w:rsidRPr="0032521C" w:rsidRDefault="00321F3D" w:rsidP="00321F3D">
            <w:pPr>
              <w:rPr>
                <w:sz w:val="22"/>
              </w:rPr>
            </w:pPr>
          </w:p>
          <w:p w14:paraId="61866563" w14:textId="4940DD1C" w:rsidR="00321F3D" w:rsidRPr="0032521C" w:rsidRDefault="00321F3D" w:rsidP="00321F3D">
            <w:pPr>
              <w:rPr>
                <w:sz w:val="22"/>
              </w:rPr>
            </w:pPr>
            <w:r w:rsidRPr="0032521C">
              <w:rPr>
                <w:sz w:val="22"/>
              </w:rPr>
              <w:t>Please add your surname and forename to the filename and email to:</w:t>
            </w:r>
          </w:p>
          <w:p w14:paraId="586F56E2" w14:textId="77777777" w:rsidR="005A4512" w:rsidRPr="0032521C" w:rsidRDefault="005A4512" w:rsidP="00321F3D">
            <w:pPr>
              <w:rPr>
                <w:sz w:val="22"/>
              </w:rPr>
            </w:pPr>
          </w:p>
          <w:p w14:paraId="381EDA7F" w14:textId="44832E14" w:rsidR="005A4512" w:rsidRDefault="00AB1890" w:rsidP="00321F3D">
            <w:pPr>
              <w:rPr>
                <w:rFonts w:eastAsia="Times New Roman"/>
                <w:color w:val="000000"/>
                <w:sz w:val="22"/>
              </w:rPr>
            </w:pPr>
            <w:hyperlink r:id="rId9" w:history="1">
              <w:r w:rsidR="0032521C" w:rsidRPr="0032521C">
                <w:rPr>
                  <w:rStyle w:val="Hyperlink"/>
                  <w:rFonts w:eastAsia="Times New Roman"/>
                  <w:sz w:val="22"/>
                </w:rPr>
                <w:t>recruitment@mary-elliot.walsall.sch.uk</w:t>
              </w:r>
            </w:hyperlink>
          </w:p>
          <w:p w14:paraId="4544BE66" w14:textId="77777777" w:rsidR="0032521C" w:rsidRPr="0032521C" w:rsidRDefault="0032521C" w:rsidP="00321F3D">
            <w:pPr>
              <w:rPr>
                <w:sz w:val="22"/>
              </w:rPr>
            </w:pPr>
          </w:p>
          <w:p w14:paraId="5E424642" w14:textId="77777777" w:rsidR="00321F3D" w:rsidRPr="0032521C" w:rsidRDefault="00321F3D" w:rsidP="00321F3D">
            <w:pPr>
              <w:rPr>
                <w:sz w:val="22"/>
              </w:rPr>
            </w:pPr>
            <w:proofErr w:type="gramStart"/>
            <w:r w:rsidRPr="0032521C">
              <w:rPr>
                <w:sz w:val="22"/>
              </w:rPr>
              <w:t>Alternatively</w:t>
            </w:r>
            <w:proofErr w:type="gramEnd"/>
            <w:r w:rsidRPr="0032521C">
              <w:rPr>
                <w:sz w:val="22"/>
              </w:rPr>
              <w:t xml:space="preserve"> you can post this application to the address indicated.</w:t>
            </w:r>
          </w:p>
        </w:tc>
      </w:tr>
    </w:tbl>
    <w:p w14:paraId="7F026243" w14:textId="77777777" w:rsidR="00321F3D" w:rsidRDefault="00321F3D" w:rsidP="00321F3D"/>
    <w:p w14:paraId="1980A9A4" w14:textId="77777777" w:rsidR="00321F3D" w:rsidRDefault="00321F3D" w:rsidP="00321F3D">
      <w:pPr>
        <w:rPr>
          <w:b/>
          <w:sz w:val="24"/>
        </w:rPr>
      </w:pPr>
      <w:r w:rsidRPr="00321F3D">
        <w:rPr>
          <w:b/>
          <w:sz w:val="24"/>
        </w:rPr>
        <w:t>Please note:</w:t>
      </w:r>
    </w:p>
    <w:p w14:paraId="77F8B172" w14:textId="77777777" w:rsidR="00321F3D" w:rsidRPr="00321F3D" w:rsidRDefault="00321F3D" w:rsidP="00321F3D">
      <w:pPr>
        <w:pStyle w:val="ListParagraph"/>
        <w:numPr>
          <w:ilvl w:val="0"/>
          <w:numId w:val="5"/>
        </w:numPr>
        <w:rPr>
          <w:b/>
          <w:sz w:val="24"/>
        </w:rPr>
      </w:pPr>
      <w:r w:rsidRPr="00321F3D">
        <w:t>Deliberate omission or falsification of information could lead to the disqualification of your application or later dismissal, if appointed.</w:t>
      </w:r>
    </w:p>
    <w:p w14:paraId="1ABC5D73" w14:textId="77777777" w:rsidR="00321F3D" w:rsidRPr="00321F3D" w:rsidRDefault="00321F3D" w:rsidP="00321F3D">
      <w:pPr>
        <w:pStyle w:val="ListParagraph"/>
        <w:numPr>
          <w:ilvl w:val="0"/>
          <w:numId w:val="5"/>
        </w:numPr>
      </w:pPr>
      <w:r w:rsidRPr="00321F3D">
        <w:t>Canvassing of directors or school governors, directly or indirectly, will disqualify your application.</w:t>
      </w:r>
    </w:p>
    <w:p w14:paraId="4759C225" w14:textId="77777777" w:rsidR="00321F3D" w:rsidRPr="00321F3D" w:rsidRDefault="00321F3D" w:rsidP="00321F3D">
      <w:pPr>
        <w:pStyle w:val="ListParagraph"/>
        <w:numPr>
          <w:ilvl w:val="0"/>
          <w:numId w:val="5"/>
        </w:numPr>
      </w:pPr>
      <w:r w:rsidRPr="00321F3D">
        <w:t>The appointment is subject to satisfactory evidence of your medical fitness and the results of a ‘disclosure’ from the Disclosure and Barring Service, where applicable.</w:t>
      </w:r>
    </w:p>
    <w:p w14:paraId="5979D636" w14:textId="77777777" w:rsidR="00321F3D" w:rsidRPr="00321F3D" w:rsidRDefault="00321F3D" w:rsidP="00321F3D">
      <w:pPr>
        <w:pStyle w:val="ListParagraph"/>
        <w:numPr>
          <w:ilvl w:val="0"/>
          <w:numId w:val="5"/>
        </w:numPr>
      </w:pPr>
      <w:r w:rsidRPr="00321F3D">
        <w:t xml:space="preserve">The information you supply will be used by us for the purpose of administration in relation to prospective, </w:t>
      </w:r>
      <w:proofErr w:type="gramStart"/>
      <w:r w:rsidRPr="00321F3D">
        <w:t>current</w:t>
      </w:r>
      <w:proofErr w:type="gramEnd"/>
      <w:r w:rsidRPr="00321F3D">
        <w:t xml:space="preserve"> and past staff.  If your application is successful, some of the information will be used to compile your personal file.  It may be used and shared with other designated bodies administering public funds, for the prevention and detection of fraud.</w:t>
      </w:r>
    </w:p>
    <w:p w14:paraId="321BCE7A" w14:textId="76E3A8F4" w:rsidR="00321F3D" w:rsidRPr="00321F3D" w:rsidRDefault="00321F3D" w:rsidP="00321F3D">
      <w:pPr>
        <w:pStyle w:val="ListParagraph"/>
        <w:numPr>
          <w:ilvl w:val="0"/>
          <w:numId w:val="5"/>
        </w:numPr>
      </w:pPr>
      <w:r w:rsidRPr="00321F3D">
        <w:t>Data protection statement – Data Protection Act</w:t>
      </w:r>
      <w:r w:rsidR="007322BD">
        <w:t xml:space="preserve"> 2018 and GDPR </w:t>
      </w:r>
      <w:proofErr w:type="gramStart"/>
      <w:r w:rsidR="007322BD">
        <w:t xml:space="preserve">UK </w:t>
      </w:r>
      <w:r w:rsidRPr="00321F3D">
        <w:t>.</w:t>
      </w:r>
      <w:proofErr w:type="gramEnd"/>
      <w:r w:rsidRPr="00321F3D">
        <w:t xml:space="preserve">  </w:t>
      </w:r>
      <w:r w:rsidR="00DA5B4B">
        <w:t xml:space="preserve">Thrive Education </w:t>
      </w:r>
      <w:r w:rsidR="00563D95">
        <w:t>Partnership</w:t>
      </w:r>
      <w:r w:rsidRPr="00321F3D">
        <w:t xml:space="preserve"> has a duty to protect personal information.  We will process this information in accordance with the Data Protection Act</w:t>
      </w:r>
      <w:r w:rsidR="007322BD">
        <w:t xml:space="preserve"> 2018 and GDPR UK</w:t>
      </w:r>
      <w:r w:rsidRPr="00321F3D">
        <w:t>.  This information will be stored on computer and manual files.</w:t>
      </w:r>
    </w:p>
    <w:p w14:paraId="6FCCF7A2" w14:textId="77777777" w:rsidR="00321F3D" w:rsidRPr="00321F3D" w:rsidRDefault="00321F3D" w:rsidP="00321F3D">
      <w:pPr>
        <w:pStyle w:val="ListParagraph"/>
        <w:numPr>
          <w:ilvl w:val="0"/>
          <w:numId w:val="5"/>
        </w:numPr>
      </w:pPr>
      <w:r w:rsidRPr="00321F3D">
        <w:t xml:space="preserve">Following receipt of your application for this post consideration will be given to all applicants and shortlisted candidates will be contacted.  </w:t>
      </w:r>
    </w:p>
    <w:p w14:paraId="2544EF79" w14:textId="77777777" w:rsidR="00321F3D" w:rsidRDefault="00321F3D" w:rsidP="00321F3D">
      <w:pPr>
        <w:pStyle w:val="ListParagraph"/>
        <w:numPr>
          <w:ilvl w:val="0"/>
          <w:numId w:val="5"/>
        </w:numPr>
      </w:pPr>
      <w:r w:rsidRPr="00321F3D">
        <w:t>Completion and submission of this form is taken as consent to process the information that you have provided.</w:t>
      </w:r>
    </w:p>
    <w:p w14:paraId="60A3C4E7" w14:textId="77777777" w:rsidR="00321F3D" w:rsidRDefault="00321F3D" w:rsidP="00321F3D">
      <w:pPr>
        <w:ind w:left="360"/>
      </w:pPr>
    </w:p>
    <w:p w14:paraId="05C5CADB" w14:textId="77777777" w:rsidR="00321F3D" w:rsidRDefault="00321F3D" w:rsidP="00321F3D">
      <w:r>
        <w:rPr>
          <w:noProof/>
        </w:rPr>
        <mc:AlternateContent>
          <mc:Choice Requires="wps">
            <w:drawing>
              <wp:anchor distT="0" distB="0" distL="114300" distR="114300" simplePos="0" relativeHeight="251663360" behindDoc="0" locked="0" layoutInCell="1" allowOverlap="1" wp14:anchorId="790D3EDF" wp14:editId="0C31F02B">
                <wp:simplePos x="0" y="0"/>
                <wp:positionH relativeFrom="column">
                  <wp:posOffset>0</wp:posOffset>
                </wp:positionH>
                <wp:positionV relativeFrom="paragraph">
                  <wp:posOffset>193675</wp:posOffset>
                </wp:positionV>
                <wp:extent cx="668655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12E418DD"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5.25pt" to="526.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" strokecolor="black [3200]" strokeweight="1.5pt">
                <v:stroke joinstyle="miter"/>
              </v:line>
            </w:pict>
          </mc:Fallback>
        </mc:AlternateContent>
      </w:r>
    </w:p>
    <w:p w14:paraId="1003ED7B" w14:textId="77777777" w:rsidR="00321F3D" w:rsidRDefault="00321F3D" w:rsidP="00321F3D"/>
    <w:p w14:paraId="01BA4AD3" w14:textId="77777777" w:rsidR="00321F3D" w:rsidRPr="00321F3D" w:rsidRDefault="00321F3D" w:rsidP="00321F3D">
      <w:pPr>
        <w:jc w:val="center"/>
        <w:rPr>
          <w:b/>
        </w:rPr>
      </w:pPr>
      <w:r w:rsidRPr="00321F3D">
        <w:rPr>
          <w:b/>
        </w:rPr>
        <w:t>Please sign and date here to confirm that the information given on this form is accurate.</w:t>
      </w:r>
    </w:p>
    <w:tbl>
      <w:tblPr>
        <w:tblStyle w:val="TableGrid"/>
        <w:tblW w:w="0" w:type="auto"/>
        <w:tblLook w:val="04A0" w:firstRow="1" w:lastRow="0" w:firstColumn="1" w:lastColumn="0" w:noHBand="0" w:noVBand="1"/>
      </w:tblPr>
      <w:tblGrid>
        <w:gridCol w:w="2614"/>
        <w:gridCol w:w="4589"/>
        <w:gridCol w:w="1014"/>
        <w:gridCol w:w="2239"/>
      </w:tblGrid>
      <w:tr w:rsidR="00321F3D" w14:paraId="330271D8" w14:textId="77777777" w:rsidTr="00321F3D">
        <w:trPr>
          <w:trHeight w:hRule="exact" w:val="567"/>
        </w:trPr>
        <w:tc>
          <w:tcPr>
            <w:tcW w:w="2614" w:type="dxa"/>
            <w:shd w:val="clear" w:color="auto" w:fill="D9D9D9" w:themeFill="background1" w:themeFillShade="D9"/>
            <w:vAlign w:val="center"/>
          </w:tcPr>
          <w:p w14:paraId="62D52A89" w14:textId="77777777" w:rsidR="00321F3D" w:rsidRDefault="00321F3D" w:rsidP="00321F3D">
            <w:pPr>
              <w:jc w:val="left"/>
            </w:pPr>
            <w:r>
              <w:t>Signature</w:t>
            </w:r>
          </w:p>
        </w:tc>
        <w:tc>
          <w:tcPr>
            <w:tcW w:w="4589" w:type="dxa"/>
            <w:vAlign w:val="center"/>
          </w:tcPr>
          <w:p w14:paraId="26CDB838" w14:textId="77777777" w:rsidR="00321F3D" w:rsidRDefault="00321F3D" w:rsidP="00321F3D">
            <w:pPr>
              <w:jc w:val="left"/>
            </w:pPr>
          </w:p>
        </w:tc>
        <w:tc>
          <w:tcPr>
            <w:tcW w:w="1014" w:type="dxa"/>
            <w:shd w:val="clear" w:color="auto" w:fill="D9D9D9" w:themeFill="background1" w:themeFillShade="D9"/>
            <w:vAlign w:val="center"/>
          </w:tcPr>
          <w:p w14:paraId="3D20FCC8" w14:textId="77777777" w:rsidR="00321F3D" w:rsidRDefault="00321F3D" w:rsidP="00321F3D">
            <w:pPr>
              <w:jc w:val="left"/>
            </w:pPr>
            <w:r>
              <w:t>Date</w:t>
            </w:r>
          </w:p>
        </w:tc>
        <w:tc>
          <w:tcPr>
            <w:tcW w:w="2239" w:type="dxa"/>
            <w:vAlign w:val="center"/>
          </w:tcPr>
          <w:p w14:paraId="358E6697" w14:textId="77777777" w:rsidR="00321F3D" w:rsidRDefault="00321F3D" w:rsidP="00321F3D">
            <w:pPr>
              <w:jc w:val="left"/>
            </w:pPr>
          </w:p>
        </w:tc>
      </w:tr>
    </w:tbl>
    <w:p w14:paraId="7FD62DC7" w14:textId="77777777" w:rsidR="00321F3D" w:rsidRDefault="00321F3D" w:rsidP="00321F3D"/>
    <w:p w14:paraId="56A721FA" w14:textId="77777777" w:rsidR="00321F3D" w:rsidRDefault="00321F3D" w:rsidP="00321F3D">
      <w:r>
        <w:br w:type="page"/>
      </w:r>
    </w:p>
    <w:p w14:paraId="64CF693B" w14:textId="615BA66C" w:rsidR="00A632BB" w:rsidRDefault="00A632BB" w:rsidP="00A632BB">
      <w:pPr>
        <w:pStyle w:val="Heading1"/>
      </w:pPr>
      <w:r>
        <w:rPr>
          <w:noProof/>
        </w:rPr>
        <w:lastRenderedPageBreak/>
        <w:drawing>
          <wp:anchor distT="0" distB="0" distL="114300" distR="114300" simplePos="0" relativeHeight="251666432" behindDoc="0" locked="0" layoutInCell="1" allowOverlap="1" wp14:anchorId="72D75E89" wp14:editId="4B52A175">
            <wp:simplePos x="0" y="0"/>
            <wp:positionH relativeFrom="column">
              <wp:posOffset>5377275</wp:posOffset>
            </wp:positionH>
            <wp:positionV relativeFrom="paragraph">
              <wp:posOffset>-304800</wp:posOffset>
            </wp:positionV>
            <wp:extent cx="1496505" cy="63292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6505" cy="632929"/>
                    </a:xfrm>
                    <a:prstGeom prst="rect">
                      <a:avLst/>
                    </a:prstGeom>
                  </pic:spPr>
                </pic:pic>
              </a:graphicData>
            </a:graphic>
            <wp14:sizeRelH relativeFrom="margin">
              <wp14:pctWidth>0</wp14:pctWidth>
            </wp14:sizeRelH>
            <wp14:sizeRelV relativeFrom="margin">
              <wp14:pctHeight>0</wp14:pctHeight>
            </wp14:sizeRelV>
          </wp:anchor>
        </w:drawing>
      </w:r>
      <w:r>
        <w:t>Recruitment Monitoring</w:t>
      </w:r>
    </w:p>
    <w:p w14:paraId="65CF0675" w14:textId="5E21C40D" w:rsidR="00A632BB" w:rsidRDefault="00A632BB" w:rsidP="00A632BB">
      <w:r>
        <w:t xml:space="preserve">In line with the Codes of Practice of the Equality and Human Rights Commission (formerly Equal Opportunities Commission and the Commission for Racial Equality) and as required by the Audit Commission, Thrive Education </w:t>
      </w:r>
      <w:r w:rsidR="00563D95">
        <w:t>Partnership</w:t>
      </w:r>
      <w:r>
        <w:t xml:space="preserve"> collects and maintains information on gender, ethnic </w:t>
      </w:r>
      <w:proofErr w:type="gramStart"/>
      <w:r>
        <w:t>origin</w:t>
      </w:r>
      <w:proofErr w:type="gramEnd"/>
      <w:r>
        <w:t xml:space="preserve"> and disabilities of its employees. Thrive Education </w:t>
      </w:r>
      <w:r w:rsidR="00563D95">
        <w:t>Partnership</w:t>
      </w:r>
      <w:r>
        <w:t xml:space="preserve"> will also collect and maintain information on age and religion or belief of its employees.  The information you have supplied will be kept confidential within Human Resources.  </w:t>
      </w:r>
    </w:p>
    <w:p w14:paraId="5237B0DC" w14:textId="77777777" w:rsidR="00A632BB" w:rsidRDefault="00A632BB" w:rsidP="00A632BB">
      <w:r>
        <w:t>Please complete this section of the application form, which will be separated from the rest of the form before shortlist selection takes place.</w:t>
      </w:r>
    </w:p>
    <w:p w14:paraId="3D88D983" w14:textId="77777777" w:rsidR="00A632BB" w:rsidRDefault="00A632BB" w:rsidP="00A632BB">
      <w:r>
        <w:t>You can be assured that this information will be treated in confidence and will not be available to short listing officers or interviewers or to future potential managers.</w:t>
      </w:r>
    </w:p>
    <w:tbl>
      <w:tblPr>
        <w:tblStyle w:val="TableGrid"/>
        <w:tblW w:w="0" w:type="auto"/>
        <w:tblLook w:val="04A0" w:firstRow="1" w:lastRow="0" w:firstColumn="1" w:lastColumn="0" w:noHBand="0" w:noVBand="1"/>
      </w:tblPr>
      <w:tblGrid>
        <w:gridCol w:w="4815"/>
        <w:gridCol w:w="5386"/>
      </w:tblGrid>
      <w:tr w:rsidR="00A632BB" w14:paraId="4E71ACAF" w14:textId="77777777" w:rsidTr="0025486E">
        <w:trPr>
          <w:trHeight w:hRule="exact" w:val="567"/>
        </w:trPr>
        <w:tc>
          <w:tcPr>
            <w:tcW w:w="4815" w:type="dxa"/>
            <w:shd w:val="clear" w:color="auto" w:fill="D9D9D9" w:themeFill="background1" w:themeFillShade="D9"/>
            <w:vAlign w:val="center"/>
          </w:tcPr>
          <w:p w14:paraId="460D5E84" w14:textId="77777777" w:rsidR="00A632BB" w:rsidRPr="00CD34B0" w:rsidRDefault="00A632BB" w:rsidP="0025486E">
            <w:pPr>
              <w:rPr>
                <w:b/>
              </w:rPr>
            </w:pPr>
            <w:r w:rsidRPr="00CD34B0">
              <w:rPr>
                <w:b/>
              </w:rPr>
              <w:t>Where did you see this post advertised?</w:t>
            </w:r>
          </w:p>
        </w:tc>
        <w:tc>
          <w:tcPr>
            <w:tcW w:w="5386" w:type="dxa"/>
            <w:vAlign w:val="center"/>
          </w:tcPr>
          <w:p w14:paraId="09EFC553" w14:textId="77777777" w:rsidR="00A632BB" w:rsidRDefault="00A632BB" w:rsidP="0025486E"/>
        </w:tc>
      </w:tr>
    </w:tbl>
    <w:p w14:paraId="79FAA3DE" w14:textId="77777777" w:rsidR="00A632BB" w:rsidRDefault="00A632BB" w:rsidP="00A632BB"/>
    <w:tbl>
      <w:tblPr>
        <w:tblStyle w:val="TableGrid"/>
        <w:tblW w:w="0" w:type="auto"/>
        <w:tblLook w:val="04A0" w:firstRow="1" w:lastRow="0" w:firstColumn="1" w:lastColumn="0" w:noHBand="0" w:noVBand="1"/>
      </w:tblPr>
      <w:tblGrid>
        <w:gridCol w:w="2545"/>
        <w:gridCol w:w="1136"/>
        <w:gridCol w:w="1134"/>
        <w:gridCol w:w="1134"/>
        <w:gridCol w:w="1405"/>
        <w:gridCol w:w="1146"/>
        <w:gridCol w:w="1701"/>
      </w:tblGrid>
      <w:tr w:rsidR="00AB1890" w14:paraId="5CDA4278" w14:textId="77777777" w:rsidTr="00AB1890">
        <w:trPr>
          <w:trHeight w:val="1394"/>
        </w:trPr>
        <w:tc>
          <w:tcPr>
            <w:tcW w:w="254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02A14CF" w14:textId="77777777" w:rsidR="00AB1890" w:rsidRDefault="00AB1890">
            <w:pPr>
              <w:rPr>
                <w:highlight w:val="lightGray"/>
                <w:lang w:eastAsia="en-US"/>
              </w:rPr>
            </w:pPr>
          </w:p>
          <w:p w14:paraId="796D1BFE" w14:textId="77777777" w:rsidR="00AB1890" w:rsidRDefault="00AB1890">
            <w:pPr>
              <w:rPr>
                <w:b/>
                <w:highlight w:val="lightGray"/>
                <w:lang w:eastAsia="en-US"/>
              </w:rPr>
            </w:pPr>
            <w:r>
              <w:rPr>
                <w:b/>
                <w:lang w:eastAsia="en-US"/>
              </w:rPr>
              <w:t>Would you like your application to be considered at another Academy within our Trust</w:t>
            </w:r>
          </w:p>
        </w:tc>
        <w:tc>
          <w:tcPr>
            <w:tcW w:w="1136" w:type="dxa"/>
            <w:tcBorders>
              <w:top w:val="single" w:sz="4" w:space="0" w:color="auto"/>
              <w:left w:val="single" w:sz="4" w:space="0" w:color="auto"/>
              <w:bottom w:val="single" w:sz="4" w:space="0" w:color="auto"/>
              <w:right w:val="single" w:sz="4" w:space="0" w:color="auto"/>
            </w:tcBorders>
          </w:tcPr>
          <w:p w14:paraId="69D7D476" w14:textId="77777777" w:rsidR="00AB1890" w:rsidRDefault="00AB1890">
            <w:pPr>
              <w:rPr>
                <w:highlight w:val="lightGray"/>
                <w:lang w:eastAsia="en-US"/>
              </w:rPr>
            </w:pPr>
          </w:p>
          <w:p w14:paraId="17FE9001" w14:textId="77777777" w:rsidR="00AB1890" w:rsidRDefault="00AB1890">
            <w:pPr>
              <w:rPr>
                <w:highlight w:val="lightGray"/>
                <w:lang w:eastAsia="en-US"/>
              </w:rPr>
            </w:pPr>
            <w:r>
              <w:rPr>
                <w:highlight w:val="lightGray"/>
                <w:lang w:eastAsia="en-US"/>
              </w:rPr>
              <w:t>Calthorpe Academy</w:t>
            </w:r>
          </w:p>
        </w:tc>
        <w:tc>
          <w:tcPr>
            <w:tcW w:w="1134" w:type="dxa"/>
            <w:tcBorders>
              <w:top w:val="single" w:sz="4" w:space="0" w:color="auto"/>
              <w:left w:val="single" w:sz="4" w:space="0" w:color="auto"/>
              <w:bottom w:val="single" w:sz="4" w:space="0" w:color="auto"/>
              <w:right w:val="single" w:sz="4" w:space="0" w:color="auto"/>
            </w:tcBorders>
          </w:tcPr>
          <w:p w14:paraId="1BE747BD" w14:textId="77777777" w:rsidR="00AB1890" w:rsidRDefault="00AB1890">
            <w:pPr>
              <w:rPr>
                <w:highlight w:val="lightGray"/>
                <w:lang w:eastAsia="en-US"/>
              </w:rPr>
            </w:pPr>
          </w:p>
          <w:p w14:paraId="12B7DB2E" w14:textId="77777777" w:rsidR="00AB1890" w:rsidRDefault="00AB1890">
            <w:pPr>
              <w:rPr>
                <w:highlight w:val="lightGray"/>
                <w:lang w:eastAsia="en-US"/>
              </w:rPr>
            </w:pPr>
            <w:r>
              <w:rPr>
                <w:highlight w:val="lightGray"/>
                <w:lang w:eastAsia="en-US"/>
              </w:rPr>
              <w:t>Kingsbury Academy</w:t>
            </w:r>
          </w:p>
        </w:tc>
        <w:tc>
          <w:tcPr>
            <w:tcW w:w="1134" w:type="dxa"/>
            <w:tcBorders>
              <w:top w:val="single" w:sz="4" w:space="0" w:color="auto"/>
              <w:left w:val="single" w:sz="4" w:space="0" w:color="auto"/>
              <w:bottom w:val="single" w:sz="4" w:space="0" w:color="auto"/>
              <w:right w:val="single" w:sz="4" w:space="0" w:color="auto"/>
            </w:tcBorders>
          </w:tcPr>
          <w:p w14:paraId="32602C0F" w14:textId="77777777" w:rsidR="00AB1890" w:rsidRDefault="00AB1890">
            <w:pPr>
              <w:rPr>
                <w:highlight w:val="lightGray"/>
                <w:lang w:eastAsia="en-US"/>
              </w:rPr>
            </w:pPr>
          </w:p>
          <w:p w14:paraId="2E8705B4" w14:textId="77777777" w:rsidR="00AB1890" w:rsidRDefault="00AB1890">
            <w:pPr>
              <w:rPr>
                <w:highlight w:val="lightGray"/>
                <w:lang w:eastAsia="en-US"/>
              </w:rPr>
            </w:pPr>
            <w:r>
              <w:rPr>
                <w:highlight w:val="lightGray"/>
                <w:lang w:eastAsia="en-US"/>
              </w:rPr>
              <w:t>Corley Academy</w:t>
            </w:r>
          </w:p>
        </w:tc>
        <w:tc>
          <w:tcPr>
            <w:tcW w:w="1405" w:type="dxa"/>
            <w:tcBorders>
              <w:top w:val="single" w:sz="4" w:space="0" w:color="auto"/>
              <w:left w:val="single" w:sz="4" w:space="0" w:color="auto"/>
              <w:bottom w:val="single" w:sz="4" w:space="0" w:color="auto"/>
              <w:right w:val="single" w:sz="4" w:space="0" w:color="auto"/>
            </w:tcBorders>
          </w:tcPr>
          <w:p w14:paraId="0CF2A475" w14:textId="77777777" w:rsidR="00AB1890" w:rsidRDefault="00AB1890">
            <w:pPr>
              <w:rPr>
                <w:highlight w:val="lightGray"/>
                <w:lang w:eastAsia="en-US"/>
              </w:rPr>
            </w:pPr>
          </w:p>
          <w:p w14:paraId="539BDCB7" w14:textId="77777777" w:rsidR="00AB1890" w:rsidRDefault="00AB1890">
            <w:pPr>
              <w:rPr>
                <w:highlight w:val="lightGray"/>
                <w:lang w:eastAsia="en-US"/>
              </w:rPr>
            </w:pPr>
            <w:r>
              <w:rPr>
                <w:highlight w:val="lightGray"/>
                <w:lang w:eastAsia="en-US"/>
              </w:rPr>
              <w:t>The Warwickshire Academy</w:t>
            </w:r>
          </w:p>
        </w:tc>
        <w:tc>
          <w:tcPr>
            <w:tcW w:w="1146" w:type="dxa"/>
            <w:tcBorders>
              <w:top w:val="single" w:sz="4" w:space="0" w:color="auto"/>
              <w:left w:val="single" w:sz="4" w:space="0" w:color="auto"/>
              <w:bottom w:val="single" w:sz="4" w:space="0" w:color="auto"/>
              <w:right w:val="single" w:sz="4" w:space="0" w:color="auto"/>
            </w:tcBorders>
          </w:tcPr>
          <w:p w14:paraId="1D6F4BDF" w14:textId="77777777" w:rsidR="00AB1890" w:rsidRDefault="00AB1890">
            <w:pPr>
              <w:autoSpaceDE/>
              <w:adjustRightInd/>
              <w:jc w:val="left"/>
              <w:rPr>
                <w:highlight w:val="lightGray"/>
                <w:lang w:eastAsia="en-US"/>
              </w:rPr>
            </w:pPr>
          </w:p>
          <w:p w14:paraId="51BE795C" w14:textId="77777777" w:rsidR="00AB1890" w:rsidRDefault="00AB1890">
            <w:pPr>
              <w:jc w:val="left"/>
              <w:rPr>
                <w:highlight w:val="lightGray"/>
                <w:lang w:eastAsia="en-US"/>
              </w:rPr>
            </w:pPr>
            <w:r>
              <w:rPr>
                <w:highlight w:val="lightGray"/>
                <w:lang w:eastAsia="en-US"/>
              </w:rPr>
              <w:t>Mary Elliot Academy</w:t>
            </w:r>
          </w:p>
        </w:tc>
        <w:tc>
          <w:tcPr>
            <w:tcW w:w="1701" w:type="dxa"/>
            <w:tcBorders>
              <w:top w:val="single" w:sz="4" w:space="0" w:color="auto"/>
              <w:left w:val="single" w:sz="4" w:space="0" w:color="auto"/>
              <w:bottom w:val="single" w:sz="4" w:space="0" w:color="auto"/>
              <w:right w:val="single" w:sz="4" w:space="0" w:color="auto"/>
            </w:tcBorders>
          </w:tcPr>
          <w:p w14:paraId="1342A5FA" w14:textId="77777777" w:rsidR="00AB1890" w:rsidRDefault="00AB1890">
            <w:pPr>
              <w:autoSpaceDE/>
              <w:adjustRightInd/>
              <w:jc w:val="left"/>
              <w:rPr>
                <w:highlight w:val="lightGray"/>
                <w:lang w:eastAsia="en-US"/>
              </w:rPr>
            </w:pPr>
          </w:p>
          <w:p w14:paraId="7EE61C57" w14:textId="77777777" w:rsidR="00AB1890" w:rsidRDefault="00AB1890">
            <w:pPr>
              <w:autoSpaceDE/>
              <w:adjustRightInd/>
              <w:jc w:val="left"/>
              <w:rPr>
                <w:highlight w:val="lightGray"/>
                <w:lang w:eastAsia="en-US"/>
              </w:rPr>
            </w:pPr>
            <w:proofErr w:type="spellStart"/>
            <w:r>
              <w:rPr>
                <w:highlight w:val="lightGray"/>
                <w:lang w:eastAsia="en-US"/>
              </w:rPr>
              <w:t>Baginton</w:t>
            </w:r>
            <w:proofErr w:type="spellEnd"/>
            <w:r>
              <w:rPr>
                <w:highlight w:val="lightGray"/>
                <w:lang w:eastAsia="en-US"/>
              </w:rPr>
              <w:t xml:space="preserve"> Fields Academy</w:t>
            </w:r>
          </w:p>
        </w:tc>
      </w:tr>
    </w:tbl>
    <w:p w14:paraId="6A255F91" w14:textId="77777777" w:rsidR="00A632BB" w:rsidRDefault="00A632BB" w:rsidP="00A632BB"/>
    <w:tbl>
      <w:tblPr>
        <w:tblStyle w:val="TableGrid"/>
        <w:tblW w:w="0" w:type="auto"/>
        <w:tblLook w:val="04A0" w:firstRow="1" w:lastRow="0" w:firstColumn="1" w:lastColumn="0" w:noHBand="0" w:noVBand="1"/>
      </w:tblPr>
      <w:tblGrid>
        <w:gridCol w:w="4508"/>
        <w:gridCol w:w="5693"/>
      </w:tblGrid>
      <w:tr w:rsidR="00A632BB" w14:paraId="588D8D8B" w14:textId="77777777" w:rsidTr="0025486E">
        <w:trPr>
          <w:trHeight w:hRule="exact" w:val="567"/>
        </w:trPr>
        <w:tc>
          <w:tcPr>
            <w:tcW w:w="4508" w:type="dxa"/>
            <w:shd w:val="clear" w:color="auto" w:fill="D9D9D9" w:themeFill="background1" w:themeFillShade="D9"/>
            <w:vAlign w:val="center"/>
          </w:tcPr>
          <w:p w14:paraId="36D0302B" w14:textId="77777777" w:rsidR="00A632BB" w:rsidRPr="00CD34B0" w:rsidRDefault="00A632BB" w:rsidP="0025486E">
            <w:pPr>
              <w:rPr>
                <w:b/>
              </w:rPr>
            </w:pPr>
            <w:r>
              <w:rPr>
                <w:b/>
              </w:rPr>
              <w:t>What is your date of birt</w:t>
            </w:r>
            <w:r>
              <w:t>h?</w:t>
            </w:r>
          </w:p>
        </w:tc>
        <w:tc>
          <w:tcPr>
            <w:tcW w:w="5693" w:type="dxa"/>
            <w:vAlign w:val="center"/>
          </w:tcPr>
          <w:p w14:paraId="6BD4AA13" w14:textId="77777777" w:rsidR="00A632BB" w:rsidRDefault="00A632BB" w:rsidP="0025486E"/>
        </w:tc>
      </w:tr>
    </w:tbl>
    <w:p w14:paraId="497BE40A" w14:textId="77777777" w:rsidR="00A632BB" w:rsidRDefault="00A632BB" w:rsidP="00A632BB"/>
    <w:tbl>
      <w:tblPr>
        <w:tblStyle w:val="TableGrid"/>
        <w:tblW w:w="0" w:type="auto"/>
        <w:tblLook w:val="04A0" w:firstRow="1" w:lastRow="0" w:firstColumn="1" w:lastColumn="0" w:noHBand="0" w:noVBand="1"/>
      </w:tblPr>
      <w:tblGrid>
        <w:gridCol w:w="2830"/>
        <w:gridCol w:w="2127"/>
        <w:gridCol w:w="143"/>
        <w:gridCol w:w="1274"/>
        <w:gridCol w:w="2126"/>
        <w:gridCol w:w="426"/>
        <w:gridCol w:w="1275"/>
      </w:tblGrid>
      <w:tr w:rsidR="00A632BB" w14:paraId="54F77A35" w14:textId="77777777" w:rsidTr="0025486E">
        <w:trPr>
          <w:trHeight w:hRule="exact" w:val="567"/>
        </w:trPr>
        <w:tc>
          <w:tcPr>
            <w:tcW w:w="10201" w:type="dxa"/>
            <w:gridSpan w:val="7"/>
            <w:shd w:val="clear" w:color="auto" w:fill="D9D9D9" w:themeFill="background1" w:themeFillShade="D9"/>
            <w:vAlign w:val="center"/>
          </w:tcPr>
          <w:p w14:paraId="30E8259B" w14:textId="77777777" w:rsidR="00A632BB" w:rsidRPr="00CD34B0" w:rsidRDefault="00A632BB" w:rsidP="0025486E">
            <w:pPr>
              <w:rPr>
                <w:b/>
              </w:rPr>
            </w:pPr>
            <w:r w:rsidRPr="00CD34B0">
              <w:rPr>
                <w:b/>
              </w:rPr>
              <w:t>What is your ethnic group?</w:t>
            </w:r>
          </w:p>
        </w:tc>
      </w:tr>
      <w:tr w:rsidR="00A632BB" w14:paraId="7AAAC1AB" w14:textId="77777777" w:rsidTr="0025486E">
        <w:trPr>
          <w:trHeight w:hRule="exact" w:val="856"/>
        </w:trPr>
        <w:tc>
          <w:tcPr>
            <w:tcW w:w="10201" w:type="dxa"/>
            <w:gridSpan w:val="7"/>
            <w:shd w:val="clear" w:color="auto" w:fill="D9D9D9" w:themeFill="background1" w:themeFillShade="D9"/>
            <w:vAlign w:val="center"/>
          </w:tcPr>
          <w:p w14:paraId="3518275C" w14:textId="77777777" w:rsidR="00A632BB" w:rsidRDefault="00A632BB" w:rsidP="0025486E">
            <w:r w:rsidRPr="00C6566A">
              <w:t xml:space="preserve">Please choose one selection from A to E and then tick the appropriate box within your chosen section to indicate your cultural background. If you are ticking one of the ‘Any other’ </w:t>
            </w:r>
            <w:proofErr w:type="gramStart"/>
            <w:r w:rsidRPr="00C6566A">
              <w:t>boxes</w:t>
            </w:r>
            <w:proofErr w:type="gramEnd"/>
            <w:r w:rsidRPr="00C6566A">
              <w:t xml:space="preserve"> please state in the space provided</w:t>
            </w:r>
            <w:r>
              <w:t>.</w:t>
            </w:r>
          </w:p>
        </w:tc>
      </w:tr>
      <w:tr w:rsidR="00A632BB" w14:paraId="33A32630" w14:textId="77777777" w:rsidTr="0025486E">
        <w:trPr>
          <w:trHeight w:val="284"/>
        </w:trPr>
        <w:tc>
          <w:tcPr>
            <w:tcW w:w="5100" w:type="dxa"/>
            <w:gridSpan w:val="3"/>
            <w:vMerge w:val="restart"/>
            <w:shd w:val="clear" w:color="auto" w:fill="D9D9D9" w:themeFill="background1" w:themeFillShade="D9"/>
            <w:vAlign w:val="center"/>
          </w:tcPr>
          <w:p w14:paraId="03D4C7BE" w14:textId="77777777" w:rsidR="00A632BB" w:rsidRPr="0038648C" w:rsidRDefault="00A632BB" w:rsidP="0025486E">
            <w:pPr>
              <w:rPr>
                <w:b/>
              </w:rPr>
            </w:pPr>
            <w:r w:rsidRPr="0038648C">
              <w:rPr>
                <w:b/>
              </w:rPr>
              <w:t>A. White</w:t>
            </w:r>
          </w:p>
        </w:tc>
        <w:tc>
          <w:tcPr>
            <w:tcW w:w="3400" w:type="dxa"/>
            <w:gridSpan w:val="2"/>
            <w:shd w:val="clear" w:color="auto" w:fill="D9D9D9" w:themeFill="background1" w:themeFillShade="D9"/>
            <w:vAlign w:val="center"/>
          </w:tcPr>
          <w:p w14:paraId="14FF7900" w14:textId="77777777" w:rsidR="00A632BB" w:rsidRPr="0038648C" w:rsidRDefault="00A632BB" w:rsidP="0025486E">
            <w:r w:rsidRPr="0038648C">
              <w:t>British</w:t>
            </w:r>
          </w:p>
        </w:tc>
        <w:tc>
          <w:tcPr>
            <w:tcW w:w="1701" w:type="dxa"/>
            <w:gridSpan w:val="2"/>
            <w:shd w:val="clear" w:color="auto" w:fill="FFFFFF" w:themeFill="background1"/>
            <w:vAlign w:val="center"/>
          </w:tcPr>
          <w:p w14:paraId="27D1B896" w14:textId="77777777" w:rsidR="00A632BB" w:rsidRPr="00585B43" w:rsidRDefault="00A632BB" w:rsidP="0025486E">
            <w:pPr>
              <w:jc w:val="center"/>
              <w:rPr>
                <w:sz w:val="22"/>
              </w:rPr>
            </w:pPr>
          </w:p>
        </w:tc>
      </w:tr>
      <w:tr w:rsidR="00A632BB" w14:paraId="7CFCB6D5" w14:textId="77777777" w:rsidTr="0025486E">
        <w:trPr>
          <w:trHeight w:val="284"/>
        </w:trPr>
        <w:tc>
          <w:tcPr>
            <w:tcW w:w="5100" w:type="dxa"/>
            <w:gridSpan w:val="3"/>
            <w:vMerge/>
            <w:shd w:val="clear" w:color="auto" w:fill="D9D9D9" w:themeFill="background1" w:themeFillShade="D9"/>
            <w:vAlign w:val="center"/>
          </w:tcPr>
          <w:p w14:paraId="14FCD529"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28A3194" w14:textId="77777777" w:rsidR="00A632BB" w:rsidRPr="0038648C" w:rsidRDefault="00A632BB" w:rsidP="0025486E">
            <w:r w:rsidRPr="0038648C">
              <w:t>Irish</w:t>
            </w:r>
          </w:p>
        </w:tc>
        <w:tc>
          <w:tcPr>
            <w:tcW w:w="1701" w:type="dxa"/>
            <w:gridSpan w:val="2"/>
            <w:shd w:val="clear" w:color="auto" w:fill="FFFFFF" w:themeFill="background1"/>
            <w:vAlign w:val="center"/>
          </w:tcPr>
          <w:p w14:paraId="4A9CD0A2" w14:textId="77777777" w:rsidR="00A632BB" w:rsidRPr="00585B43" w:rsidRDefault="00A632BB" w:rsidP="0025486E">
            <w:pPr>
              <w:jc w:val="center"/>
              <w:rPr>
                <w:sz w:val="22"/>
              </w:rPr>
            </w:pPr>
          </w:p>
        </w:tc>
      </w:tr>
      <w:tr w:rsidR="00A632BB" w14:paraId="5F1CF332" w14:textId="77777777" w:rsidTr="0025486E">
        <w:trPr>
          <w:trHeight w:val="578"/>
        </w:trPr>
        <w:tc>
          <w:tcPr>
            <w:tcW w:w="5100" w:type="dxa"/>
            <w:gridSpan w:val="3"/>
            <w:vMerge/>
            <w:shd w:val="clear" w:color="auto" w:fill="D9D9D9" w:themeFill="background1" w:themeFillShade="D9"/>
            <w:vAlign w:val="center"/>
          </w:tcPr>
          <w:p w14:paraId="05FEFD5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24ADFE2" w14:textId="77777777" w:rsidR="00A632BB" w:rsidRPr="0038648C" w:rsidRDefault="00A632BB" w:rsidP="0025486E">
            <w:r w:rsidRPr="0038648C">
              <w:t>Any other White background</w:t>
            </w:r>
          </w:p>
          <w:p w14:paraId="2D7BA7AF" w14:textId="77777777" w:rsidR="00A632BB" w:rsidRPr="0038648C" w:rsidRDefault="00A632BB" w:rsidP="0025486E">
            <w:r w:rsidRPr="0038648C">
              <w:t>(Please state)</w:t>
            </w:r>
          </w:p>
        </w:tc>
        <w:tc>
          <w:tcPr>
            <w:tcW w:w="1701" w:type="dxa"/>
            <w:gridSpan w:val="2"/>
            <w:shd w:val="clear" w:color="auto" w:fill="FFFFFF" w:themeFill="background1"/>
            <w:vAlign w:val="center"/>
          </w:tcPr>
          <w:p w14:paraId="7BDCC275" w14:textId="77777777" w:rsidR="00A632BB" w:rsidRPr="00585B43" w:rsidRDefault="00A632BB" w:rsidP="0025486E">
            <w:pPr>
              <w:jc w:val="center"/>
              <w:rPr>
                <w:sz w:val="22"/>
              </w:rPr>
            </w:pPr>
          </w:p>
        </w:tc>
      </w:tr>
      <w:tr w:rsidR="00A632BB" w14:paraId="4031F1D4" w14:textId="77777777" w:rsidTr="0025486E">
        <w:trPr>
          <w:trHeight w:val="284"/>
        </w:trPr>
        <w:tc>
          <w:tcPr>
            <w:tcW w:w="5100" w:type="dxa"/>
            <w:gridSpan w:val="3"/>
            <w:vMerge w:val="restart"/>
            <w:shd w:val="clear" w:color="auto" w:fill="D9D9D9" w:themeFill="background1" w:themeFillShade="D9"/>
            <w:vAlign w:val="center"/>
          </w:tcPr>
          <w:p w14:paraId="74AAA631" w14:textId="77777777" w:rsidR="00A632BB" w:rsidRPr="0038648C" w:rsidRDefault="00A632BB" w:rsidP="0025486E">
            <w:pPr>
              <w:rPr>
                <w:b/>
              </w:rPr>
            </w:pPr>
            <w:r w:rsidRPr="0038648C">
              <w:rPr>
                <w:b/>
              </w:rPr>
              <w:t>B. Mixed</w:t>
            </w:r>
          </w:p>
        </w:tc>
        <w:tc>
          <w:tcPr>
            <w:tcW w:w="3400" w:type="dxa"/>
            <w:gridSpan w:val="2"/>
            <w:shd w:val="clear" w:color="auto" w:fill="D9D9D9" w:themeFill="background1" w:themeFillShade="D9"/>
            <w:vAlign w:val="center"/>
          </w:tcPr>
          <w:p w14:paraId="51B6AE9E" w14:textId="77777777" w:rsidR="00A632BB" w:rsidRPr="0038648C" w:rsidRDefault="00A632BB" w:rsidP="0025486E">
            <w:r w:rsidRPr="0038648C">
              <w:t>White and Black Caribbean</w:t>
            </w:r>
          </w:p>
        </w:tc>
        <w:tc>
          <w:tcPr>
            <w:tcW w:w="1701" w:type="dxa"/>
            <w:gridSpan w:val="2"/>
            <w:shd w:val="clear" w:color="auto" w:fill="FFFFFF" w:themeFill="background1"/>
            <w:vAlign w:val="center"/>
          </w:tcPr>
          <w:p w14:paraId="6855D74F" w14:textId="77777777" w:rsidR="00A632BB" w:rsidRPr="00585B43" w:rsidRDefault="00A632BB" w:rsidP="0025486E">
            <w:pPr>
              <w:jc w:val="center"/>
              <w:rPr>
                <w:sz w:val="22"/>
              </w:rPr>
            </w:pPr>
          </w:p>
        </w:tc>
      </w:tr>
      <w:tr w:rsidR="00A632BB" w14:paraId="732DE5EA" w14:textId="77777777" w:rsidTr="0025486E">
        <w:trPr>
          <w:trHeight w:val="284"/>
        </w:trPr>
        <w:tc>
          <w:tcPr>
            <w:tcW w:w="5100" w:type="dxa"/>
            <w:gridSpan w:val="3"/>
            <w:vMerge/>
            <w:shd w:val="clear" w:color="auto" w:fill="D9D9D9" w:themeFill="background1" w:themeFillShade="D9"/>
            <w:vAlign w:val="center"/>
          </w:tcPr>
          <w:p w14:paraId="57171CB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CB59C5B" w14:textId="77777777" w:rsidR="00A632BB" w:rsidRPr="0038648C" w:rsidRDefault="00A632BB" w:rsidP="0025486E">
            <w:r w:rsidRPr="0038648C">
              <w:t>White and Black Asian</w:t>
            </w:r>
          </w:p>
        </w:tc>
        <w:tc>
          <w:tcPr>
            <w:tcW w:w="1701" w:type="dxa"/>
            <w:gridSpan w:val="2"/>
            <w:shd w:val="clear" w:color="auto" w:fill="FFFFFF" w:themeFill="background1"/>
            <w:vAlign w:val="center"/>
          </w:tcPr>
          <w:p w14:paraId="4E3C1CE9" w14:textId="77777777" w:rsidR="00A632BB" w:rsidRPr="00585B43" w:rsidRDefault="00A632BB" w:rsidP="0025486E">
            <w:pPr>
              <w:jc w:val="center"/>
              <w:rPr>
                <w:sz w:val="22"/>
              </w:rPr>
            </w:pPr>
          </w:p>
        </w:tc>
      </w:tr>
      <w:tr w:rsidR="00A632BB" w14:paraId="59C752CB" w14:textId="77777777" w:rsidTr="0025486E">
        <w:trPr>
          <w:trHeight w:val="284"/>
        </w:trPr>
        <w:tc>
          <w:tcPr>
            <w:tcW w:w="5100" w:type="dxa"/>
            <w:gridSpan w:val="3"/>
            <w:vMerge/>
            <w:shd w:val="clear" w:color="auto" w:fill="D9D9D9" w:themeFill="background1" w:themeFillShade="D9"/>
            <w:vAlign w:val="center"/>
          </w:tcPr>
          <w:p w14:paraId="42DA48F4"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B2D97B9" w14:textId="77777777" w:rsidR="00A632BB" w:rsidRPr="0038648C" w:rsidRDefault="00A632BB" w:rsidP="0025486E">
            <w:r w:rsidRPr="0038648C">
              <w:t>White and Black African</w:t>
            </w:r>
          </w:p>
        </w:tc>
        <w:tc>
          <w:tcPr>
            <w:tcW w:w="1701" w:type="dxa"/>
            <w:gridSpan w:val="2"/>
            <w:shd w:val="clear" w:color="auto" w:fill="FFFFFF" w:themeFill="background1"/>
            <w:vAlign w:val="center"/>
          </w:tcPr>
          <w:p w14:paraId="2F22814E" w14:textId="77777777" w:rsidR="00A632BB" w:rsidRPr="00585B43" w:rsidRDefault="00A632BB" w:rsidP="0025486E">
            <w:pPr>
              <w:jc w:val="center"/>
              <w:rPr>
                <w:sz w:val="22"/>
              </w:rPr>
            </w:pPr>
          </w:p>
        </w:tc>
      </w:tr>
      <w:tr w:rsidR="00A632BB" w14:paraId="0BAA6F1E" w14:textId="77777777" w:rsidTr="0025486E">
        <w:trPr>
          <w:trHeight w:val="284"/>
        </w:trPr>
        <w:tc>
          <w:tcPr>
            <w:tcW w:w="5100" w:type="dxa"/>
            <w:gridSpan w:val="3"/>
            <w:vMerge/>
            <w:shd w:val="clear" w:color="auto" w:fill="D9D9D9" w:themeFill="background1" w:themeFillShade="D9"/>
            <w:vAlign w:val="center"/>
          </w:tcPr>
          <w:p w14:paraId="4EC01E32"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3B5345F2" w14:textId="77777777" w:rsidR="00A632BB" w:rsidRPr="0038648C" w:rsidRDefault="00A632BB" w:rsidP="0025486E">
            <w:r w:rsidRPr="0038648C">
              <w:t>Any other Mixed Background</w:t>
            </w:r>
          </w:p>
          <w:p w14:paraId="04AF3055"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DDD112" w14:textId="77777777" w:rsidR="00A632BB" w:rsidRPr="00585B43" w:rsidRDefault="00A632BB" w:rsidP="0025486E">
            <w:pPr>
              <w:jc w:val="center"/>
              <w:rPr>
                <w:sz w:val="22"/>
              </w:rPr>
            </w:pPr>
          </w:p>
        </w:tc>
      </w:tr>
      <w:tr w:rsidR="00A632BB" w14:paraId="25E42C57" w14:textId="77777777" w:rsidTr="0025486E">
        <w:trPr>
          <w:trHeight w:val="72"/>
        </w:trPr>
        <w:tc>
          <w:tcPr>
            <w:tcW w:w="5100" w:type="dxa"/>
            <w:gridSpan w:val="3"/>
            <w:vMerge w:val="restart"/>
            <w:shd w:val="clear" w:color="auto" w:fill="D9D9D9" w:themeFill="background1" w:themeFillShade="D9"/>
            <w:vAlign w:val="center"/>
          </w:tcPr>
          <w:p w14:paraId="247581A1" w14:textId="77777777" w:rsidR="00A632BB" w:rsidRPr="0038648C" w:rsidRDefault="00A632BB" w:rsidP="0025486E">
            <w:pPr>
              <w:rPr>
                <w:b/>
              </w:rPr>
            </w:pPr>
            <w:r w:rsidRPr="0038648C">
              <w:rPr>
                <w:b/>
              </w:rPr>
              <w:t>C. Asian or Asian British</w:t>
            </w:r>
          </w:p>
        </w:tc>
        <w:tc>
          <w:tcPr>
            <w:tcW w:w="3400" w:type="dxa"/>
            <w:gridSpan w:val="2"/>
            <w:shd w:val="clear" w:color="auto" w:fill="D9D9D9" w:themeFill="background1" w:themeFillShade="D9"/>
            <w:vAlign w:val="center"/>
          </w:tcPr>
          <w:p w14:paraId="4AFACC03" w14:textId="77777777" w:rsidR="00A632BB" w:rsidRPr="0038648C" w:rsidRDefault="00A632BB" w:rsidP="0025486E">
            <w:r w:rsidRPr="0038648C">
              <w:t>Indian</w:t>
            </w:r>
          </w:p>
        </w:tc>
        <w:tc>
          <w:tcPr>
            <w:tcW w:w="1701" w:type="dxa"/>
            <w:gridSpan w:val="2"/>
            <w:shd w:val="clear" w:color="auto" w:fill="FFFFFF" w:themeFill="background1"/>
            <w:vAlign w:val="center"/>
          </w:tcPr>
          <w:p w14:paraId="127176B8" w14:textId="77777777" w:rsidR="00A632BB" w:rsidRPr="00585B43" w:rsidRDefault="00A632BB" w:rsidP="0025486E">
            <w:pPr>
              <w:jc w:val="center"/>
              <w:rPr>
                <w:sz w:val="22"/>
              </w:rPr>
            </w:pPr>
          </w:p>
        </w:tc>
      </w:tr>
      <w:tr w:rsidR="00A632BB" w14:paraId="02ACF821" w14:textId="77777777" w:rsidTr="0025486E">
        <w:trPr>
          <w:trHeight w:val="71"/>
        </w:trPr>
        <w:tc>
          <w:tcPr>
            <w:tcW w:w="5100" w:type="dxa"/>
            <w:gridSpan w:val="3"/>
            <w:vMerge/>
            <w:shd w:val="clear" w:color="auto" w:fill="D9D9D9" w:themeFill="background1" w:themeFillShade="D9"/>
            <w:vAlign w:val="center"/>
          </w:tcPr>
          <w:p w14:paraId="3D85C1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F61DD8F" w14:textId="77777777" w:rsidR="00A632BB" w:rsidRPr="0038648C" w:rsidRDefault="00A632BB" w:rsidP="0025486E">
            <w:r w:rsidRPr="0038648C">
              <w:t>Bangladeshi</w:t>
            </w:r>
          </w:p>
        </w:tc>
        <w:tc>
          <w:tcPr>
            <w:tcW w:w="1701" w:type="dxa"/>
            <w:gridSpan w:val="2"/>
            <w:shd w:val="clear" w:color="auto" w:fill="FFFFFF" w:themeFill="background1"/>
            <w:vAlign w:val="center"/>
          </w:tcPr>
          <w:p w14:paraId="787D86E5" w14:textId="77777777" w:rsidR="00A632BB" w:rsidRPr="00585B43" w:rsidRDefault="00A632BB" w:rsidP="0025486E">
            <w:pPr>
              <w:jc w:val="center"/>
            </w:pPr>
          </w:p>
        </w:tc>
      </w:tr>
      <w:tr w:rsidR="00A632BB" w14:paraId="088BF112" w14:textId="77777777" w:rsidTr="0025486E">
        <w:trPr>
          <w:trHeight w:val="71"/>
        </w:trPr>
        <w:tc>
          <w:tcPr>
            <w:tcW w:w="5100" w:type="dxa"/>
            <w:gridSpan w:val="3"/>
            <w:vMerge/>
            <w:shd w:val="clear" w:color="auto" w:fill="D9D9D9" w:themeFill="background1" w:themeFillShade="D9"/>
            <w:vAlign w:val="center"/>
          </w:tcPr>
          <w:p w14:paraId="40B7C40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64E94486" w14:textId="77777777" w:rsidR="00A632BB" w:rsidRPr="0038648C" w:rsidRDefault="00A632BB" w:rsidP="0025486E">
            <w:r w:rsidRPr="0038648C">
              <w:t>Pakistani</w:t>
            </w:r>
          </w:p>
        </w:tc>
        <w:tc>
          <w:tcPr>
            <w:tcW w:w="1701" w:type="dxa"/>
            <w:gridSpan w:val="2"/>
            <w:shd w:val="clear" w:color="auto" w:fill="FFFFFF" w:themeFill="background1"/>
            <w:vAlign w:val="center"/>
          </w:tcPr>
          <w:p w14:paraId="63F6A7B0" w14:textId="77777777" w:rsidR="00A632BB" w:rsidRPr="00585B43" w:rsidRDefault="00A632BB" w:rsidP="0025486E">
            <w:pPr>
              <w:jc w:val="center"/>
            </w:pPr>
          </w:p>
        </w:tc>
      </w:tr>
      <w:tr w:rsidR="00A632BB" w14:paraId="58EC2BC8" w14:textId="77777777" w:rsidTr="0025486E">
        <w:trPr>
          <w:trHeight w:val="71"/>
        </w:trPr>
        <w:tc>
          <w:tcPr>
            <w:tcW w:w="5100" w:type="dxa"/>
            <w:gridSpan w:val="3"/>
            <w:vMerge/>
            <w:shd w:val="clear" w:color="auto" w:fill="D9D9D9" w:themeFill="background1" w:themeFillShade="D9"/>
            <w:vAlign w:val="center"/>
          </w:tcPr>
          <w:p w14:paraId="7BABE2C1"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0C26EE31" w14:textId="77777777" w:rsidR="00A632BB" w:rsidRPr="0038648C" w:rsidRDefault="00A632BB" w:rsidP="0025486E">
            <w:r w:rsidRPr="0038648C">
              <w:t>Any other Asian Background</w:t>
            </w:r>
          </w:p>
          <w:p w14:paraId="4C8C8CD1"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702FE8C" w14:textId="77777777" w:rsidR="00A632BB" w:rsidRPr="00585B43" w:rsidRDefault="00A632BB" w:rsidP="0025486E">
            <w:pPr>
              <w:jc w:val="center"/>
            </w:pPr>
          </w:p>
        </w:tc>
      </w:tr>
      <w:tr w:rsidR="00A632BB" w14:paraId="16F6CFD7" w14:textId="77777777" w:rsidTr="0025486E">
        <w:trPr>
          <w:trHeight w:val="95"/>
        </w:trPr>
        <w:tc>
          <w:tcPr>
            <w:tcW w:w="5100" w:type="dxa"/>
            <w:gridSpan w:val="3"/>
            <w:vMerge w:val="restart"/>
            <w:shd w:val="clear" w:color="auto" w:fill="D9D9D9" w:themeFill="background1" w:themeFillShade="D9"/>
            <w:vAlign w:val="center"/>
          </w:tcPr>
          <w:p w14:paraId="77587936" w14:textId="77777777" w:rsidR="00A632BB" w:rsidRPr="0038648C" w:rsidRDefault="00A632BB" w:rsidP="0025486E">
            <w:pPr>
              <w:rPr>
                <w:b/>
              </w:rPr>
            </w:pPr>
            <w:r w:rsidRPr="0038648C">
              <w:rPr>
                <w:b/>
              </w:rPr>
              <w:t>D. Black or Black British</w:t>
            </w:r>
          </w:p>
        </w:tc>
        <w:tc>
          <w:tcPr>
            <w:tcW w:w="3400" w:type="dxa"/>
            <w:gridSpan w:val="2"/>
            <w:shd w:val="clear" w:color="auto" w:fill="D9D9D9" w:themeFill="background1" w:themeFillShade="D9"/>
            <w:vAlign w:val="center"/>
          </w:tcPr>
          <w:p w14:paraId="182EF97E" w14:textId="77777777" w:rsidR="00A632BB" w:rsidRPr="0038648C" w:rsidRDefault="00A632BB" w:rsidP="0025486E">
            <w:r w:rsidRPr="0038648C">
              <w:t>Caribbean</w:t>
            </w:r>
          </w:p>
        </w:tc>
        <w:tc>
          <w:tcPr>
            <w:tcW w:w="1701" w:type="dxa"/>
            <w:gridSpan w:val="2"/>
            <w:shd w:val="clear" w:color="auto" w:fill="FFFFFF" w:themeFill="background1"/>
            <w:vAlign w:val="center"/>
          </w:tcPr>
          <w:p w14:paraId="5D260767" w14:textId="77777777" w:rsidR="00A632BB" w:rsidRPr="00585B43" w:rsidRDefault="00A632BB" w:rsidP="0025486E">
            <w:pPr>
              <w:jc w:val="center"/>
              <w:rPr>
                <w:sz w:val="22"/>
              </w:rPr>
            </w:pPr>
          </w:p>
        </w:tc>
      </w:tr>
      <w:tr w:rsidR="00A632BB" w14:paraId="016C83D0" w14:textId="77777777" w:rsidTr="0025486E">
        <w:trPr>
          <w:trHeight w:val="95"/>
        </w:trPr>
        <w:tc>
          <w:tcPr>
            <w:tcW w:w="5100" w:type="dxa"/>
            <w:gridSpan w:val="3"/>
            <w:vMerge/>
            <w:shd w:val="clear" w:color="auto" w:fill="D9D9D9" w:themeFill="background1" w:themeFillShade="D9"/>
            <w:vAlign w:val="center"/>
          </w:tcPr>
          <w:p w14:paraId="1590214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55598725" w14:textId="77777777" w:rsidR="00A632BB" w:rsidRPr="0038648C" w:rsidRDefault="00A632BB" w:rsidP="0025486E">
            <w:r w:rsidRPr="0038648C">
              <w:t>African</w:t>
            </w:r>
          </w:p>
        </w:tc>
        <w:tc>
          <w:tcPr>
            <w:tcW w:w="1701" w:type="dxa"/>
            <w:gridSpan w:val="2"/>
            <w:shd w:val="clear" w:color="auto" w:fill="FFFFFF" w:themeFill="background1"/>
            <w:vAlign w:val="center"/>
          </w:tcPr>
          <w:p w14:paraId="66A274ED" w14:textId="77777777" w:rsidR="00A632BB" w:rsidRPr="00585B43" w:rsidRDefault="00A632BB" w:rsidP="0025486E">
            <w:pPr>
              <w:jc w:val="center"/>
            </w:pPr>
          </w:p>
        </w:tc>
      </w:tr>
      <w:tr w:rsidR="00A632BB" w14:paraId="197411DE" w14:textId="77777777" w:rsidTr="0025486E">
        <w:trPr>
          <w:trHeight w:val="95"/>
        </w:trPr>
        <w:tc>
          <w:tcPr>
            <w:tcW w:w="5100" w:type="dxa"/>
            <w:gridSpan w:val="3"/>
            <w:vMerge/>
            <w:shd w:val="clear" w:color="auto" w:fill="D9D9D9" w:themeFill="background1" w:themeFillShade="D9"/>
            <w:vAlign w:val="center"/>
          </w:tcPr>
          <w:p w14:paraId="3B0982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76E51993" w14:textId="77777777" w:rsidR="00A632BB" w:rsidRPr="0038648C" w:rsidRDefault="00A632BB" w:rsidP="0025486E">
            <w:r w:rsidRPr="0038648C">
              <w:t xml:space="preserve">Any other </w:t>
            </w:r>
            <w:proofErr w:type="gramStart"/>
            <w:r w:rsidRPr="0038648C">
              <w:t>Black  Background</w:t>
            </w:r>
            <w:proofErr w:type="gramEnd"/>
          </w:p>
          <w:p w14:paraId="4E1325D2"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9EC839" w14:textId="77777777" w:rsidR="00A632BB" w:rsidRPr="00585B43" w:rsidRDefault="00A632BB" w:rsidP="0025486E">
            <w:pPr>
              <w:jc w:val="center"/>
            </w:pPr>
          </w:p>
        </w:tc>
      </w:tr>
      <w:tr w:rsidR="00A632BB" w14:paraId="673A9C31" w14:textId="77777777" w:rsidTr="0025486E">
        <w:trPr>
          <w:trHeight w:val="143"/>
        </w:trPr>
        <w:tc>
          <w:tcPr>
            <w:tcW w:w="5100" w:type="dxa"/>
            <w:gridSpan w:val="3"/>
            <w:vMerge w:val="restart"/>
            <w:shd w:val="clear" w:color="auto" w:fill="D9D9D9" w:themeFill="background1" w:themeFillShade="D9"/>
            <w:vAlign w:val="center"/>
          </w:tcPr>
          <w:p w14:paraId="14DE3F5A" w14:textId="77777777" w:rsidR="00A632BB" w:rsidRPr="0038648C" w:rsidRDefault="00A632BB" w:rsidP="0025486E">
            <w:pPr>
              <w:rPr>
                <w:b/>
              </w:rPr>
            </w:pPr>
            <w:r w:rsidRPr="0038648C">
              <w:rPr>
                <w:b/>
              </w:rPr>
              <w:t xml:space="preserve">E. Chinese of </w:t>
            </w:r>
            <w:proofErr w:type="gramStart"/>
            <w:r w:rsidRPr="0038648C">
              <w:rPr>
                <w:b/>
              </w:rPr>
              <w:t>other</w:t>
            </w:r>
            <w:proofErr w:type="gramEnd"/>
            <w:r w:rsidRPr="0038648C">
              <w:rPr>
                <w:b/>
              </w:rPr>
              <w:t xml:space="preserve"> Ethnic Group</w:t>
            </w:r>
          </w:p>
        </w:tc>
        <w:tc>
          <w:tcPr>
            <w:tcW w:w="3400" w:type="dxa"/>
            <w:gridSpan w:val="2"/>
            <w:shd w:val="clear" w:color="auto" w:fill="D9D9D9" w:themeFill="background1" w:themeFillShade="D9"/>
            <w:vAlign w:val="center"/>
          </w:tcPr>
          <w:p w14:paraId="2D312109" w14:textId="77777777" w:rsidR="00A632BB" w:rsidRPr="0038648C" w:rsidRDefault="00A632BB" w:rsidP="0025486E">
            <w:r w:rsidRPr="0038648C">
              <w:t>Chinese</w:t>
            </w:r>
          </w:p>
        </w:tc>
        <w:tc>
          <w:tcPr>
            <w:tcW w:w="1701" w:type="dxa"/>
            <w:gridSpan w:val="2"/>
            <w:shd w:val="clear" w:color="auto" w:fill="FFFFFF" w:themeFill="background1"/>
            <w:vAlign w:val="center"/>
          </w:tcPr>
          <w:p w14:paraId="50CD18BB" w14:textId="77777777" w:rsidR="00A632BB" w:rsidRPr="00585B43" w:rsidRDefault="00A632BB" w:rsidP="0025486E">
            <w:pPr>
              <w:jc w:val="center"/>
              <w:rPr>
                <w:sz w:val="22"/>
              </w:rPr>
            </w:pPr>
          </w:p>
        </w:tc>
      </w:tr>
      <w:tr w:rsidR="00A632BB" w14:paraId="14354ACB" w14:textId="77777777" w:rsidTr="0025486E">
        <w:trPr>
          <w:trHeight w:val="142"/>
        </w:trPr>
        <w:tc>
          <w:tcPr>
            <w:tcW w:w="5100" w:type="dxa"/>
            <w:gridSpan w:val="3"/>
            <w:vMerge/>
            <w:shd w:val="clear" w:color="auto" w:fill="D9D9D9" w:themeFill="background1" w:themeFillShade="D9"/>
            <w:vAlign w:val="center"/>
          </w:tcPr>
          <w:p w14:paraId="4E86F0F9" w14:textId="77777777" w:rsidR="00A632BB" w:rsidRPr="00585B43" w:rsidRDefault="00A632BB" w:rsidP="0025486E"/>
        </w:tc>
        <w:tc>
          <w:tcPr>
            <w:tcW w:w="3400" w:type="dxa"/>
            <w:gridSpan w:val="2"/>
            <w:shd w:val="clear" w:color="auto" w:fill="D9D9D9" w:themeFill="background1" w:themeFillShade="D9"/>
            <w:vAlign w:val="center"/>
          </w:tcPr>
          <w:p w14:paraId="29D74CE3" w14:textId="77777777" w:rsidR="00A632BB" w:rsidRPr="0038648C" w:rsidRDefault="00A632BB" w:rsidP="0025486E">
            <w:r w:rsidRPr="0038648C">
              <w:t>Any other Background</w:t>
            </w:r>
          </w:p>
          <w:p w14:paraId="43AD5E6E" w14:textId="77777777" w:rsidR="00A632BB" w:rsidRPr="0038648C" w:rsidRDefault="00A632BB" w:rsidP="0025486E">
            <w:r w:rsidRPr="0038648C">
              <w:t>(Please State)</w:t>
            </w:r>
          </w:p>
        </w:tc>
        <w:tc>
          <w:tcPr>
            <w:tcW w:w="1701" w:type="dxa"/>
            <w:gridSpan w:val="2"/>
            <w:shd w:val="clear" w:color="auto" w:fill="FFFFFF" w:themeFill="background1"/>
            <w:vAlign w:val="center"/>
          </w:tcPr>
          <w:p w14:paraId="6D0C841D" w14:textId="77777777" w:rsidR="00A632BB" w:rsidRPr="00585B43" w:rsidRDefault="00A632BB" w:rsidP="0025486E">
            <w:pPr>
              <w:jc w:val="center"/>
            </w:pPr>
          </w:p>
        </w:tc>
      </w:tr>
      <w:tr w:rsidR="00A632BB" w14:paraId="35DCD598" w14:textId="77777777" w:rsidTr="0025486E">
        <w:trPr>
          <w:trHeight w:hRule="exact" w:val="567"/>
        </w:trPr>
        <w:tc>
          <w:tcPr>
            <w:tcW w:w="2830" w:type="dxa"/>
            <w:shd w:val="clear" w:color="auto" w:fill="D9D9D9" w:themeFill="background1" w:themeFillShade="D9"/>
            <w:vAlign w:val="center"/>
          </w:tcPr>
          <w:p w14:paraId="5B8303C5" w14:textId="77777777" w:rsidR="00A632BB" w:rsidRPr="00CD34B0" w:rsidRDefault="00A632BB" w:rsidP="0025486E">
            <w:pPr>
              <w:rPr>
                <w:b/>
              </w:rPr>
            </w:pPr>
            <w:r w:rsidRPr="00CD34B0">
              <w:rPr>
                <w:b/>
              </w:rPr>
              <w:t>Gender</w:t>
            </w:r>
          </w:p>
        </w:tc>
        <w:tc>
          <w:tcPr>
            <w:tcW w:w="2127" w:type="dxa"/>
            <w:shd w:val="clear" w:color="auto" w:fill="D9D9D9" w:themeFill="background1" w:themeFillShade="D9"/>
            <w:vAlign w:val="center"/>
          </w:tcPr>
          <w:p w14:paraId="4C3474FB" w14:textId="77777777" w:rsidR="00A632BB" w:rsidRPr="00CD34B0" w:rsidRDefault="00A632BB" w:rsidP="0025486E">
            <w:pPr>
              <w:rPr>
                <w:b/>
              </w:rPr>
            </w:pPr>
            <w:r w:rsidRPr="00CD34B0">
              <w:rPr>
                <w:b/>
              </w:rPr>
              <w:t>Male</w:t>
            </w:r>
          </w:p>
        </w:tc>
        <w:tc>
          <w:tcPr>
            <w:tcW w:w="1417" w:type="dxa"/>
            <w:gridSpan w:val="2"/>
            <w:vAlign w:val="center"/>
          </w:tcPr>
          <w:p w14:paraId="1378A7EA" w14:textId="77777777" w:rsidR="00A632BB" w:rsidRPr="00CD34B0" w:rsidRDefault="00A632BB" w:rsidP="0025486E">
            <w:pPr>
              <w:jc w:val="center"/>
            </w:pPr>
          </w:p>
        </w:tc>
        <w:tc>
          <w:tcPr>
            <w:tcW w:w="2552" w:type="dxa"/>
            <w:gridSpan w:val="2"/>
            <w:shd w:val="clear" w:color="auto" w:fill="D9D9D9" w:themeFill="background1" w:themeFillShade="D9"/>
            <w:vAlign w:val="center"/>
          </w:tcPr>
          <w:p w14:paraId="16CE709C" w14:textId="77777777" w:rsidR="00A632BB" w:rsidRPr="00CD34B0" w:rsidRDefault="00A632BB" w:rsidP="0025486E">
            <w:pPr>
              <w:rPr>
                <w:b/>
              </w:rPr>
            </w:pPr>
            <w:r w:rsidRPr="00CD34B0">
              <w:rPr>
                <w:b/>
              </w:rPr>
              <w:t>Female</w:t>
            </w:r>
          </w:p>
        </w:tc>
        <w:tc>
          <w:tcPr>
            <w:tcW w:w="1275" w:type="dxa"/>
            <w:vAlign w:val="center"/>
          </w:tcPr>
          <w:p w14:paraId="08C2D7C8" w14:textId="77777777" w:rsidR="00A632BB" w:rsidRDefault="00A632BB" w:rsidP="0025486E">
            <w:pPr>
              <w:jc w:val="center"/>
            </w:pPr>
          </w:p>
        </w:tc>
      </w:tr>
    </w:tbl>
    <w:p w14:paraId="73FAFC10" w14:textId="77777777" w:rsidR="00A632BB" w:rsidRDefault="00A632BB" w:rsidP="00A632BB"/>
    <w:tbl>
      <w:tblPr>
        <w:tblStyle w:val="TableGrid"/>
        <w:tblW w:w="0" w:type="auto"/>
        <w:tblLook w:val="04A0" w:firstRow="1" w:lastRow="0" w:firstColumn="1" w:lastColumn="0" w:noHBand="0" w:noVBand="1"/>
      </w:tblPr>
      <w:tblGrid>
        <w:gridCol w:w="5228"/>
        <w:gridCol w:w="1307"/>
        <w:gridCol w:w="1307"/>
        <w:gridCol w:w="1307"/>
        <w:gridCol w:w="1307"/>
      </w:tblGrid>
      <w:tr w:rsidR="00A632BB" w14:paraId="149E268D" w14:textId="77777777" w:rsidTr="0025486E">
        <w:trPr>
          <w:trHeight w:val="567"/>
        </w:trPr>
        <w:tc>
          <w:tcPr>
            <w:tcW w:w="10456" w:type="dxa"/>
            <w:gridSpan w:val="5"/>
            <w:shd w:val="clear" w:color="auto" w:fill="D9D9D9" w:themeFill="background1" w:themeFillShade="D9"/>
          </w:tcPr>
          <w:p w14:paraId="7EA4D577" w14:textId="77777777" w:rsidR="00A632BB" w:rsidRPr="00CD34B0" w:rsidRDefault="00A632BB" w:rsidP="0025486E">
            <w:pPr>
              <w:rPr>
                <w:b/>
              </w:rPr>
            </w:pPr>
            <w:r w:rsidRPr="00CD34B0">
              <w:rPr>
                <w:b/>
              </w:rPr>
              <w:lastRenderedPageBreak/>
              <w:t>Do you have a disability?</w:t>
            </w:r>
          </w:p>
        </w:tc>
      </w:tr>
      <w:tr w:rsidR="00A632BB" w14:paraId="49C16C13" w14:textId="77777777" w:rsidTr="0025486E">
        <w:trPr>
          <w:trHeight w:val="567"/>
        </w:trPr>
        <w:tc>
          <w:tcPr>
            <w:tcW w:w="10456" w:type="dxa"/>
            <w:gridSpan w:val="5"/>
            <w:shd w:val="clear" w:color="auto" w:fill="D9D9D9" w:themeFill="background1" w:themeFillShade="D9"/>
          </w:tcPr>
          <w:p w14:paraId="1239AD7E" w14:textId="77777777" w:rsidR="00A632BB" w:rsidRDefault="00A632BB" w:rsidP="0025486E">
            <w:r w:rsidRPr="00CD34B0">
              <w:t>The Disability Discrimination Act 1995 (DDA) protects people with disabilities.   The DDA defines a person as disabled if they have a physical or mental impairment, which has a substantial and long term (i.e. has lasted or is expected to last at least 12 months) and has an adverse effect on the person’s ability to carry out normal day-to-day activities.</w:t>
            </w:r>
          </w:p>
        </w:tc>
      </w:tr>
      <w:tr w:rsidR="00A632BB" w14:paraId="5F310804" w14:textId="77777777" w:rsidTr="0025486E">
        <w:trPr>
          <w:trHeight w:val="567"/>
        </w:trPr>
        <w:tc>
          <w:tcPr>
            <w:tcW w:w="5228" w:type="dxa"/>
            <w:shd w:val="clear" w:color="auto" w:fill="D9D9D9" w:themeFill="background1" w:themeFillShade="D9"/>
          </w:tcPr>
          <w:p w14:paraId="1C5C02AD" w14:textId="77777777" w:rsidR="00A632BB" w:rsidRPr="00CD34B0" w:rsidRDefault="00A632BB" w:rsidP="0025486E">
            <w:pPr>
              <w:rPr>
                <w:b/>
              </w:rPr>
            </w:pPr>
            <w:r w:rsidRPr="00CD34B0">
              <w:rPr>
                <w:b/>
              </w:rPr>
              <w:t>Do you consider yourself to have a disability according to the terms given in the DDA?</w:t>
            </w:r>
          </w:p>
        </w:tc>
        <w:tc>
          <w:tcPr>
            <w:tcW w:w="1307" w:type="dxa"/>
            <w:shd w:val="clear" w:color="auto" w:fill="D9D9D9" w:themeFill="background1" w:themeFillShade="D9"/>
          </w:tcPr>
          <w:p w14:paraId="10DF5E4C" w14:textId="77777777" w:rsidR="00A632BB" w:rsidRPr="00CD34B0" w:rsidRDefault="00A632BB" w:rsidP="0025486E">
            <w:pPr>
              <w:rPr>
                <w:b/>
              </w:rPr>
            </w:pPr>
            <w:r w:rsidRPr="00CD34B0">
              <w:rPr>
                <w:b/>
              </w:rPr>
              <w:t>Yes</w:t>
            </w:r>
          </w:p>
        </w:tc>
        <w:tc>
          <w:tcPr>
            <w:tcW w:w="1307" w:type="dxa"/>
            <w:vAlign w:val="center"/>
          </w:tcPr>
          <w:p w14:paraId="64314CF8" w14:textId="77777777" w:rsidR="00A632BB" w:rsidRDefault="00A632BB" w:rsidP="0025486E">
            <w:pPr>
              <w:jc w:val="center"/>
            </w:pPr>
          </w:p>
        </w:tc>
        <w:tc>
          <w:tcPr>
            <w:tcW w:w="1307" w:type="dxa"/>
            <w:shd w:val="clear" w:color="auto" w:fill="D9D9D9" w:themeFill="background1" w:themeFillShade="D9"/>
          </w:tcPr>
          <w:p w14:paraId="5262AB3F" w14:textId="77777777" w:rsidR="00A632BB" w:rsidRPr="00CD34B0" w:rsidRDefault="00A632BB" w:rsidP="0025486E">
            <w:pPr>
              <w:rPr>
                <w:b/>
              </w:rPr>
            </w:pPr>
            <w:r w:rsidRPr="00CD34B0">
              <w:rPr>
                <w:b/>
              </w:rPr>
              <w:t>No</w:t>
            </w:r>
          </w:p>
        </w:tc>
        <w:tc>
          <w:tcPr>
            <w:tcW w:w="1307" w:type="dxa"/>
            <w:vAlign w:val="center"/>
          </w:tcPr>
          <w:p w14:paraId="2E5071F8" w14:textId="77777777" w:rsidR="00A632BB" w:rsidRDefault="00A632BB" w:rsidP="0025486E">
            <w:pPr>
              <w:jc w:val="center"/>
            </w:pPr>
          </w:p>
        </w:tc>
      </w:tr>
      <w:tr w:rsidR="00A632BB" w14:paraId="7DD4EDA5" w14:textId="77777777" w:rsidTr="0025486E">
        <w:trPr>
          <w:trHeight w:val="567"/>
        </w:trPr>
        <w:tc>
          <w:tcPr>
            <w:tcW w:w="10456" w:type="dxa"/>
            <w:gridSpan w:val="5"/>
            <w:shd w:val="clear" w:color="auto" w:fill="D9D9D9" w:themeFill="background1" w:themeFillShade="D9"/>
          </w:tcPr>
          <w:p w14:paraId="770D61E2" w14:textId="51B84D3F" w:rsidR="00A632BB" w:rsidRDefault="00A632BB" w:rsidP="0025486E">
            <w:r>
              <w:t xml:space="preserve">The </w:t>
            </w:r>
            <w:r w:rsidR="00242E0A">
              <w:t xml:space="preserve">Trust </w:t>
            </w:r>
            <w:r>
              <w:t xml:space="preserve">wishes to ensure that people with disabilities </w:t>
            </w:r>
            <w:proofErr w:type="gramStart"/>
            <w:r>
              <w:t>are able to</w:t>
            </w:r>
            <w:proofErr w:type="gramEnd"/>
            <w:r>
              <w:t xml:space="preserve"> access job opportunities as well as people without disabilities do.</w:t>
            </w:r>
          </w:p>
          <w:p w14:paraId="57711289" w14:textId="77777777" w:rsidR="00A632BB" w:rsidRDefault="00A632BB" w:rsidP="0025486E"/>
          <w:p w14:paraId="27E1004A" w14:textId="77777777" w:rsidR="00A632BB" w:rsidRDefault="00A632BB" w:rsidP="0025486E">
            <w:r>
              <w:t xml:space="preserve">If we know you have a </w:t>
            </w:r>
            <w:proofErr w:type="gramStart"/>
            <w:r>
              <w:t>disability</w:t>
            </w:r>
            <w:proofErr w:type="gramEnd"/>
            <w:r>
              <w:t xml:space="preserve"> we will make adjustments to the working arrangements and/or the working environment provided it is reasonable in the circumstances to do so.  We will also make appropriate arrangements for your interview.</w:t>
            </w:r>
          </w:p>
        </w:tc>
      </w:tr>
      <w:tr w:rsidR="00A632BB" w14:paraId="34AB7ED9" w14:textId="77777777" w:rsidTr="0025486E">
        <w:trPr>
          <w:trHeight w:val="567"/>
        </w:trPr>
        <w:tc>
          <w:tcPr>
            <w:tcW w:w="5228" w:type="dxa"/>
            <w:shd w:val="clear" w:color="auto" w:fill="D9D9D9" w:themeFill="background1" w:themeFillShade="D9"/>
          </w:tcPr>
          <w:p w14:paraId="6CADE02E" w14:textId="77777777" w:rsidR="00A632BB" w:rsidRDefault="00A632BB" w:rsidP="0025486E">
            <w:r w:rsidRPr="00CD34B0">
              <w:t xml:space="preserve">If </w:t>
            </w:r>
            <w:r w:rsidRPr="00CD34B0">
              <w:rPr>
                <w:b/>
              </w:rPr>
              <w:t>you have answered yes to having a disability, please let us know how we can support you at the interview stage</w:t>
            </w:r>
          </w:p>
        </w:tc>
        <w:tc>
          <w:tcPr>
            <w:tcW w:w="5228" w:type="dxa"/>
            <w:gridSpan w:val="4"/>
            <w:shd w:val="clear" w:color="auto" w:fill="FFFFFF" w:themeFill="background1"/>
            <w:vAlign w:val="center"/>
          </w:tcPr>
          <w:p w14:paraId="657E2DAF" w14:textId="77777777" w:rsidR="00A632BB" w:rsidRDefault="00A632BB" w:rsidP="0025486E">
            <w:pPr>
              <w:jc w:val="center"/>
            </w:pPr>
          </w:p>
        </w:tc>
      </w:tr>
      <w:tr w:rsidR="00A632BB" w14:paraId="2C36AF34" w14:textId="77777777" w:rsidTr="0025486E">
        <w:trPr>
          <w:trHeight w:val="567"/>
        </w:trPr>
        <w:tc>
          <w:tcPr>
            <w:tcW w:w="10456" w:type="dxa"/>
            <w:gridSpan w:val="5"/>
            <w:shd w:val="clear" w:color="auto" w:fill="D9D9D9" w:themeFill="background1" w:themeFillShade="D9"/>
          </w:tcPr>
          <w:p w14:paraId="322E105E" w14:textId="77777777" w:rsidR="00A632BB" w:rsidRDefault="00A632BB" w:rsidP="0025486E">
            <w:r w:rsidRPr="00CD34B0">
              <w:t>Please tick if any of the following types of disability apply to you. People may experience more than one type of disability, in which case tick all the types that apply.  If your disability does not fit any of these types, please mark ‘Other’ and state your</w:t>
            </w:r>
          </w:p>
        </w:tc>
      </w:tr>
      <w:tr w:rsidR="00A632BB" w14:paraId="2FFD7620" w14:textId="77777777" w:rsidTr="0025486E">
        <w:trPr>
          <w:trHeight w:val="567"/>
        </w:trPr>
        <w:tc>
          <w:tcPr>
            <w:tcW w:w="5228" w:type="dxa"/>
            <w:shd w:val="clear" w:color="auto" w:fill="D9D9D9" w:themeFill="background1" w:themeFillShade="D9"/>
          </w:tcPr>
          <w:p w14:paraId="48EC3B8D" w14:textId="77777777" w:rsidR="00A632BB" w:rsidRPr="00CD34B0" w:rsidRDefault="00A632BB" w:rsidP="0025486E">
            <w:pPr>
              <w:rPr>
                <w:b/>
              </w:rPr>
            </w:pPr>
            <w:r w:rsidRPr="00CD34B0">
              <w:rPr>
                <w:b/>
              </w:rPr>
              <w:t xml:space="preserve">Long-standing illness, such as cancer, HIV, diabetes, </w:t>
            </w:r>
            <w:proofErr w:type="gramStart"/>
            <w:r w:rsidRPr="00CD34B0">
              <w:rPr>
                <w:b/>
              </w:rPr>
              <w:t>disease</w:t>
            </w:r>
            <w:proofErr w:type="gramEnd"/>
            <w:r w:rsidRPr="00CD34B0">
              <w:rPr>
                <w:b/>
              </w:rPr>
              <w:t xml:space="preserve"> or epilepsy</w:t>
            </w:r>
          </w:p>
        </w:tc>
        <w:tc>
          <w:tcPr>
            <w:tcW w:w="5228" w:type="dxa"/>
            <w:gridSpan w:val="4"/>
            <w:shd w:val="clear" w:color="auto" w:fill="FFFFFF" w:themeFill="background1"/>
            <w:vAlign w:val="center"/>
          </w:tcPr>
          <w:p w14:paraId="29B56C03" w14:textId="77777777" w:rsidR="00A632BB" w:rsidRPr="00CD34B0" w:rsidRDefault="00A632BB" w:rsidP="0025486E">
            <w:pPr>
              <w:jc w:val="center"/>
            </w:pPr>
          </w:p>
        </w:tc>
      </w:tr>
      <w:tr w:rsidR="00A632BB" w14:paraId="2172355B" w14:textId="77777777" w:rsidTr="0025486E">
        <w:trPr>
          <w:trHeight w:val="567"/>
        </w:trPr>
        <w:tc>
          <w:tcPr>
            <w:tcW w:w="5228" w:type="dxa"/>
            <w:shd w:val="clear" w:color="auto" w:fill="D9D9D9" w:themeFill="background1" w:themeFillShade="D9"/>
          </w:tcPr>
          <w:p w14:paraId="29A96498" w14:textId="77777777" w:rsidR="00A632BB" w:rsidRPr="00CD34B0" w:rsidRDefault="00A632BB" w:rsidP="0025486E">
            <w:pPr>
              <w:rPr>
                <w:b/>
              </w:rPr>
            </w:pPr>
            <w:r w:rsidRPr="00CD34B0">
              <w:rPr>
                <w:b/>
              </w:rPr>
              <w:t>Sensory impairment, such as being blind, having a serious visual impairment or being deaf, having a serious hearing impairment</w:t>
            </w:r>
          </w:p>
        </w:tc>
        <w:tc>
          <w:tcPr>
            <w:tcW w:w="5228" w:type="dxa"/>
            <w:gridSpan w:val="4"/>
            <w:shd w:val="clear" w:color="auto" w:fill="FFFFFF" w:themeFill="background1"/>
            <w:vAlign w:val="center"/>
          </w:tcPr>
          <w:p w14:paraId="6284F32F" w14:textId="77777777" w:rsidR="00A632BB" w:rsidRPr="00CD34B0" w:rsidRDefault="00A632BB" w:rsidP="0025486E">
            <w:pPr>
              <w:jc w:val="center"/>
            </w:pPr>
          </w:p>
        </w:tc>
      </w:tr>
      <w:tr w:rsidR="00A632BB" w14:paraId="792460B7" w14:textId="77777777" w:rsidTr="0025486E">
        <w:trPr>
          <w:trHeight w:val="567"/>
        </w:trPr>
        <w:tc>
          <w:tcPr>
            <w:tcW w:w="5228" w:type="dxa"/>
            <w:shd w:val="clear" w:color="auto" w:fill="D9D9D9" w:themeFill="background1" w:themeFillShade="D9"/>
          </w:tcPr>
          <w:p w14:paraId="3575B163" w14:textId="77777777" w:rsidR="00A632BB" w:rsidRPr="00CD34B0" w:rsidRDefault="00A632BB" w:rsidP="0025486E">
            <w:pPr>
              <w:rPr>
                <w:b/>
              </w:rPr>
            </w:pPr>
            <w:r w:rsidRPr="00CD34B0">
              <w:rPr>
                <w:b/>
              </w:rPr>
              <w:t>Physical impairment, such as difficulty using your arms or mobility issues, which means using a wheelchair or crutches</w:t>
            </w:r>
          </w:p>
        </w:tc>
        <w:tc>
          <w:tcPr>
            <w:tcW w:w="5228" w:type="dxa"/>
            <w:gridSpan w:val="4"/>
            <w:shd w:val="clear" w:color="auto" w:fill="FFFFFF" w:themeFill="background1"/>
            <w:vAlign w:val="center"/>
          </w:tcPr>
          <w:p w14:paraId="7F22E7D2" w14:textId="77777777" w:rsidR="00A632BB" w:rsidRPr="00CD34B0" w:rsidRDefault="00A632BB" w:rsidP="0025486E">
            <w:pPr>
              <w:jc w:val="center"/>
            </w:pPr>
          </w:p>
        </w:tc>
      </w:tr>
      <w:tr w:rsidR="00A632BB" w14:paraId="6CFFB935" w14:textId="77777777" w:rsidTr="0025486E">
        <w:trPr>
          <w:trHeight w:val="567"/>
        </w:trPr>
        <w:tc>
          <w:tcPr>
            <w:tcW w:w="5228" w:type="dxa"/>
            <w:shd w:val="clear" w:color="auto" w:fill="D9D9D9" w:themeFill="background1" w:themeFillShade="D9"/>
          </w:tcPr>
          <w:p w14:paraId="039F4F62" w14:textId="77777777" w:rsidR="00A632BB" w:rsidRPr="00CD34B0" w:rsidRDefault="00A632BB" w:rsidP="0025486E">
            <w:pPr>
              <w:rPr>
                <w:b/>
              </w:rPr>
            </w:pPr>
            <w:r w:rsidRPr="00CD34B0">
              <w:rPr>
                <w:b/>
              </w:rPr>
              <w:t>Learning disability, (such as Down’s Syndrome or Dyslexia) or cognitive impairment (such as autism or head-injury)</w:t>
            </w:r>
          </w:p>
        </w:tc>
        <w:tc>
          <w:tcPr>
            <w:tcW w:w="5228" w:type="dxa"/>
            <w:gridSpan w:val="4"/>
            <w:shd w:val="clear" w:color="auto" w:fill="FFFFFF" w:themeFill="background1"/>
            <w:vAlign w:val="center"/>
          </w:tcPr>
          <w:p w14:paraId="11B522AB" w14:textId="77777777" w:rsidR="00A632BB" w:rsidRPr="00CD34B0" w:rsidRDefault="00A632BB" w:rsidP="0025486E">
            <w:pPr>
              <w:jc w:val="center"/>
            </w:pPr>
          </w:p>
        </w:tc>
      </w:tr>
      <w:tr w:rsidR="00A632BB" w14:paraId="771D96E3" w14:textId="77777777" w:rsidTr="0025486E">
        <w:trPr>
          <w:trHeight w:val="567"/>
        </w:trPr>
        <w:tc>
          <w:tcPr>
            <w:tcW w:w="5228" w:type="dxa"/>
            <w:shd w:val="clear" w:color="auto" w:fill="D9D9D9" w:themeFill="background1" w:themeFillShade="D9"/>
          </w:tcPr>
          <w:p w14:paraId="29712436" w14:textId="77777777" w:rsidR="00A632BB" w:rsidRPr="00CD34B0" w:rsidRDefault="00A632BB" w:rsidP="0025486E">
            <w:pPr>
              <w:rPr>
                <w:b/>
              </w:rPr>
            </w:pPr>
            <w:r w:rsidRPr="00CD34B0">
              <w:rPr>
                <w:b/>
              </w:rPr>
              <w:t>Mental health condition, such as depression</w:t>
            </w:r>
          </w:p>
        </w:tc>
        <w:tc>
          <w:tcPr>
            <w:tcW w:w="5228" w:type="dxa"/>
            <w:gridSpan w:val="4"/>
            <w:shd w:val="clear" w:color="auto" w:fill="FFFFFF" w:themeFill="background1"/>
            <w:vAlign w:val="center"/>
          </w:tcPr>
          <w:p w14:paraId="7486EC21" w14:textId="77777777" w:rsidR="00A632BB" w:rsidRPr="00CD34B0" w:rsidRDefault="00A632BB" w:rsidP="0025486E">
            <w:pPr>
              <w:jc w:val="center"/>
            </w:pPr>
          </w:p>
        </w:tc>
      </w:tr>
      <w:tr w:rsidR="00A632BB" w14:paraId="36885B5E" w14:textId="77777777" w:rsidTr="0025486E">
        <w:trPr>
          <w:trHeight w:val="567"/>
        </w:trPr>
        <w:tc>
          <w:tcPr>
            <w:tcW w:w="5228" w:type="dxa"/>
            <w:shd w:val="clear" w:color="auto" w:fill="D9D9D9" w:themeFill="background1" w:themeFillShade="D9"/>
          </w:tcPr>
          <w:p w14:paraId="453267B1" w14:textId="77777777" w:rsidR="00A632BB" w:rsidRPr="00CD34B0" w:rsidRDefault="00A632BB" w:rsidP="0025486E">
            <w:pPr>
              <w:rPr>
                <w:b/>
              </w:rPr>
            </w:pPr>
            <w:r w:rsidRPr="00CD34B0">
              <w:rPr>
                <w:b/>
              </w:rPr>
              <w:t>Other (please state)</w:t>
            </w:r>
          </w:p>
        </w:tc>
        <w:tc>
          <w:tcPr>
            <w:tcW w:w="5228" w:type="dxa"/>
            <w:gridSpan w:val="4"/>
            <w:shd w:val="clear" w:color="auto" w:fill="FFFFFF" w:themeFill="background1"/>
            <w:vAlign w:val="center"/>
          </w:tcPr>
          <w:p w14:paraId="39C0DA6D" w14:textId="77777777" w:rsidR="00A632BB" w:rsidRPr="00CD34B0" w:rsidRDefault="00A632BB" w:rsidP="0025486E">
            <w:pPr>
              <w:jc w:val="center"/>
            </w:pPr>
          </w:p>
        </w:tc>
      </w:tr>
    </w:tbl>
    <w:p w14:paraId="282601D6" w14:textId="77777777" w:rsidR="00A632BB" w:rsidRDefault="00A632BB" w:rsidP="00A632BB"/>
    <w:tbl>
      <w:tblPr>
        <w:tblStyle w:val="TableGrid"/>
        <w:tblW w:w="0" w:type="auto"/>
        <w:tblLook w:val="04A0" w:firstRow="1" w:lastRow="0" w:firstColumn="1" w:lastColumn="0" w:noHBand="0" w:noVBand="1"/>
      </w:tblPr>
      <w:tblGrid>
        <w:gridCol w:w="2614"/>
        <w:gridCol w:w="2614"/>
        <w:gridCol w:w="2614"/>
        <w:gridCol w:w="2614"/>
      </w:tblGrid>
      <w:tr w:rsidR="00A632BB" w14:paraId="7721425C" w14:textId="77777777" w:rsidTr="0025486E">
        <w:tc>
          <w:tcPr>
            <w:tcW w:w="10456" w:type="dxa"/>
            <w:gridSpan w:val="4"/>
            <w:shd w:val="clear" w:color="auto" w:fill="D9D9D9" w:themeFill="background1" w:themeFillShade="D9"/>
          </w:tcPr>
          <w:p w14:paraId="55213CAB" w14:textId="77777777" w:rsidR="00A632BB" w:rsidRPr="00CD34B0" w:rsidRDefault="00A632BB" w:rsidP="0025486E">
            <w:pPr>
              <w:rPr>
                <w:b/>
              </w:rPr>
            </w:pPr>
            <w:r w:rsidRPr="00CD34B0">
              <w:rPr>
                <w:b/>
              </w:rPr>
              <w:t>What is your religion or belief?</w:t>
            </w:r>
          </w:p>
        </w:tc>
      </w:tr>
      <w:tr w:rsidR="00A632BB" w14:paraId="0D2A76A6" w14:textId="77777777" w:rsidTr="0025486E">
        <w:trPr>
          <w:trHeight w:val="567"/>
        </w:trPr>
        <w:tc>
          <w:tcPr>
            <w:tcW w:w="2614" w:type="dxa"/>
            <w:shd w:val="clear" w:color="auto" w:fill="D9D9D9" w:themeFill="background1" w:themeFillShade="D9"/>
            <w:vAlign w:val="center"/>
          </w:tcPr>
          <w:p w14:paraId="51FBC63F" w14:textId="77777777" w:rsidR="00A632BB" w:rsidRDefault="00A632BB" w:rsidP="0025486E">
            <w:pPr>
              <w:jc w:val="left"/>
            </w:pPr>
            <w:r w:rsidRPr="00CD34B0">
              <w:t>Agnostic</w:t>
            </w:r>
          </w:p>
        </w:tc>
        <w:tc>
          <w:tcPr>
            <w:tcW w:w="2614" w:type="dxa"/>
            <w:vAlign w:val="center"/>
          </w:tcPr>
          <w:p w14:paraId="42F13E6C" w14:textId="77777777" w:rsidR="00A632BB" w:rsidRDefault="00A632BB" w:rsidP="0025486E">
            <w:pPr>
              <w:jc w:val="center"/>
            </w:pPr>
          </w:p>
        </w:tc>
        <w:tc>
          <w:tcPr>
            <w:tcW w:w="2614" w:type="dxa"/>
            <w:shd w:val="clear" w:color="auto" w:fill="D9D9D9" w:themeFill="background1" w:themeFillShade="D9"/>
            <w:vAlign w:val="center"/>
          </w:tcPr>
          <w:p w14:paraId="3BF47F6A" w14:textId="77777777" w:rsidR="00A632BB" w:rsidRDefault="00A632BB" w:rsidP="0025486E">
            <w:pPr>
              <w:jc w:val="left"/>
            </w:pPr>
            <w:r w:rsidRPr="00CD34B0">
              <w:t>Jain</w:t>
            </w:r>
          </w:p>
        </w:tc>
        <w:tc>
          <w:tcPr>
            <w:tcW w:w="2614" w:type="dxa"/>
            <w:vAlign w:val="center"/>
          </w:tcPr>
          <w:p w14:paraId="2DC8D89B" w14:textId="77777777" w:rsidR="00A632BB" w:rsidRDefault="00A632BB" w:rsidP="0025486E">
            <w:pPr>
              <w:jc w:val="center"/>
            </w:pPr>
          </w:p>
        </w:tc>
      </w:tr>
      <w:tr w:rsidR="00A632BB" w14:paraId="09DA9A0A" w14:textId="77777777" w:rsidTr="0025486E">
        <w:trPr>
          <w:trHeight w:val="567"/>
        </w:trPr>
        <w:tc>
          <w:tcPr>
            <w:tcW w:w="2614" w:type="dxa"/>
            <w:shd w:val="clear" w:color="auto" w:fill="D9D9D9" w:themeFill="background1" w:themeFillShade="D9"/>
            <w:vAlign w:val="center"/>
          </w:tcPr>
          <w:p w14:paraId="31166498" w14:textId="77777777" w:rsidR="00A632BB" w:rsidRDefault="00A632BB" w:rsidP="0025486E">
            <w:pPr>
              <w:jc w:val="left"/>
            </w:pPr>
            <w:r w:rsidRPr="00CD34B0">
              <w:t>Atheist</w:t>
            </w:r>
          </w:p>
        </w:tc>
        <w:tc>
          <w:tcPr>
            <w:tcW w:w="2614" w:type="dxa"/>
            <w:vAlign w:val="center"/>
          </w:tcPr>
          <w:p w14:paraId="431DEE17" w14:textId="77777777" w:rsidR="00A632BB" w:rsidRDefault="00A632BB" w:rsidP="0025486E">
            <w:pPr>
              <w:jc w:val="center"/>
            </w:pPr>
          </w:p>
        </w:tc>
        <w:tc>
          <w:tcPr>
            <w:tcW w:w="2614" w:type="dxa"/>
            <w:shd w:val="clear" w:color="auto" w:fill="D9D9D9" w:themeFill="background1" w:themeFillShade="D9"/>
            <w:vAlign w:val="center"/>
          </w:tcPr>
          <w:p w14:paraId="6E43BE25" w14:textId="77777777" w:rsidR="00A632BB" w:rsidRDefault="00A632BB" w:rsidP="0025486E">
            <w:pPr>
              <w:jc w:val="left"/>
            </w:pPr>
            <w:r w:rsidRPr="00CD34B0">
              <w:t>Jewish</w:t>
            </w:r>
          </w:p>
        </w:tc>
        <w:tc>
          <w:tcPr>
            <w:tcW w:w="2614" w:type="dxa"/>
            <w:vAlign w:val="center"/>
          </w:tcPr>
          <w:p w14:paraId="37E290D2" w14:textId="77777777" w:rsidR="00A632BB" w:rsidRDefault="00A632BB" w:rsidP="0025486E">
            <w:pPr>
              <w:jc w:val="center"/>
            </w:pPr>
          </w:p>
        </w:tc>
      </w:tr>
      <w:tr w:rsidR="00A632BB" w14:paraId="141E0FAA" w14:textId="77777777" w:rsidTr="0025486E">
        <w:trPr>
          <w:trHeight w:val="567"/>
        </w:trPr>
        <w:tc>
          <w:tcPr>
            <w:tcW w:w="2614" w:type="dxa"/>
            <w:shd w:val="clear" w:color="auto" w:fill="D9D9D9" w:themeFill="background1" w:themeFillShade="D9"/>
            <w:vAlign w:val="center"/>
          </w:tcPr>
          <w:p w14:paraId="22542BA1" w14:textId="77777777" w:rsidR="00A632BB" w:rsidRDefault="00A632BB" w:rsidP="0025486E">
            <w:pPr>
              <w:jc w:val="left"/>
            </w:pPr>
            <w:r w:rsidRPr="00CD34B0">
              <w:t>Bahá’í</w:t>
            </w:r>
          </w:p>
        </w:tc>
        <w:tc>
          <w:tcPr>
            <w:tcW w:w="2614" w:type="dxa"/>
            <w:vAlign w:val="center"/>
          </w:tcPr>
          <w:p w14:paraId="121A8998" w14:textId="77777777" w:rsidR="00A632BB" w:rsidRDefault="00A632BB" w:rsidP="0025486E">
            <w:pPr>
              <w:jc w:val="center"/>
            </w:pPr>
          </w:p>
        </w:tc>
        <w:tc>
          <w:tcPr>
            <w:tcW w:w="2614" w:type="dxa"/>
            <w:shd w:val="clear" w:color="auto" w:fill="D9D9D9" w:themeFill="background1" w:themeFillShade="D9"/>
            <w:vAlign w:val="center"/>
          </w:tcPr>
          <w:p w14:paraId="1F1D5859" w14:textId="77777777" w:rsidR="00A632BB" w:rsidRDefault="00A632BB" w:rsidP="0025486E">
            <w:pPr>
              <w:jc w:val="left"/>
            </w:pPr>
            <w:r w:rsidRPr="00CD34B0">
              <w:t>Muslim</w:t>
            </w:r>
          </w:p>
        </w:tc>
        <w:tc>
          <w:tcPr>
            <w:tcW w:w="2614" w:type="dxa"/>
            <w:vAlign w:val="center"/>
          </w:tcPr>
          <w:p w14:paraId="43D316CA" w14:textId="77777777" w:rsidR="00A632BB" w:rsidRDefault="00A632BB" w:rsidP="0025486E">
            <w:pPr>
              <w:jc w:val="center"/>
            </w:pPr>
          </w:p>
        </w:tc>
      </w:tr>
      <w:tr w:rsidR="00A632BB" w14:paraId="402390B5" w14:textId="77777777" w:rsidTr="0025486E">
        <w:trPr>
          <w:trHeight w:val="567"/>
        </w:trPr>
        <w:tc>
          <w:tcPr>
            <w:tcW w:w="2614" w:type="dxa"/>
            <w:shd w:val="clear" w:color="auto" w:fill="D9D9D9" w:themeFill="background1" w:themeFillShade="D9"/>
            <w:vAlign w:val="center"/>
          </w:tcPr>
          <w:p w14:paraId="604B9CC9" w14:textId="77777777" w:rsidR="00A632BB" w:rsidRDefault="00A632BB" w:rsidP="0025486E">
            <w:pPr>
              <w:jc w:val="left"/>
            </w:pPr>
            <w:r w:rsidRPr="00CD34B0">
              <w:t>Buddhist</w:t>
            </w:r>
          </w:p>
        </w:tc>
        <w:tc>
          <w:tcPr>
            <w:tcW w:w="2614" w:type="dxa"/>
            <w:vAlign w:val="center"/>
          </w:tcPr>
          <w:p w14:paraId="4FCAB56B" w14:textId="77777777" w:rsidR="00A632BB" w:rsidRDefault="00A632BB" w:rsidP="0025486E">
            <w:pPr>
              <w:jc w:val="center"/>
            </w:pPr>
          </w:p>
        </w:tc>
        <w:tc>
          <w:tcPr>
            <w:tcW w:w="2614" w:type="dxa"/>
            <w:shd w:val="clear" w:color="auto" w:fill="D9D9D9" w:themeFill="background1" w:themeFillShade="D9"/>
            <w:vAlign w:val="center"/>
          </w:tcPr>
          <w:p w14:paraId="2E9EA104" w14:textId="77777777" w:rsidR="00A632BB" w:rsidRDefault="00A632BB" w:rsidP="0025486E">
            <w:pPr>
              <w:jc w:val="left"/>
            </w:pPr>
            <w:r w:rsidRPr="00CD34B0">
              <w:t>Sikh</w:t>
            </w:r>
          </w:p>
        </w:tc>
        <w:tc>
          <w:tcPr>
            <w:tcW w:w="2614" w:type="dxa"/>
            <w:vAlign w:val="center"/>
          </w:tcPr>
          <w:p w14:paraId="1693D373" w14:textId="77777777" w:rsidR="00A632BB" w:rsidRDefault="00A632BB" w:rsidP="0025486E">
            <w:pPr>
              <w:jc w:val="center"/>
            </w:pPr>
          </w:p>
        </w:tc>
      </w:tr>
      <w:tr w:rsidR="00A632BB" w14:paraId="144A33D9" w14:textId="77777777" w:rsidTr="0025486E">
        <w:trPr>
          <w:trHeight w:val="567"/>
        </w:trPr>
        <w:tc>
          <w:tcPr>
            <w:tcW w:w="2614" w:type="dxa"/>
            <w:shd w:val="clear" w:color="auto" w:fill="D9D9D9" w:themeFill="background1" w:themeFillShade="D9"/>
            <w:vAlign w:val="center"/>
          </w:tcPr>
          <w:p w14:paraId="2F7356DB" w14:textId="77777777" w:rsidR="00A632BB" w:rsidRDefault="00A632BB" w:rsidP="0025486E">
            <w:pPr>
              <w:jc w:val="left"/>
            </w:pPr>
            <w:r w:rsidRPr="00CD34B0">
              <w:t>Christian</w:t>
            </w:r>
          </w:p>
        </w:tc>
        <w:tc>
          <w:tcPr>
            <w:tcW w:w="2614" w:type="dxa"/>
            <w:vAlign w:val="center"/>
          </w:tcPr>
          <w:p w14:paraId="76D7E6FF" w14:textId="77777777" w:rsidR="00A632BB" w:rsidRDefault="00A632BB" w:rsidP="0025486E">
            <w:pPr>
              <w:jc w:val="center"/>
            </w:pPr>
          </w:p>
        </w:tc>
        <w:tc>
          <w:tcPr>
            <w:tcW w:w="2614" w:type="dxa"/>
            <w:shd w:val="clear" w:color="auto" w:fill="D9D9D9" w:themeFill="background1" w:themeFillShade="D9"/>
            <w:vAlign w:val="center"/>
          </w:tcPr>
          <w:p w14:paraId="53C5C3DD" w14:textId="77777777" w:rsidR="00A632BB" w:rsidRDefault="00A632BB" w:rsidP="0025486E">
            <w:pPr>
              <w:jc w:val="left"/>
            </w:pPr>
            <w:r w:rsidRPr="00CD34B0">
              <w:t>No Religion</w:t>
            </w:r>
          </w:p>
        </w:tc>
        <w:tc>
          <w:tcPr>
            <w:tcW w:w="2614" w:type="dxa"/>
            <w:vAlign w:val="center"/>
          </w:tcPr>
          <w:p w14:paraId="64F7DF9B" w14:textId="77777777" w:rsidR="00A632BB" w:rsidRDefault="00A632BB" w:rsidP="0025486E">
            <w:pPr>
              <w:jc w:val="center"/>
            </w:pPr>
          </w:p>
        </w:tc>
      </w:tr>
      <w:tr w:rsidR="00A632BB" w14:paraId="3AEE1028" w14:textId="77777777" w:rsidTr="0025486E">
        <w:trPr>
          <w:trHeight w:val="567"/>
        </w:trPr>
        <w:tc>
          <w:tcPr>
            <w:tcW w:w="2614" w:type="dxa"/>
            <w:shd w:val="clear" w:color="auto" w:fill="D9D9D9" w:themeFill="background1" w:themeFillShade="D9"/>
            <w:vAlign w:val="center"/>
          </w:tcPr>
          <w:p w14:paraId="7DB3CCF1" w14:textId="77777777" w:rsidR="00A632BB" w:rsidRDefault="00A632BB" w:rsidP="0025486E">
            <w:pPr>
              <w:jc w:val="left"/>
            </w:pPr>
            <w:r w:rsidRPr="00CD34B0">
              <w:t>Hindu</w:t>
            </w:r>
          </w:p>
        </w:tc>
        <w:tc>
          <w:tcPr>
            <w:tcW w:w="2614" w:type="dxa"/>
            <w:vAlign w:val="center"/>
          </w:tcPr>
          <w:p w14:paraId="75CA33D5" w14:textId="77777777" w:rsidR="00A632BB" w:rsidRDefault="00A632BB" w:rsidP="0025486E">
            <w:pPr>
              <w:jc w:val="center"/>
            </w:pPr>
          </w:p>
        </w:tc>
        <w:tc>
          <w:tcPr>
            <w:tcW w:w="2614" w:type="dxa"/>
            <w:vMerge w:val="restart"/>
            <w:shd w:val="clear" w:color="auto" w:fill="D9D9D9" w:themeFill="background1" w:themeFillShade="D9"/>
            <w:vAlign w:val="center"/>
          </w:tcPr>
          <w:p w14:paraId="69335D00" w14:textId="77777777" w:rsidR="00A632BB" w:rsidRDefault="00A632BB" w:rsidP="0025486E">
            <w:pPr>
              <w:jc w:val="left"/>
            </w:pPr>
            <w:r w:rsidRPr="00CD34B0">
              <w:t>Any other religion or belief</w:t>
            </w:r>
          </w:p>
          <w:p w14:paraId="7283B51E" w14:textId="77777777" w:rsidR="00A632BB" w:rsidRDefault="00A632BB" w:rsidP="0025486E">
            <w:pPr>
              <w:jc w:val="left"/>
            </w:pPr>
            <w:r>
              <w:t>(Please state)</w:t>
            </w:r>
          </w:p>
        </w:tc>
        <w:tc>
          <w:tcPr>
            <w:tcW w:w="2614" w:type="dxa"/>
            <w:vAlign w:val="center"/>
          </w:tcPr>
          <w:p w14:paraId="41C84439" w14:textId="77777777" w:rsidR="00A632BB" w:rsidRDefault="00A632BB" w:rsidP="0025486E">
            <w:pPr>
              <w:jc w:val="center"/>
            </w:pPr>
          </w:p>
        </w:tc>
      </w:tr>
      <w:tr w:rsidR="00A632BB" w14:paraId="543A3917" w14:textId="77777777" w:rsidTr="0025486E">
        <w:trPr>
          <w:trHeight w:val="567"/>
        </w:trPr>
        <w:tc>
          <w:tcPr>
            <w:tcW w:w="2614" w:type="dxa"/>
            <w:shd w:val="clear" w:color="auto" w:fill="D9D9D9" w:themeFill="background1" w:themeFillShade="D9"/>
            <w:vAlign w:val="center"/>
          </w:tcPr>
          <w:p w14:paraId="59EE9304" w14:textId="77777777" w:rsidR="00A632BB" w:rsidRPr="00CD34B0" w:rsidRDefault="00A632BB" w:rsidP="0025486E">
            <w:pPr>
              <w:jc w:val="left"/>
            </w:pPr>
            <w:r>
              <w:t>Prefer not to say</w:t>
            </w:r>
          </w:p>
        </w:tc>
        <w:tc>
          <w:tcPr>
            <w:tcW w:w="2614" w:type="dxa"/>
            <w:vAlign w:val="center"/>
          </w:tcPr>
          <w:p w14:paraId="308ADB0B" w14:textId="77777777" w:rsidR="00A632BB" w:rsidRDefault="00A632BB" w:rsidP="0025486E">
            <w:pPr>
              <w:jc w:val="center"/>
            </w:pPr>
          </w:p>
        </w:tc>
        <w:tc>
          <w:tcPr>
            <w:tcW w:w="2614" w:type="dxa"/>
            <w:vMerge/>
            <w:shd w:val="clear" w:color="auto" w:fill="D9D9D9" w:themeFill="background1" w:themeFillShade="D9"/>
            <w:vAlign w:val="center"/>
          </w:tcPr>
          <w:p w14:paraId="5A01FFA0" w14:textId="77777777" w:rsidR="00A632BB" w:rsidRPr="00CD34B0" w:rsidRDefault="00A632BB" w:rsidP="0025486E">
            <w:pPr>
              <w:jc w:val="left"/>
            </w:pPr>
          </w:p>
        </w:tc>
        <w:tc>
          <w:tcPr>
            <w:tcW w:w="2614" w:type="dxa"/>
            <w:vAlign w:val="center"/>
          </w:tcPr>
          <w:p w14:paraId="19B873AB" w14:textId="77777777" w:rsidR="00A632BB" w:rsidRDefault="00A632BB" w:rsidP="0025486E">
            <w:pPr>
              <w:jc w:val="center"/>
            </w:pPr>
          </w:p>
        </w:tc>
      </w:tr>
    </w:tbl>
    <w:p w14:paraId="042FBD82" w14:textId="77777777" w:rsidR="00CD34B0" w:rsidRPr="0038648C" w:rsidRDefault="00A632BB" w:rsidP="002061D1">
      <w:pPr>
        <w:pStyle w:val="Heading1"/>
        <w:jc w:val="center"/>
        <w:rPr>
          <w:b/>
        </w:rPr>
      </w:pPr>
      <w:r w:rsidRPr="0038648C">
        <w:t>T</w:t>
      </w:r>
      <w:r>
        <w:t>hank you for your application.</w:t>
      </w:r>
    </w:p>
    <w:sectPr w:rsidR="00CD34B0" w:rsidRPr="0038648C" w:rsidSect="00C479E6">
      <w:headerReference w:type="default" r:id="rId11"/>
      <w:headerReference w:type="first" r:id="rId12"/>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71175" w14:textId="77777777" w:rsidR="00951AEE" w:rsidRDefault="00951AEE" w:rsidP="000C3D91">
      <w:r>
        <w:separator/>
      </w:r>
    </w:p>
  </w:endnote>
  <w:endnote w:type="continuationSeparator" w:id="0">
    <w:p w14:paraId="43582D8C" w14:textId="77777777" w:rsidR="00951AEE" w:rsidRDefault="00951AEE" w:rsidP="000C3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363F4" w14:textId="77777777" w:rsidR="00951AEE" w:rsidRDefault="00951AEE" w:rsidP="000C3D91">
      <w:r>
        <w:separator/>
      </w:r>
    </w:p>
  </w:footnote>
  <w:footnote w:type="continuationSeparator" w:id="0">
    <w:p w14:paraId="33206EDF" w14:textId="77777777" w:rsidR="00951AEE" w:rsidRDefault="00951AEE" w:rsidP="000C3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608317"/>
      <w:docPartObj>
        <w:docPartGallery w:val="Page Numbers (Top of Page)"/>
        <w:docPartUnique/>
      </w:docPartObj>
    </w:sdtPr>
    <w:sdtEndPr>
      <w:rPr>
        <w:noProof/>
      </w:rPr>
    </w:sdtEndPr>
    <w:sdtContent>
      <w:p w14:paraId="224F7713" w14:textId="26F5F5CE" w:rsidR="00C508CE" w:rsidRDefault="00C508CE">
        <w:pPr>
          <w:pStyle w:val="Header"/>
        </w:pPr>
        <w:r>
          <w:fldChar w:fldCharType="begin"/>
        </w:r>
        <w:r>
          <w:instrText xml:space="preserve"> PAGE   \* MERGEFORMAT </w:instrText>
        </w:r>
        <w:r>
          <w:fldChar w:fldCharType="separate"/>
        </w:r>
        <w:r>
          <w:rPr>
            <w:noProof/>
          </w:rPr>
          <w:t>2</w:t>
        </w:r>
        <w:r>
          <w:rPr>
            <w:noProof/>
          </w:rPr>
          <w:fldChar w:fldCharType="end"/>
        </w:r>
      </w:p>
    </w:sdtContent>
  </w:sdt>
  <w:p w14:paraId="57C47B64" w14:textId="77777777" w:rsidR="00C508CE" w:rsidRDefault="00C50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BBDE" w14:textId="77777777" w:rsidR="00C479E6" w:rsidRDefault="00C479E6" w:rsidP="000C3D91">
    <w:pPr>
      <w:pStyle w:val="Header"/>
    </w:pPr>
    <w:r>
      <w:rPr>
        <w:noProof/>
      </w:rPr>
      <w:drawing>
        <wp:anchor distT="0" distB="0" distL="114300" distR="114300" simplePos="0" relativeHeight="251659264" behindDoc="0" locked="0" layoutInCell="1" allowOverlap="1" wp14:anchorId="4B5CD4C0" wp14:editId="435AA9BC">
          <wp:simplePos x="0" y="0"/>
          <wp:positionH relativeFrom="column">
            <wp:posOffset>5551697</wp:posOffset>
          </wp:positionH>
          <wp:positionV relativeFrom="paragraph">
            <wp:posOffset>-268605</wp:posOffset>
          </wp:positionV>
          <wp:extent cx="1345781" cy="569182"/>
          <wp:effectExtent l="0" t="0" r="6985"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Logos\Calthorpe Academy Master Logo CMYK copy.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45781" cy="569182"/>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E025E"/>
    <w:multiLevelType w:val="hybridMultilevel"/>
    <w:tmpl w:val="A48E4C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01B98"/>
    <w:multiLevelType w:val="hybridMultilevel"/>
    <w:tmpl w:val="D6C85A26"/>
    <w:lvl w:ilvl="0" w:tplc="4210F15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8A0588F"/>
    <w:multiLevelType w:val="hybridMultilevel"/>
    <w:tmpl w:val="480A3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B383B"/>
    <w:multiLevelType w:val="hybridMultilevel"/>
    <w:tmpl w:val="989C30F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8B726D7"/>
    <w:multiLevelType w:val="hybridMultilevel"/>
    <w:tmpl w:val="79A64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E20366"/>
    <w:multiLevelType w:val="hybridMultilevel"/>
    <w:tmpl w:val="EA3A576A"/>
    <w:lvl w:ilvl="0" w:tplc="C316DBD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79496574">
    <w:abstractNumId w:val="2"/>
  </w:num>
  <w:num w:numId="2" w16cid:durableId="305864024">
    <w:abstractNumId w:val="0"/>
  </w:num>
  <w:num w:numId="3" w16cid:durableId="1720015339">
    <w:abstractNumId w:val="3"/>
  </w:num>
  <w:num w:numId="4" w16cid:durableId="618294677">
    <w:abstractNumId w:val="5"/>
  </w:num>
  <w:num w:numId="5" w16cid:durableId="517037229">
    <w:abstractNumId w:val="4"/>
  </w:num>
  <w:num w:numId="6" w16cid:durableId="333727266">
    <w:abstractNumId w:val="1"/>
  </w:num>
  <w:num w:numId="7" w16cid:durableId="183788509">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MTcwNjY0N7U0MjRS0lEKTi0uzszPAykwqgUAzgAM3CwAAAA="/>
  </w:docVars>
  <w:rsids>
    <w:rsidRoot w:val="00C479E6"/>
    <w:rsid w:val="00013EB3"/>
    <w:rsid w:val="000148F1"/>
    <w:rsid w:val="0002354C"/>
    <w:rsid w:val="000241E1"/>
    <w:rsid w:val="00086377"/>
    <w:rsid w:val="00087B8D"/>
    <w:rsid w:val="000A0337"/>
    <w:rsid w:val="000C3D91"/>
    <w:rsid w:val="000C5077"/>
    <w:rsid w:val="000E46D4"/>
    <w:rsid w:val="000E6A38"/>
    <w:rsid w:val="0011577A"/>
    <w:rsid w:val="00116E5D"/>
    <w:rsid w:val="0015010F"/>
    <w:rsid w:val="00157BA5"/>
    <w:rsid w:val="00171DE1"/>
    <w:rsid w:val="00181C84"/>
    <w:rsid w:val="00186C8F"/>
    <w:rsid w:val="00197388"/>
    <w:rsid w:val="001A457B"/>
    <w:rsid w:val="001A7255"/>
    <w:rsid w:val="001D0893"/>
    <w:rsid w:val="001D174E"/>
    <w:rsid w:val="001D448B"/>
    <w:rsid w:val="001D5A93"/>
    <w:rsid w:val="002061D1"/>
    <w:rsid w:val="00227767"/>
    <w:rsid w:val="002372B1"/>
    <w:rsid w:val="00242E0A"/>
    <w:rsid w:val="00281263"/>
    <w:rsid w:val="00286397"/>
    <w:rsid w:val="00286DBE"/>
    <w:rsid w:val="002B2801"/>
    <w:rsid w:val="002E7FBB"/>
    <w:rsid w:val="002F3F30"/>
    <w:rsid w:val="00310CE8"/>
    <w:rsid w:val="00321B64"/>
    <w:rsid w:val="00321F3D"/>
    <w:rsid w:val="0032521C"/>
    <w:rsid w:val="003478EC"/>
    <w:rsid w:val="00373DF3"/>
    <w:rsid w:val="0038648C"/>
    <w:rsid w:val="003E2313"/>
    <w:rsid w:val="003F2276"/>
    <w:rsid w:val="003F6382"/>
    <w:rsid w:val="00413B1E"/>
    <w:rsid w:val="00435A99"/>
    <w:rsid w:val="00493520"/>
    <w:rsid w:val="004A3E43"/>
    <w:rsid w:val="004D5AC5"/>
    <w:rsid w:val="004D6A42"/>
    <w:rsid w:val="004E654A"/>
    <w:rsid w:val="005269A5"/>
    <w:rsid w:val="0053142D"/>
    <w:rsid w:val="00532A75"/>
    <w:rsid w:val="00533F26"/>
    <w:rsid w:val="005459E8"/>
    <w:rsid w:val="005478EC"/>
    <w:rsid w:val="00563D95"/>
    <w:rsid w:val="005813BA"/>
    <w:rsid w:val="00584F56"/>
    <w:rsid w:val="00585B43"/>
    <w:rsid w:val="005A4512"/>
    <w:rsid w:val="005C5C3B"/>
    <w:rsid w:val="005E6C4D"/>
    <w:rsid w:val="00630412"/>
    <w:rsid w:val="00631B8E"/>
    <w:rsid w:val="006B1051"/>
    <w:rsid w:val="006C4988"/>
    <w:rsid w:val="006D4F85"/>
    <w:rsid w:val="007322BD"/>
    <w:rsid w:val="00735224"/>
    <w:rsid w:val="00735BCB"/>
    <w:rsid w:val="00741723"/>
    <w:rsid w:val="0076663F"/>
    <w:rsid w:val="00790E92"/>
    <w:rsid w:val="007C04FF"/>
    <w:rsid w:val="007F6A0C"/>
    <w:rsid w:val="0081575A"/>
    <w:rsid w:val="00817792"/>
    <w:rsid w:val="00866EF9"/>
    <w:rsid w:val="00867CA4"/>
    <w:rsid w:val="00873A10"/>
    <w:rsid w:val="0088615C"/>
    <w:rsid w:val="0089617C"/>
    <w:rsid w:val="008B59B1"/>
    <w:rsid w:val="008C5A54"/>
    <w:rsid w:val="008F65FE"/>
    <w:rsid w:val="00913C76"/>
    <w:rsid w:val="00937C08"/>
    <w:rsid w:val="00951AEE"/>
    <w:rsid w:val="009E72A2"/>
    <w:rsid w:val="00A04A90"/>
    <w:rsid w:val="00A173FE"/>
    <w:rsid w:val="00A20D3F"/>
    <w:rsid w:val="00A632BB"/>
    <w:rsid w:val="00A93D06"/>
    <w:rsid w:val="00AB1890"/>
    <w:rsid w:val="00AC36E4"/>
    <w:rsid w:val="00AF24EB"/>
    <w:rsid w:val="00B321B3"/>
    <w:rsid w:val="00B33DE6"/>
    <w:rsid w:val="00B605B9"/>
    <w:rsid w:val="00C301D8"/>
    <w:rsid w:val="00C479E6"/>
    <w:rsid w:val="00C508CE"/>
    <w:rsid w:val="00C6566A"/>
    <w:rsid w:val="00CB70E2"/>
    <w:rsid w:val="00CD34B0"/>
    <w:rsid w:val="00CE14F3"/>
    <w:rsid w:val="00D011CB"/>
    <w:rsid w:val="00D01FB9"/>
    <w:rsid w:val="00D037A6"/>
    <w:rsid w:val="00D11CE0"/>
    <w:rsid w:val="00D21A1C"/>
    <w:rsid w:val="00D22F90"/>
    <w:rsid w:val="00D32C30"/>
    <w:rsid w:val="00D5588F"/>
    <w:rsid w:val="00DA5B4B"/>
    <w:rsid w:val="00DB7171"/>
    <w:rsid w:val="00DE524C"/>
    <w:rsid w:val="00E06B73"/>
    <w:rsid w:val="00E433A3"/>
    <w:rsid w:val="00E56741"/>
    <w:rsid w:val="00E76F54"/>
    <w:rsid w:val="00E91584"/>
    <w:rsid w:val="00F05A88"/>
    <w:rsid w:val="00F342F3"/>
    <w:rsid w:val="00F446CD"/>
    <w:rsid w:val="00FA00B6"/>
    <w:rsid w:val="00FA0CA9"/>
    <w:rsid w:val="00FA32B7"/>
    <w:rsid w:val="00FA7D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FC6477"/>
  <w15:chartTrackingRefBased/>
  <w15:docId w15:val="{879C7D43-B5A8-497F-A699-AA488461E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5B9"/>
    <w:pPr>
      <w:autoSpaceDE w:val="0"/>
      <w:autoSpaceDN w:val="0"/>
      <w:adjustRightInd w:val="0"/>
      <w:jc w:val="both"/>
    </w:pPr>
    <w:rPr>
      <w:rFonts w:ascii="Arial" w:hAnsi="Arial" w:cs="Arial"/>
      <w:sz w:val="20"/>
      <w:lang w:eastAsia="en-GB"/>
    </w:rPr>
  </w:style>
  <w:style w:type="paragraph" w:styleId="Heading1">
    <w:name w:val="heading 1"/>
    <w:basedOn w:val="Normal"/>
    <w:next w:val="Normal"/>
    <w:link w:val="Heading1Char"/>
    <w:uiPriority w:val="9"/>
    <w:qFormat/>
    <w:rsid w:val="00C479E6"/>
    <w:pPr>
      <w:outlineLvl w:val="0"/>
    </w:pPr>
    <w:rPr>
      <w:color w:val="E16600"/>
      <w:sz w:val="36"/>
    </w:rPr>
  </w:style>
  <w:style w:type="paragraph" w:styleId="Heading2">
    <w:name w:val="heading 2"/>
    <w:basedOn w:val="Normal"/>
    <w:next w:val="Normal"/>
    <w:link w:val="Heading2Char"/>
    <w:uiPriority w:val="9"/>
    <w:unhideWhenUsed/>
    <w:qFormat/>
    <w:rsid w:val="00D011CB"/>
    <w:pPr>
      <w:numPr>
        <w:numId w:val="4"/>
      </w:numPr>
      <w:outlineLvl w:val="1"/>
    </w:pPr>
    <w:rPr>
      <w:b/>
      <w:color w:val="E16600"/>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E6"/>
    <w:rPr>
      <w:rFonts w:ascii="Arial" w:hAnsi="Arial" w:cs="Arial"/>
      <w:color w:val="E16600"/>
      <w:sz w:val="36"/>
    </w:rPr>
  </w:style>
  <w:style w:type="paragraph" w:styleId="ListParagraph">
    <w:name w:val="List Paragraph"/>
    <w:basedOn w:val="Normal"/>
    <w:uiPriority w:val="34"/>
    <w:qFormat/>
    <w:rsid w:val="00C479E6"/>
    <w:pPr>
      <w:ind w:left="720"/>
      <w:contextualSpacing/>
    </w:pPr>
  </w:style>
  <w:style w:type="character" w:customStyle="1" w:styleId="Heading2Char">
    <w:name w:val="Heading 2 Char"/>
    <w:basedOn w:val="DefaultParagraphFont"/>
    <w:link w:val="Heading2"/>
    <w:uiPriority w:val="9"/>
    <w:rsid w:val="00D011CB"/>
    <w:rPr>
      <w:rFonts w:ascii="Arial" w:hAnsi="Arial" w:cs="Arial"/>
      <w:b/>
      <w:color w:val="E16600"/>
      <w:sz w:val="24"/>
      <w:u w:val="single"/>
    </w:rPr>
  </w:style>
  <w:style w:type="table" w:styleId="TableGrid">
    <w:name w:val="Table Grid"/>
    <w:basedOn w:val="TableNormal"/>
    <w:uiPriority w:val="39"/>
    <w:rsid w:val="00C47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7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79E6"/>
    <w:rPr>
      <w:rFonts w:ascii="Arial" w:hAnsi="Arial" w:cs="Arial"/>
    </w:rPr>
  </w:style>
  <w:style w:type="paragraph" w:styleId="Footer">
    <w:name w:val="footer"/>
    <w:basedOn w:val="Normal"/>
    <w:link w:val="FooterChar"/>
    <w:uiPriority w:val="99"/>
    <w:unhideWhenUsed/>
    <w:rsid w:val="00C47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79E6"/>
    <w:rPr>
      <w:rFonts w:ascii="Arial" w:hAnsi="Arial" w:cs="Arial"/>
    </w:rPr>
  </w:style>
  <w:style w:type="paragraph" w:styleId="NoSpacing">
    <w:name w:val="No Spacing"/>
    <w:aliases w:val="Normal 2"/>
    <w:basedOn w:val="Normal"/>
    <w:uiPriority w:val="1"/>
    <w:qFormat/>
    <w:rsid w:val="000C3D91"/>
    <w:rPr>
      <w:sz w:val="22"/>
    </w:rPr>
  </w:style>
  <w:style w:type="character" w:styleId="Hyperlink">
    <w:name w:val="Hyperlink"/>
    <w:basedOn w:val="DefaultParagraphFont"/>
    <w:uiPriority w:val="99"/>
    <w:unhideWhenUsed/>
    <w:rsid w:val="00321F3D"/>
    <w:rPr>
      <w:color w:val="0563C1" w:themeColor="hyperlink"/>
      <w:u w:val="single"/>
    </w:rPr>
  </w:style>
  <w:style w:type="paragraph" w:styleId="BalloonText">
    <w:name w:val="Balloon Text"/>
    <w:basedOn w:val="Normal"/>
    <w:link w:val="BalloonTextChar"/>
    <w:uiPriority w:val="99"/>
    <w:semiHidden/>
    <w:unhideWhenUsed/>
    <w:rsid w:val="000241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1E1"/>
    <w:rPr>
      <w:rFonts w:ascii="Segoe UI" w:hAnsi="Segoe UI" w:cs="Segoe UI"/>
      <w:sz w:val="18"/>
      <w:szCs w:val="18"/>
      <w:lang w:eastAsia="en-GB"/>
    </w:rPr>
  </w:style>
  <w:style w:type="character" w:styleId="UnresolvedMention">
    <w:name w:val="Unresolved Mention"/>
    <w:basedOn w:val="DefaultParagraphFont"/>
    <w:uiPriority w:val="99"/>
    <w:semiHidden/>
    <w:unhideWhenUsed/>
    <w:rsid w:val="001A7255"/>
    <w:rPr>
      <w:color w:val="605E5C"/>
      <w:shd w:val="clear" w:color="auto" w:fill="E1DFDD"/>
    </w:rPr>
  </w:style>
  <w:style w:type="character" w:styleId="Strong">
    <w:name w:val="Strong"/>
    <w:basedOn w:val="DefaultParagraphFont"/>
    <w:uiPriority w:val="22"/>
    <w:qFormat/>
    <w:rsid w:val="00E76F54"/>
    <w:rPr>
      <w:b/>
      <w:bCs/>
    </w:rPr>
  </w:style>
  <w:style w:type="paragraph" w:styleId="NormalWeb">
    <w:name w:val="Normal (Web)"/>
    <w:basedOn w:val="Normal"/>
    <w:uiPriority w:val="99"/>
    <w:semiHidden/>
    <w:unhideWhenUsed/>
    <w:rsid w:val="00630412"/>
    <w:pPr>
      <w:autoSpaceDE/>
      <w:autoSpaceDN/>
      <w:adjustRightInd/>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278450">
      <w:bodyDiv w:val="1"/>
      <w:marLeft w:val="0"/>
      <w:marRight w:val="0"/>
      <w:marTop w:val="0"/>
      <w:marBottom w:val="0"/>
      <w:divBdr>
        <w:top w:val="none" w:sz="0" w:space="0" w:color="auto"/>
        <w:left w:val="none" w:sz="0" w:space="0" w:color="auto"/>
        <w:bottom w:val="none" w:sz="0" w:space="0" w:color="auto"/>
        <w:right w:val="none" w:sz="0" w:space="0" w:color="auto"/>
      </w:divBdr>
    </w:div>
    <w:div w:id="798961265">
      <w:bodyDiv w:val="1"/>
      <w:marLeft w:val="0"/>
      <w:marRight w:val="0"/>
      <w:marTop w:val="0"/>
      <w:marBottom w:val="0"/>
      <w:divBdr>
        <w:top w:val="none" w:sz="0" w:space="0" w:color="auto"/>
        <w:left w:val="none" w:sz="0" w:space="0" w:color="auto"/>
        <w:bottom w:val="none" w:sz="0" w:space="0" w:color="auto"/>
        <w:right w:val="none" w:sz="0" w:space="0" w:color="auto"/>
      </w:divBdr>
    </w:div>
    <w:div w:id="138926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cruitment@mary-elliot.walsall.sch.uk"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recruitment@mary-elliot.walsall.sch.uk"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0</Pages>
  <Words>2447</Words>
  <Characters>1395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Calthorpe School</Company>
  <LinksUpToDate>false</LinksUpToDate>
  <CharactersWithSpaces>1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o Jackson</cp:lastModifiedBy>
  <cp:revision>5</cp:revision>
  <cp:lastPrinted>2019-01-14T12:50:00Z</cp:lastPrinted>
  <dcterms:created xsi:type="dcterms:W3CDTF">2023-03-29T10:44:00Z</dcterms:created>
  <dcterms:modified xsi:type="dcterms:W3CDTF">2024-02-27T12:49:00Z</dcterms:modified>
</cp:coreProperties>
</file>